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8CB7" w14:textId="56C2D362" w:rsidR="00352BEA" w:rsidRDefault="00A90F90" w:rsidP="00A5419C">
      <w:pPr>
        <w:pStyle w:val="NoSpacing"/>
      </w:pPr>
      <w:r>
        <w:t>Web Page 1:</w:t>
      </w:r>
    </w:p>
    <w:p w14:paraId="70508DC5" w14:textId="7BBD27F8" w:rsidR="00A90F90" w:rsidRDefault="00A90F90" w:rsidP="00A5419C">
      <w:pPr>
        <w:pStyle w:val="NoSpacing"/>
      </w:pPr>
      <w:r>
        <w:t>HTML:</w:t>
      </w:r>
    </w:p>
    <w:p w14:paraId="437972B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1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2532F2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E8D394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ADAC4B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5B9603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23AE1A8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693D0F2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Au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7C128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40DFB57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1404E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33333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B1DA76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BAC330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urso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82F2D5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24EB8EF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7BD784B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60A960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29693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2B686C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0F5D365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05F999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538FB3D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AF2CD5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5FBC701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B24713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2017ABB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242EF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22A107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2C5BC0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This Website is strictly 18+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CB57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1F5EA9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236472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7546CE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E2833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nter your birthdate: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8D03EF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80BE13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Year:</w:t>
      </w:r>
    </w:p>
    <w:p w14:paraId="7ACB0AB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TextChange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3_TextChange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PostBa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7px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67CAE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proofErr w:type="gram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&amp;</w:t>
      </w:r>
      <w:proofErr w:type="spellStart"/>
      <w:proofErr w:type="gram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</w:p>
    <w:p w14:paraId="5ADFDC7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t Yea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16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5919347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6FFA44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84D53B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Calendar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alendar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397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91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999999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Style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oli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Width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ShowGridLine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Calenda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9906D5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4C06E3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</w:p>
    <w:p w14:paraId="7551F1C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3B4398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10B82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075998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A8F45A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ubmi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16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056F01D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EA5579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81EEDB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5924A7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84082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DDAD08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E7E79B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5108E4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72E9B4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2088F4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D6E248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7C720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22EB98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91359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D75C9A3" w14:textId="77777777" w:rsidR="00A90F90" w:rsidRDefault="00A90F90" w:rsidP="00A5419C">
      <w:pPr>
        <w:pStyle w:val="NoSpacing"/>
      </w:pPr>
    </w:p>
    <w:p w14:paraId="7D2A99A1" w14:textId="63224FD8" w:rsidR="00A90F90" w:rsidRDefault="00A90F90" w:rsidP="00A5419C">
      <w:pPr>
        <w:pStyle w:val="NoSpacing"/>
      </w:pPr>
      <w:r>
        <w:t>C#:</w:t>
      </w:r>
    </w:p>
    <w:p w14:paraId="6395C1D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033A903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78BAE3B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4BEF8F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D61F48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1EE758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441F5C0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21AB49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558FC1B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0707DC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53A2385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115863C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06F7D08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C06EC8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Retrieve the "Visited" cookie from the request</w:t>
      </w:r>
    </w:p>
    <w:p w14:paraId="60AE01E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quest.Cookie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Visited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];</w:t>
      </w:r>
      <w:proofErr w:type="gramEnd"/>
    </w:p>
    <w:p w14:paraId="0E8C517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81D10F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_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!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heck if the cookie is not empty</w:t>
      </w:r>
    </w:p>
    <w:p w14:paraId="4E201D4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410F44C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Over18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)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heck if the "Over18" value in the cookie is set to "True"</w:t>
      </w:r>
    </w:p>
    <w:p w14:paraId="01CEF51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7B9D48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Redirect the user to "WebFrom2.aspx"</w:t>
      </w:r>
    </w:p>
    <w:p w14:paraId="5C03703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Redirec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WebFrom2.asp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0AF4965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64396A5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09B07A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2686CE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B25AF9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FCEAC2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TextBox3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extChanged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76AFC5C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50448E6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Get the year from the text box.</w:t>
      </w:r>
    </w:p>
    <w:p w14:paraId="71172CE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year = Convert.ToInt32(TextBox3.Text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1236C7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7041E1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year of the calendar.</w:t>
      </w:r>
    </w:p>
    <w:p w14:paraId="2402450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61FB32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928B83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calendar to the first of Jan of that year.</w:t>
      </w:r>
    </w:p>
    <w:p w14:paraId="7A2EB4D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alendar1.SelectedDate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year, 1, 1);</w:t>
      </w:r>
    </w:p>
    <w:p w14:paraId="6CDBBCA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alendar1.VisibleDate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year, 1, 1);</w:t>
      </w:r>
    </w:p>
    <w:p w14:paraId="44E0F68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55FA61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173878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2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0823820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5540895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Get the year from the text box.</w:t>
      </w:r>
    </w:p>
    <w:p w14:paraId="27E24C1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year = Convert.ToInt32(TextBox3.Text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F8DD4A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F23599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year of the calendar.</w:t>
      </w:r>
    </w:p>
    <w:p w14:paraId="3A30D0A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DC20FA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8DF6A3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calendar to the first of Jan of that year.</w:t>
      </w:r>
    </w:p>
    <w:p w14:paraId="4DFA6CD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alendar1.SelectedDate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year, 1, 1);</w:t>
      </w:r>
    </w:p>
    <w:p w14:paraId="1B2F2C8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alendar1.VisibleDate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year, 1, 1);</w:t>
      </w:r>
    </w:p>
    <w:p w14:paraId="7BCD2E5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978530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8169BB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1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4661C48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2FBE511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Get the date from the calendar.</w:t>
      </w:r>
    </w:p>
    <w:p w14:paraId="33394FC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electedDat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alendar1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electedDate;</w:t>
      </w:r>
      <w:proofErr w:type="gramEnd"/>
    </w:p>
    <w:p w14:paraId="38B61AC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D2EE2F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Get today's date.</w:t>
      </w:r>
    </w:p>
    <w:p w14:paraId="4AC61C4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today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Now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D37EE5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5BF66E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alculate the difference between the two dates.</w:t>
      </w:r>
    </w:p>
    <w:p w14:paraId="2ADCA4C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imeSpa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difference = today -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electedDat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DAB65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3696F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heck if the difference is more than 18 years.</w:t>
      </w:r>
    </w:p>
    <w:p w14:paraId="5EE0A13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(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ifference.TotalDay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 / 365 &gt; 18)</w:t>
      </w:r>
    </w:p>
    <w:p w14:paraId="6A9486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5F00802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The difference is more than 18 years.</w:t>
      </w:r>
    </w:p>
    <w:p w14:paraId="314247E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Label1.Text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Enter birthdate: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6CDC8B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F9A76E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reate a new "Visited" cookie</w:t>
      </w:r>
    </w:p>
    <w:p w14:paraId="53D0C5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Visited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0B3D43F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86414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value of the "Over18" key in the cookie to "True"</w:t>
      </w:r>
    </w:p>
    <w:p w14:paraId="428087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Over18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True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7D4415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4DC47D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Add the cookie to the response</w:t>
      </w:r>
    </w:p>
    <w:p w14:paraId="11BC6EF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Cookies.Ad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04F93F7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903796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Set the expiration date of the cookie to 7 days from the current date and time</w:t>
      </w:r>
    </w:p>
    <w:p w14:paraId="4554B2A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.Expire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.Now.AddDay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7);</w:t>
      </w:r>
    </w:p>
    <w:p w14:paraId="5D570C9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F8A8E6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Redirect the user to "WebForm2.aspx"</w:t>
      </w:r>
    </w:p>
    <w:p w14:paraId="3185592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Redirec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WebForm2.asp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63B9603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9AD094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5E49C6D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</w:p>
    <w:p w14:paraId="4F5D8B4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52B521F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The difference is less than 18 years.</w:t>
      </w:r>
    </w:p>
    <w:p w14:paraId="09E4241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Label1.Text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Valid Birth date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04A7F9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150EBFB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71DEB2B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143DA84C" w14:textId="077AF664" w:rsidR="00A90F90" w:rsidRDefault="00197E2F" w:rsidP="00A5419C">
      <w:pPr>
        <w:pStyle w:val="NoSpacing"/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600B6CAE" w14:textId="46D06DBA" w:rsidR="00A90F90" w:rsidRDefault="00A90F90" w:rsidP="00A5419C">
      <w:pPr>
        <w:pStyle w:val="NoSpacing"/>
      </w:pPr>
      <w:r>
        <w:t>Web Page 2:</w:t>
      </w:r>
    </w:p>
    <w:p w14:paraId="3155308B" w14:textId="77777777" w:rsidR="00A90F90" w:rsidRDefault="00A90F90" w:rsidP="00A5419C">
      <w:pPr>
        <w:pStyle w:val="NoSpacing"/>
      </w:pPr>
      <w:r>
        <w:t>HTML:</w:t>
      </w:r>
    </w:p>
    <w:p w14:paraId="00FD183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2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0895E63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9ACD03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5BC172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BD1BEB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488F24B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368041F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acking Websit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6F977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11392C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6F33D4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839EB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606CDA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B00882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acking Websit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E733BF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o"&gt;</w:t>
      </w:r>
    </w:p>
    <w:p w14:paraId="55D16F9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5EB2D8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Im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mag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ImageUr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~/logo-no-background.png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0E27E4B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B7E07E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1D016D4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CA002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main-nav"&gt;</w:t>
      </w:r>
    </w:p>
    <w:p w14:paraId="1274BD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38FD4D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2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om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FE63FE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3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F2F944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F57790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4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9CBAFB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62161D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9B344D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5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Q&amp;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D645D0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E525BB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8956AE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732D73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mai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7734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C35F05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apture the Flag (CTF) Hacking Challen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5212B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Capture the Flag (CTF) hacking challenges are a type of cybersecurity competition where participants are tasked with finding vulnerabilities and exploiting them to gain access to a target system or steal information. The goal is to find hidden "flags," which are strings of text that are hidden in the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, and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ubmit them to score points.</w:t>
      </w:r>
    </w:p>
    <w:p w14:paraId="73A40F6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7EED87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These challenges are often used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s a way to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test and improve the skills of cybersecurity professionals, as well as to train individuals interested in learning more about cybersecurity. CTF hacking challenges can be designed for a wide range of skill levels, from beginner to advanced, and can cover a variety of topics such as web application security, network security, reverse engineering, cryptography, and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more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0F38AE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TF.as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t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tart the CTF Challen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23830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F665A3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A0C6E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Documentation of IT Projec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6FC5A2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1C2F4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Project 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64EF38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Project 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DE1BDD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Project 3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83BB5B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B82A6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540100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B3CF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Tutorials for Hacking Subjec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2B93F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8D7AB3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Tutorial 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4CF4F7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Tutorial 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02777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Tutorial 3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519536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7A0EB9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379B90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mai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FBD3B8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9A29EE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copy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2023 Hacking Websit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EB63E4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081406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9918CC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FD3BAA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C341C77" w14:textId="77777777" w:rsidR="00A90F90" w:rsidRDefault="00A90F90" w:rsidP="00A5419C">
      <w:pPr>
        <w:pStyle w:val="NoSpacing"/>
      </w:pPr>
    </w:p>
    <w:p w14:paraId="6634BE25" w14:textId="77777777" w:rsidR="00A90F90" w:rsidRDefault="00A90F90" w:rsidP="00A5419C">
      <w:pPr>
        <w:pStyle w:val="NoSpacing"/>
      </w:pPr>
      <w:r>
        <w:t>C#:</w:t>
      </w:r>
    </w:p>
    <w:p w14:paraId="77B20E4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04DB442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6AD2CEE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458775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0E7358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0FD254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0A8B04B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240624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4B0730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6DEC97E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2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288B4F2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03678E6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36CF41C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481BAE9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9057FE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1309228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106F8522" w14:textId="607E6BCF" w:rsidR="00A90F90" w:rsidRDefault="00197E2F" w:rsidP="00A5419C">
      <w:pPr>
        <w:pStyle w:val="NoSpacing"/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1532E36" w14:textId="518D970A" w:rsidR="00A90F90" w:rsidRDefault="00A90F90" w:rsidP="00A5419C">
      <w:pPr>
        <w:pStyle w:val="NoSpacing"/>
      </w:pPr>
      <w:r>
        <w:t>Web Page 3:</w:t>
      </w:r>
    </w:p>
    <w:p w14:paraId="0F20A4B0" w14:textId="77777777" w:rsidR="00A90F90" w:rsidRDefault="00A90F90" w:rsidP="00A5419C">
      <w:pPr>
        <w:pStyle w:val="NoSpacing"/>
      </w:pPr>
      <w:r>
        <w:t>HTML:</w:t>
      </w:r>
    </w:p>
    <w:p w14:paraId="7E4058E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3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059EE4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BBDE6F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F5384C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2198C5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692A2C3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11F00E4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 Challenge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161A0A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595BEF3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6F6048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71965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445F3AA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59DC1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 Challenge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65DBD9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o"&gt;</w:t>
      </w:r>
    </w:p>
    <w:p w14:paraId="653E41A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2068DB8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Im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mag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ImageUr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~/logo-no-background.png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71BA0D8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9A4CA5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11F2E8D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DB17E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main-nav"&gt;</w:t>
      </w:r>
    </w:p>
    <w:p w14:paraId="2631FC8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B16C3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2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om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F910AB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3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53EF2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10BB17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4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8A428C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CBE230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51B1C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5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Q&amp;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A1F20E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73D009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4BE10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C04399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</w:p>
    <w:p w14:paraId="1921EEE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5D6213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inuxBasics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Fundamental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2C49E3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BF63AB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LinuxBasics.aspx#InstallingLinu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Linu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03626D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87CC2B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3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5470B0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17EC8E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7EE636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F68D25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teganograph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35B397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DB8517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4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31AF84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5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CB3D42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6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9DD8DA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909BE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B900D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6347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ryptography - mathematical + pyth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4C26BF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1B445E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BE9CB9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3332B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2CB94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4CC676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A7C45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251D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Reverse Engineering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F6BD3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C4AC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19E6E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5BC7EF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B60A3E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57C8F4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691D07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2F7431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OSIN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2D6A03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ECDB21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43671E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BC785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460AD9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BF1595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4FD61B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79B17D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Network Analysi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3EDF22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A6F058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34CE1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4D2EFF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B4DC0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0DE2D6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6800EB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C1AE4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Binary Exploita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6483A0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BE7F78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0F40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3A598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28967F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65182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D5BC82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51ACEB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entest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Attack +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efence)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7A46F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E0203F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E5F137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079A16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532C87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841261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65E33C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6F5AF8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ocial Engineering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5B1A5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40E6F1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7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8C7DBD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8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64A43F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hallenge 9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1F1C2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688A6F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37A298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</w:p>
    <w:p w14:paraId="3098B53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D6C618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copy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2023 CTF Challenges. All rights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erved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E68FD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2951F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D3A84B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902305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25AA9F5" w14:textId="77777777" w:rsidR="00A90F90" w:rsidRDefault="00A90F90" w:rsidP="00A5419C">
      <w:pPr>
        <w:pStyle w:val="NoSpacing"/>
      </w:pPr>
    </w:p>
    <w:p w14:paraId="1B371AC9" w14:textId="77777777" w:rsidR="00A90F90" w:rsidRDefault="00A90F90" w:rsidP="00A5419C">
      <w:pPr>
        <w:pStyle w:val="NoSpacing"/>
      </w:pPr>
      <w:r>
        <w:t>C#:</w:t>
      </w:r>
    </w:p>
    <w:p w14:paraId="2EBC484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082D1B6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4580982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1590AC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00001A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B4C8A3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625FF17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5BF6FC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6C2FB6F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7D8B699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685DA3E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6B66F3F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67A968D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9292AD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B5CA52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5C380A4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2C0B5162" w14:textId="6CF01D09" w:rsidR="00A90F90" w:rsidRDefault="00197E2F" w:rsidP="00A5419C">
      <w:pPr>
        <w:pStyle w:val="NoSpacing"/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493DF790" w14:textId="4C2BC0DE" w:rsidR="00A90F90" w:rsidRDefault="00A90F90" w:rsidP="00A5419C">
      <w:pPr>
        <w:pStyle w:val="NoSpacing"/>
      </w:pPr>
      <w:r>
        <w:t>Web Page 4:</w:t>
      </w:r>
    </w:p>
    <w:p w14:paraId="694F3CC8" w14:textId="77777777" w:rsidR="00A90F90" w:rsidRDefault="00A90F90" w:rsidP="00A5419C">
      <w:pPr>
        <w:pStyle w:val="NoSpacing"/>
      </w:pPr>
      <w:r>
        <w:t>HTML:</w:t>
      </w:r>
    </w:p>
    <w:p w14:paraId="1C5FD62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4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4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23A6642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15C7CB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2A395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2E5F6C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3B37F62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6CEBC85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C71304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0D5523A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6448E3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F0F91D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735ACD1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D7B632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197504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o"&gt;</w:t>
      </w:r>
    </w:p>
    <w:p w14:paraId="24F01C9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Im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mag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ImageUr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~/logo-no-background.png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2A85DAC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269DF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0868EC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main-nav"&gt;</w:t>
      </w:r>
    </w:p>
    <w:p w14:paraId="6520C84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AF3C8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2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om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EB1FBD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3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17E13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827E0F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4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EDF90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076B20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499349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5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Q&amp;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484B5C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23EF44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42F19B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FA895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F731B0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</w:p>
    <w:p w14:paraId="0DE1C32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0770B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D7B673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In this section, you will learn the basics of using Linux operating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233307A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0D7721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troduction to Linu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440B7E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stallingLinu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Linu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1DC8AD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File System Navigation and Manipula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4C8079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Managing Users and Permission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8D90F3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and Updating Software Package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2A850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 Monitoring and Troubleshooting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C3D5C2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904B6A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4E116B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stallingLinu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4A322F3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Linu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24A5A0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Welcome to the world of virtual machines and Kali Linux! In this section, you'll discover how to set up and run a virtual machine, along with a step-by-step guide on installing Kali Linux. With virtualization, you can run multiple operating systems on a single machine without affecting the host system. And Kali Linux, a popular penetration testing and security auditing operating system, offers a wide range of tools for security professionals and enthusiasts. So, let's get started on this exciting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journey!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96C7A7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A3CCE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F7987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s://www.virtualbox.org/wiki/Downloads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Install VirtualBo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CA03CE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4D74E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88AE65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To get started, ensure that you have the most up-to-date VirtualBox platform packages downloaded onto your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puter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3B2527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B12A368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513902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A8D9A3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562AB8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s://www.kali.org/get-kali/#kali-virtual-machines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Kali Linux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5AB7E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44CECC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625924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If you're planning to install Kali in a virtual environment, I have a time-saving tip for you. Instead of downloading the Kali ISO file, you can simply download the pre-configured Kali virtual machine for VirtualBox. This way, you can avoid the hassle of setting up Kali from scratch and get started with your virtual environment right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way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A694F7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519448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666B1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2679B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017413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Set up Kali in a virtualized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nvironment</w:t>
      </w:r>
      <w:proofErr w:type="gramEnd"/>
    </w:p>
    <w:p w14:paraId="372D7A2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B3F339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Open VirtualBox and go to "Machine" and select "New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"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086AF5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Give your new system a name and select the Kali virtual machine file that was previously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ownloaded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A0284E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Change the type to "Linux" and select the version according to your processor's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rchitecture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DB2B237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Next, select the amount of RAM you would like to dedicate to your virtual machine (2GB of RAM is recommended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B6BEFA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elect the amount of cores you would like to dedicate (1 processor is recommended), and then check "Enable EFI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"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6D697E4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Finally, create a virtual hard disk with a recommended size of 25GB. Click "Next" and then "Finish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"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8DC9B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</w:p>
    <w:p w14:paraId="67803AA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D58373F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By following these steps, you'll be able to set up Kali in a virtualized environment without having to download the ISO file separately. This will save you a lot of time and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ffort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4C4666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35A115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Managing Users and Permission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571570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stalling and Updating Software Package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82399EE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 Monitoring and Troubleshooting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8D50DC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07DC490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EA902C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</w:p>
    <w:p w14:paraId="28A9A2E1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EDA62BD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B0AADB2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copy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2023 Hacking Website. All rights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erved.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B678F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4BFDA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4E48DB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64DCFF3" w14:textId="77777777" w:rsidR="00197E2F" w:rsidRDefault="00197E2F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FDBACF5" w14:textId="77777777" w:rsidR="00A90F90" w:rsidRDefault="00A90F90" w:rsidP="00A5419C">
      <w:pPr>
        <w:pStyle w:val="NoSpacing"/>
      </w:pPr>
    </w:p>
    <w:p w14:paraId="498706D9" w14:textId="77777777" w:rsidR="00A90F90" w:rsidRDefault="00A90F90" w:rsidP="00A5419C">
      <w:pPr>
        <w:pStyle w:val="NoSpacing"/>
      </w:pPr>
      <w:r>
        <w:t>C#:</w:t>
      </w:r>
    </w:p>
    <w:p w14:paraId="7928A41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272CC8C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7C1F1E7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0E14A9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DF88C0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31FDED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28B4243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1DD0FB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38AFD35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4C4C7D5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4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2D7225D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0F216BE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1035B13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76DBA60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37E273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79B3A22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5C1E967C" w14:textId="7B5F9F75" w:rsidR="00A90F90" w:rsidRDefault="003454C4" w:rsidP="00A5419C">
      <w:pPr>
        <w:pStyle w:val="NoSpacing"/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C800338" w14:textId="2EE6EDA7" w:rsidR="00A90F90" w:rsidRDefault="00A90F90" w:rsidP="00A5419C">
      <w:pPr>
        <w:pStyle w:val="NoSpacing"/>
      </w:pPr>
      <w:r>
        <w:t>Web Page 5:</w:t>
      </w:r>
    </w:p>
    <w:p w14:paraId="76082B98" w14:textId="77777777" w:rsidR="00A90F90" w:rsidRDefault="00A90F90" w:rsidP="00A5419C">
      <w:pPr>
        <w:pStyle w:val="NoSpacing"/>
      </w:pPr>
      <w:r>
        <w:t>HTML:</w:t>
      </w:r>
    </w:p>
    <w:p w14:paraId="69FA8E2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5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5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EnableSessionState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4C2BE7B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B658C9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1CF0AF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EE39F1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0D5AD92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714A401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en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88929F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511BB56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2F0A437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7CB4EC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D98F4C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3FF2D4F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2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1E04EA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48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5358D5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227B4EE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F8F55D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lastRenderedPageBreak/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8DC724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197DC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28FB805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377F21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Q&amp;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B8FE7D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o"&gt;</w:t>
      </w:r>
    </w:p>
    <w:p w14:paraId="1ABE5B3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13BDBEE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Im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mag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ImageUr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~/logo-no-background.png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71512B5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F85B6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3FD7849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07611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main-nav"&gt;</w:t>
      </w:r>
    </w:p>
    <w:p w14:paraId="182471F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934FCE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2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om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0D7F50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3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T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DFDAB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D6A22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4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ux Basic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216AB4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B65E3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4A765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5.aspx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Q&amp;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AAF78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E766B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na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5C3E7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6D4453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</w:t>
      </w:r>
    </w:p>
    <w:p w14:paraId="5870832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</w:t>
      </w:r>
    </w:p>
    <w:p w14:paraId="6F6575F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226C7BE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36D9EC5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14B970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2BED927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4192F3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6535CD4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C10739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E2EF8B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B08594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Ask A Questio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56AA2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C96EA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A7057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8A59D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name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7A44C6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</w:p>
    <w:p w14:paraId="15136B4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3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507393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129E1B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EC43BC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366AD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ent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7AE2F6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05E103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A1AB0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C2A441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C821FE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70FF2E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Pos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9E69B6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EE39DB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D259E1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72FA05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9261ED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4679E8A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4DDF6B0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F1A620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0230A3D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F0ACA3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7BFBBE7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3C8194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7E9E7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924E1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9CAA2C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DD428C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F2E1F4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771F83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A4B927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03EEC8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905805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31A50E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39E244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4E19AE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"&gt;</w:t>
      </w:r>
    </w:p>
    <w:p w14:paraId="5E00266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6CDDD6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75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59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2B3F47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CB7361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BA3635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62760B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FB6315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B8F767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19BFFB4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7516F8E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D56AAC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50E2627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7E7743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256198A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C2912A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EBCA8E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A81D1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A70517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1F2543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894AF5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B17B11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6F27FD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4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01E96C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08AEA9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C5699B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152F84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0BF25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"&gt;</w:t>
      </w:r>
    </w:p>
    <w:p w14:paraId="305BF98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3814DD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4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75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59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293429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66E516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35BF3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F6C42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6CF039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EC8F33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3E279CD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10B984E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82B873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78EF8D9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917CBA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40ED5C0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F04A8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96778D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94275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BB7621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5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53B12D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4F10C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242BAF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50B836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6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BDC37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BFFA48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957F77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BE101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C7CE7A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"&gt;</w:t>
      </w:r>
    </w:p>
    <w:p w14:paraId="6ECEBCB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C2A9F4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5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75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59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2D6F1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C0B885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17A5A4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DE64C7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710D9B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7DD86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02E5240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2BA48E7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2F953B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120DECC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B41387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5020844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A7F571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23D934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F48F1C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C701BF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7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3EE715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D7E9B1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D110A6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1C85EF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8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EF106B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F9CAA5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840FF5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8F833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CA8D48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"&gt;</w:t>
      </w:r>
    </w:p>
    <w:p w14:paraId="43EF18B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692EE4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6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75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59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DCB170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33FDC4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3F1B2F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A6B38D1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E6FA5A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C320D6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7739AC5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7A958A1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5DF008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6723033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5404C1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4EB3339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BD00F8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7EFE9A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9E2CBE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CB57E3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9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9B8C6C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0AE60E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CC7BED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5F0A71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10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C47735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C21148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C1DF1F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3D83FB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A10FEA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"&gt;</w:t>
      </w:r>
    </w:p>
    <w:p w14:paraId="59076A0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C7C2C7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7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75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59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adOnly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2C2D6D5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7B857A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608B82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78D995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E4185E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2BA2E0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B84B75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1D7AFEB8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128A987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A07A28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41F2458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662CA0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16EE256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91E6BC3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18F54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2"&gt;</w:t>
      </w:r>
    </w:p>
    <w:p w14:paraId="6B866BA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EDD9F3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a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3732EDC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7D9E15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CA6707E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83659D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821F65C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1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9F4EC0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410BD9D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146F26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9CEF086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2EE35F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Nex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3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57995D82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1A52C1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898CBA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8CA0EC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A5AFD9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580394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88E2640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copy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2023 Hacking Websit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05E24CA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6B6346B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05E14F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7A17807" w14:textId="77777777" w:rsidR="003454C4" w:rsidRDefault="003454C4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27D6586" w14:textId="77777777" w:rsidR="00A90F90" w:rsidRDefault="00A90F90" w:rsidP="00A5419C">
      <w:pPr>
        <w:pStyle w:val="NoSpacing"/>
      </w:pPr>
    </w:p>
    <w:p w14:paraId="0FAC9089" w14:textId="77777777" w:rsidR="00A90F90" w:rsidRDefault="00A90F90" w:rsidP="00A5419C">
      <w:pPr>
        <w:pStyle w:val="NoSpacing"/>
      </w:pPr>
      <w:r>
        <w:lastRenderedPageBreak/>
        <w:t>C#:</w:t>
      </w:r>
    </w:p>
    <w:p w14:paraId="6D4ED811" w14:textId="77777777" w:rsidR="003454C4" w:rsidRDefault="003454C4" w:rsidP="00A5419C">
      <w:pPr>
        <w:pStyle w:val="NoSpacing"/>
      </w:pPr>
      <w:r>
        <w:t xml:space="preserve">using </w:t>
      </w:r>
      <w:proofErr w:type="gramStart"/>
      <w:r>
        <w:t>System;</w:t>
      </w:r>
      <w:proofErr w:type="gramEnd"/>
    </w:p>
    <w:p w14:paraId="04C40488" w14:textId="77777777" w:rsidR="003454C4" w:rsidRDefault="003454C4" w:rsidP="00A5419C">
      <w:pPr>
        <w:pStyle w:val="NoSpacing"/>
      </w:pPr>
      <w:r>
        <w:t xml:space="preserve">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6EEE8EB9" w14:textId="77777777" w:rsidR="003454C4" w:rsidRDefault="003454C4" w:rsidP="00A5419C">
      <w:pPr>
        <w:pStyle w:val="NoSpacing"/>
      </w:pPr>
      <w:r>
        <w:t xml:space="preserve">using </w:t>
      </w:r>
      <w:proofErr w:type="spellStart"/>
      <w:proofErr w:type="gramStart"/>
      <w:r>
        <w:t>System.Data.SqlClient</w:t>
      </w:r>
      <w:proofErr w:type="spellEnd"/>
      <w:proofErr w:type="gramEnd"/>
      <w:r>
        <w:t>;</w:t>
      </w:r>
    </w:p>
    <w:p w14:paraId="50E64DAF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System.</w:t>
      </w:r>
      <w:proofErr w:type="gramStart"/>
      <w:r>
        <w:t>Data</w:t>
      </w:r>
      <w:proofErr w:type="spellEnd"/>
      <w:r>
        <w:t>;</w:t>
      </w:r>
      <w:proofErr w:type="gramEnd"/>
    </w:p>
    <w:p w14:paraId="2E3F23CB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System.</w:t>
      </w:r>
      <w:proofErr w:type="gramStart"/>
      <w:r>
        <w:t>Linq</w:t>
      </w:r>
      <w:proofErr w:type="spellEnd"/>
      <w:r>
        <w:t>;</w:t>
      </w:r>
      <w:proofErr w:type="gramEnd"/>
    </w:p>
    <w:p w14:paraId="474CE7D4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System.</w:t>
      </w:r>
      <w:proofErr w:type="gramStart"/>
      <w:r>
        <w:t>Web</w:t>
      </w:r>
      <w:proofErr w:type="spellEnd"/>
      <w:r>
        <w:t>;</w:t>
      </w:r>
      <w:proofErr w:type="gramEnd"/>
    </w:p>
    <w:p w14:paraId="6C669BFC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System.Web.</w:t>
      </w:r>
      <w:proofErr w:type="gramStart"/>
      <w:r>
        <w:t>UI</w:t>
      </w:r>
      <w:proofErr w:type="spellEnd"/>
      <w:r>
        <w:t>;</w:t>
      </w:r>
      <w:proofErr w:type="gramEnd"/>
    </w:p>
    <w:p w14:paraId="377B08EF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System.Web.</w:t>
      </w:r>
      <w:proofErr w:type="gramStart"/>
      <w:r>
        <w:t>UI.WebControls</w:t>
      </w:r>
      <w:proofErr w:type="spellEnd"/>
      <w:proofErr w:type="gramEnd"/>
      <w:r>
        <w:t>;</w:t>
      </w:r>
    </w:p>
    <w:p w14:paraId="0612925E" w14:textId="77777777" w:rsidR="003454C4" w:rsidRDefault="003454C4" w:rsidP="00A5419C">
      <w:pPr>
        <w:pStyle w:val="NoSpacing"/>
      </w:pPr>
      <w:r>
        <w:t xml:space="preserve">using </w:t>
      </w:r>
      <w:proofErr w:type="spellStart"/>
      <w:proofErr w:type="gramStart"/>
      <w:r>
        <w:t>ProfanityFilter</w:t>
      </w:r>
      <w:proofErr w:type="spellEnd"/>
      <w:r>
        <w:t>;</w:t>
      </w:r>
      <w:proofErr w:type="gramEnd"/>
    </w:p>
    <w:p w14:paraId="1185D5F3" w14:textId="77777777" w:rsidR="003454C4" w:rsidRDefault="003454C4" w:rsidP="00A5419C">
      <w:pPr>
        <w:pStyle w:val="NoSpacing"/>
      </w:pPr>
      <w:r>
        <w:t xml:space="preserve">using </w:t>
      </w:r>
      <w:proofErr w:type="spellStart"/>
      <w:r>
        <w:t>ProfanityFilter.</w:t>
      </w:r>
      <w:proofErr w:type="gramStart"/>
      <w:r>
        <w:t>Interfaces</w:t>
      </w:r>
      <w:proofErr w:type="spellEnd"/>
      <w:r>
        <w:t>;</w:t>
      </w:r>
      <w:proofErr w:type="gramEnd"/>
    </w:p>
    <w:p w14:paraId="566D8EC9" w14:textId="77777777" w:rsidR="003454C4" w:rsidRDefault="003454C4" w:rsidP="00A5419C">
      <w:pPr>
        <w:pStyle w:val="NoSpacing"/>
      </w:pPr>
    </w:p>
    <w:p w14:paraId="440BA81C" w14:textId="77777777" w:rsidR="003454C4" w:rsidRDefault="003454C4" w:rsidP="00A5419C">
      <w:pPr>
        <w:pStyle w:val="NoSpacing"/>
      </w:pPr>
      <w:r>
        <w:t xml:space="preserve">namespace </w:t>
      </w:r>
      <w:proofErr w:type="spellStart"/>
      <w:r>
        <w:t>Ethical_Hacking</w:t>
      </w:r>
      <w:proofErr w:type="spellEnd"/>
    </w:p>
    <w:p w14:paraId="0E3D1404" w14:textId="77777777" w:rsidR="003454C4" w:rsidRDefault="003454C4" w:rsidP="00A5419C">
      <w:pPr>
        <w:pStyle w:val="NoSpacing"/>
      </w:pPr>
      <w:r>
        <w:t>{</w:t>
      </w:r>
    </w:p>
    <w:p w14:paraId="583588C3" w14:textId="77777777" w:rsidR="003454C4" w:rsidRDefault="003454C4" w:rsidP="00A5419C">
      <w:pPr>
        <w:pStyle w:val="NoSpacing"/>
      </w:pPr>
      <w:r>
        <w:t xml:space="preserve">    public partial class WebForm</w:t>
      </w:r>
      <w:proofErr w:type="gramStart"/>
      <w:r>
        <w:t>5 :</w:t>
      </w:r>
      <w:proofErr w:type="gramEnd"/>
      <w:r>
        <w:t xml:space="preserve"> </w:t>
      </w:r>
      <w:proofErr w:type="spellStart"/>
      <w:r>
        <w:t>System.Web.UI.Page</w:t>
      </w:r>
      <w:proofErr w:type="spellEnd"/>
    </w:p>
    <w:p w14:paraId="18CC7A3B" w14:textId="77777777" w:rsidR="003454C4" w:rsidRDefault="003454C4" w:rsidP="00A5419C">
      <w:pPr>
        <w:pStyle w:val="NoSpacing"/>
      </w:pPr>
      <w:r>
        <w:t xml:space="preserve">    {</w:t>
      </w:r>
    </w:p>
    <w:p w14:paraId="7779F7A8" w14:textId="77777777" w:rsidR="003454C4" w:rsidRDefault="003454C4" w:rsidP="00A5419C">
      <w:pPr>
        <w:pStyle w:val="NoSpacing"/>
      </w:pPr>
    </w:p>
    <w:p w14:paraId="1D1EDA26" w14:textId="77777777" w:rsidR="003454C4" w:rsidRDefault="003454C4" w:rsidP="00A5419C">
      <w:pPr>
        <w:pStyle w:val="NoSpacing"/>
      </w:pPr>
      <w:r>
        <w:t xml:space="preserve">        string </w:t>
      </w:r>
      <w:proofErr w:type="spellStart"/>
      <w:r>
        <w:t>constr</w:t>
      </w:r>
      <w:proofErr w:type="spellEnd"/>
      <w:r>
        <w:t xml:space="preserve"> = @"Data Source=(LocalDB)\</w:t>
      </w:r>
      <w:proofErr w:type="gramStart"/>
      <w:r>
        <w:t>MSSQLLocalDB;AttachDbFilename</w:t>
      </w:r>
      <w:proofErr w:type="gramEnd"/>
      <w:r>
        <w:t>=|DataDirectory|\Comments.mdf;Integrated Security=True";</w:t>
      </w:r>
    </w:p>
    <w:p w14:paraId="43A3AFDB" w14:textId="77777777" w:rsidR="003454C4" w:rsidRDefault="003454C4" w:rsidP="00A5419C">
      <w:pPr>
        <w:pStyle w:val="NoSpacing"/>
      </w:pPr>
      <w:r>
        <w:t xml:space="preserve">        public </w:t>
      </w:r>
      <w:proofErr w:type="spellStart"/>
      <w:r>
        <w:t>SqlConnection</w:t>
      </w:r>
      <w:proofErr w:type="spellEnd"/>
      <w:r>
        <w:t xml:space="preserve"> </w:t>
      </w:r>
      <w:proofErr w:type="gramStart"/>
      <w:r>
        <w:t>conn;</w:t>
      </w:r>
      <w:proofErr w:type="gramEnd"/>
    </w:p>
    <w:p w14:paraId="799E4C68" w14:textId="77777777" w:rsidR="003454C4" w:rsidRDefault="003454C4" w:rsidP="00A5419C">
      <w:pPr>
        <w:pStyle w:val="NoSpacing"/>
      </w:pPr>
      <w:r>
        <w:t xml:space="preserve">        public </w:t>
      </w:r>
      <w:proofErr w:type="spellStart"/>
      <w:r>
        <w:t>SqlDataAdapter</w:t>
      </w:r>
      <w:proofErr w:type="spellEnd"/>
      <w:r>
        <w:t xml:space="preserve"> </w:t>
      </w:r>
      <w:proofErr w:type="gramStart"/>
      <w:r>
        <w:t>adapter;</w:t>
      </w:r>
      <w:proofErr w:type="gramEnd"/>
    </w:p>
    <w:p w14:paraId="48E6288B" w14:textId="77777777" w:rsidR="003454C4" w:rsidRDefault="003454C4" w:rsidP="00A5419C">
      <w:pPr>
        <w:pStyle w:val="NoSpacing"/>
      </w:pPr>
      <w:r>
        <w:t xml:space="preserve">        public </w:t>
      </w:r>
      <w:proofErr w:type="spellStart"/>
      <w:r>
        <w:t>DataSet</w:t>
      </w:r>
      <w:proofErr w:type="spellEnd"/>
      <w:r>
        <w:t xml:space="preserve"> </w:t>
      </w:r>
      <w:proofErr w:type="gramStart"/>
      <w:r>
        <w:t>ds;</w:t>
      </w:r>
      <w:proofErr w:type="gramEnd"/>
    </w:p>
    <w:p w14:paraId="40AE3297" w14:textId="77777777" w:rsidR="003454C4" w:rsidRDefault="003454C4" w:rsidP="00A5419C">
      <w:pPr>
        <w:pStyle w:val="NoSpacing"/>
      </w:pPr>
      <w:r>
        <w:t xml:space="preserve">        </w:t>
      </w:r>
    </w:p>
    <w:p w14:paraId="75D79961" w14:textId="77777777" w:rsidR="003454C4" w:rsidRDefault="003454C4" w:rsidP="00A5419C">
      <w:pPr>
        <w:pStyle w:val="NoSpacing"/>
      </w:pPr>
      <w:r>
        <w:t xml:space="preserve">        protected void </w:t>
      </w:r>
      <w:proofErr w:type="spellStart"/>
      <w:r>
        <w:t>Page_</w:t>
      </w:r>
      <w:proofErr w:type="gramStart"/>
      <w:r>
        <w:t>Load</w:t>
      </w:r>
      <w:proofErr w:type="spellEnd"/>
      <w:r>
        <w:t>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6B2405DD" w14:textId="77777777" w:rsidR="003454C4" w:rsidRDefault="003454C4" w:rsidP="00A5419C">
      <w:pPr>
        <w:pStyle w:val="NoSpacing"/>
      </w:pPr>
      <w:r>
        <w:t xml:space="preserve">        {</w:t>
      </w:r>
    </w:p>
    <w:p w14:paraId="6001D137" w14:textId="77777777" w:rsidR="003454C4" w:rsidRDefault="003454C4" w:rsidP="00A5419C">
      <w:pPr>
        <w:pStyle w:val="NoSpacing"/>
      </w:pPr>
      <w:r>
        <w:t xml:space="preserve">            if (Session["</w:t>
      </w:r>
      <w:proofErr w:type="spellStart"/>
      <w:r>
        <w:t>loadindex</w:t>
      </w:r>
      <w:proofErr w:type="spellEnd"/>
      <w:r>
        <w:t>"</w:t>
      </w:r>
      <w:proofErr w:type="gramStart"/>
      <w:r>
        <w:t>] !</w:t>
      </w:r>
      <w:proofErr w:type="gramEnd"/>
      <w:r>
        <w:t>= null)</w:t>
      </w:r>
    </w:p>
    <w:p w14:paraId="40C41468" w14:textId="77777777" w:rsidR="003454C4" w:rsidRDefault="003454C4" w:rsidP="00A5419C">
      <w:pPr>
        <w:pStyle w:val="NoSpacing"/>
      </w:pPr>
      <w:r>
        <w:t xml:space="preserve">            {</w:t>
      </w:r>
    </w:p>
    <w:p w14:paraId="3D4FA310" w14:textId="77777777" w:rsidR="003454C4" w:rsidRDefault="003454C4" w:rsidP="00A5419C">
      <w:pPr>
        <w:pStyle w:val="NoSpacing"/>
      </w:pPr>
      <w:r>
        <w:t xml:space="preserve">                // Set the value of "</w:t>
      </w:r>
      <w:proofErr w:type="spellStart"/>
      <w:r>
        <w:t>loadindex</w:t>
      </w:r>
      <w:proofErr w:type="spellEnd"/>
      <w:r>
        <w:t>" session variable to 1</w:t>
      </w:r>
    </w:p>
    <w:p w14:paraId="332F6904" w14:textId="77777777" w:rsidR="003454C4" w:rsidRDefault="003454C4" w:rsidP="00A5419C">
      <w:pPr>
        <w:pStyle w:val="NoSpacing"/>
      </w:pPr>
      <w:r>
        <w:t xml:space="preserve">                Session["</w:t>
      </w:r>
      <w:proofErr w:type="spellStart"/>
      <w:r>
        <w:t>loadindex</w:t>
      </w:r>
      <w:proofErr w:type="spellEnd"/>
      <w:r>
        <w:t xml:space="preserve">"] = </w:t>
      </w:r>
      <w:proofErr w:type="gramStart"/>
      <w:r>
        <w:t>1;</w:t>
      </w:r>
      <w:proofErr w:type="gramEnd"/>
    </w:p>
    <w:p w14:paraId="3CDC8DE1" w14:textId="77777777" w:rsidR="003454C4" w:rsidRDefault="003454C4" w:rsidP="00A5419C">
      <w:pPr>
        <w:pStyle w:val="NoSpacing"/>
      </w:pPr>
      <w:r>
        <w:t xml:space="preserve">            }</w:t>
      </w:r>
    </w:p>
    <w:p w14:paraId="743BB8E4" w14:textId="77777777" w:rsidR="003454C4" w:rsidRDefault="003454C4" w:rsidP="00A5419C">
      <w:pPr>
        <w:pStyle w:val="NoSpacing"/>
      </w:pPr>
    </w:p>
    <w:p w14:paraId="3230FFF6" w14:textId="77777777" w:rsidR="003454C4" w:rsidRDefault="003454C4" w:rsidP="00A5419C">
      <w:pPr>
        <w:pStyle w:val="NoSpacing"/>
      </w:pPr>
      <w:r>
        <w:t xml:space="preserve">            // Call the method to populate comments with index 1</w:t>
      </w:r>
    </w:p>
    <w:p w14:paraId="1CD84108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PopulateComments</w:t>
      </w:r>
      <w:proofErr w:type="spellEnd"/>
      <w:r>
        <w:t>(</w:t>
      </w:r>
      <w:proofErr w:type="gramEnd"/>
      <w:r>
        <w:t>1);</w:t>
      </w:r>
    </w:p>
    <w:p w14:paraId="2F43A061" w14:textId="77777777" w:rsidR="003454C4" w:rsidRDefault="003454C4" w:rsidP="00A5419C">
      <w:pPr>
        <w:pStyle w:val="NoSpacing"/>
      </w:pPr>
      <w:r>
        <w:t xml:space="preserve">        }</w:t>
      </w:r>
    </w:p>
    <w:p w14:paraId="506C8639" w14:textId="77777777" w:rsidR="003454C4" w:rsidRDefault="003454C4" w:rsidP="00A5419C">
      <w:pPr>
        <w:pStyle w:val="NoSpacing"/>
      </w:pPr>
      <w:r>
        <w:t xml:space="preserve">        protected void </w:t>
      </w:r>
      <w:proofErr w:type="spellStart"/>
      <w:proofErr w:type="gramStart"/>
      <w:r>
        <w:t>ClearComments</w:t>
      </w:r>
      <w:proofErr w:type="spellEnd"/>
      <w:r>
        <w:t>(</w:t>
      </w:r>
      <w:proofErr w:type="gramEnd"/>
      <w:r>
        <w:t>)</w:t>
      </w:r>
    </w:p>
    <w:p w14:paraId="6E662281" w14:textId="77777777" w:rsidR="003454C4" w:rsidRDefault="003454C4" w:rsidP="00A5419C">
      <w:pPr>
        <w:pStyle w:val="NoSpacing"/>
      </w:pPr>
      <w:r>
        <w:t xml:space="preserve">        {</w:t>
      </w:r>
    </w:p>
    <w:p w14:paraId="5F469AFC" w14:textId="77777777" w:rsidR="003454C4" w:rsidRDefault="003454C4" w:rsidP="00A5419C">
      <w:pPr>
        <w:pStyle w:val="NoSpacing"/>
      </w:pPr>
      <w:r>
        <w:t xml:space="preserve">            // Clear the text in </w:t>
      </w:r>
      <w:proofErr w:type="spellStart"/>
      <w:r>
        <w:t>TextBoxes</w:t>
      </w:r>
      <w:proofErr w:type="spellEnd"/>
    </w:p>
    <w:p w14:paraId="32B49395" w14:textId="77777777" w:rsidR="003454C4" w:rsidRDefault="003454C4" w:rsidP="00A5419C">
      <w:pPr>
        <w:pStyle w:val="NoSpacing"/>
      </w:pPr>
      <w:r>
        <w:t xml:space="preserve">            TextBox3.Text = "</w:t>
      </w:r>
      <w:proofErr w:type="gramStart"/>
      <w:r>
        <w:t>";</w:t>
      </w:r>
      <w:proofErr w:type="gramEnd"/>
    </w:p>
    <w:p w14:paraId="548E9365" w14:textId="77777777" w:rsidR="003454C4" w:rsidRDefault="003454C4" w:rsidP="00A5419C">
      <w:pPr>
        <w:pStyle w:val="NoSpacing"/>
      </w:pPr>
      <w:r>
        <w:t xml:space="preserve">            TextBox4.Text = "</w:t>
      </w:r>
      <w:proofErr w:type="gramStart"/>
      <w:r>
        <w:t>";</w:t>
      </w:r>
      <w:proofErr w:type="gramEnd"/>
    </w:p>
    <w:p w14:paraId="7CB9627A" w14:textId="77777777" w:rsidR="003454C4" w:rsidRDefault="003454C4" w:rsidP="00A5419C">
      <w:pPr>
        <w:pStyle w:val="NoSpacing"/>
      </w:pPr>
      <w:r>
        <w:t xml:space="preserve">            TextBox5.Text = "</w:t>
      </w:r>
      <w:proofErr w:type="gramStart"/>
      <w:r>
        <w:t>";</w:t>
      </w:r>
      <w:proofErr w:type="gramEnd"/>
    </w:p>
    <w:p w14:paraId="6F03EBE3" w14:textId="77777777" w:rsidR="003454C4" w:rsidRDefault="003454C4" w:rsidP="00A5419C">
      <w:pPr>
        <w:pStyle w:val="NoSpacing"/>
      </w:pPr>
      <w:r>
        <w:t xml:space="preserve">            TextBox6.Text = "</w:t>
      </w:r>
      <w:proofErr w:type="gramStart"/>
      <w:r>
        <w:t>";</w:t>
      </w:r>
      <w:proofErr w:type="gramEnd"/>
    </w:p>
    <w:p w14:paraId="047D5031" w14:textId="77777777" w:rsidR="003454C4" w:rsidRDefault="003454C4" w:rsidP="00A5419C">
      <w:pPr>
        <w:pStyle w:val="NoSpacing"/>
      </w:pPr>
      <w:r>
        <w:t xml:space="preserve">            TextBox7.Text = "</w:t>
      </w:r>
      <w:proofErr w:type="gramStart"/>
      <w:r>
        <w:t>";</w:t>
      </w:r>
      <w:proofErr w:type="gramEnd"/>
    </w:p>
    <w:p w14:paraId="567A0A7E" w14:textId="77777777" w:rsidR="003454C4" w:rsidRDefault="003454C4" w:rsidP="00A5419C">
      <w:pPr>
        <w:pStyle w:val="NoSpacing"/>
      </w:pPr>
    </w:p>
    <w:p w14:paraId="22F16170" w14:textId="77777777" w:rsidR="003454C4" w:rsidRDefault="003454C4" w:rsidP="00A5419C">
      <w:pPr>
        <w:pStyle w:val="NoSpacing"/>
      </w:pPr>
      <w:r>
        <w:t xml:space="preserve">            // Clear the text in Labels</w:t>
      </w:r>
    </w:p>
    <w:p w14:paraId="2133BB1D" w14:textId="77777777" w:rsidR="003454C4" w:rsidRDefault="003454C4" w:rsidP="00A5419C">
      <w:pPr>
        <w:pStyle w:val="NoSpacing"/>
      </w:pPr>
      <w:r>
        <w:t xml:space="preserve">            Label1.Text = "</w:t>
      </w:r>
      <w:proofErr w:type="gramStart"/>
      <w:r>
        <w:t>";</w:t>
      </w:r>
      <w:proofErr w:type="gramEnd"/>
    </w:p>
    <w:p w14:paraId="589E0E91" w14:textId="77777777" w:rsidR="003454C4" w:rsidRDefault="003454C4" w:rsidP="00A5419C">
      <w:pPr>
        <w:pStyle w:val="NoSpacing"/>
      </w:pPr>
      <w:r>
        <w:t xml:space="preserve">            Label2.Text = "</w:t>
      </w:r>
      <w:proofErr w:type="gramStart"/>
      <w:r>
        <w:t>";</w:t>
      </w:r>
      <w:proofErr w:type="gramEnd"/>
    </w:p>
    <w:p w14:paraId="42A1B202" w14:textId="77777777" w:rsidR="003454C4" w:rsidRDefault="003454C4" w:rsidP="00A5419C">
      <w:pPr>
        <w:pStyle w:val="NoSpacing"/>
      </w:pPr>
      <w:r>
        <w:t xml:space="preserve">            Label3.Text = "</w:t>
      </w:r>
      <w:proofErr w:type="gramStart"/>
      <w:r>
        <w:t>";</w:t>
      </w:r>
      <w:proofErr w:type="gramEnd"/>
    </w:p>
    <w:p w14:paraId="5036CEB1" w14:textId="77777777" w:rsidR="003454C4" w:rsidRDefault="003454C4" w:rsidP="00A5419C">
      <w:pPr>
        <w:pStyle w:val="NoSpacing"/>
      </w:pPr>
      <w:r>
        <w:t xml:space="preserve">            Label4.Text = "</w:t>
      </w:r>
      <w:proofErr w:type="gramStart"/>
      <w:r>
        <w:t>";</w:t>
      </w:r>
      <w:proofErr w:type="gramEnd"/>
    </w:p>
    <w:p w14:paraId="61A43F94" w14:textId="77777777" w:rsidR="003454C4" w:rsidRDefault="003454C4" w:rsidP="00A5419C">
      <w:pPr>
        <w:pStyle w:val="NoSpacing"/>
      </w:pPr>
      <w:r>
        <w:t xml:space="preserve">            Label5.Text = "</w:t>
      </w:r>
      <w:proofErr w:type="gramStart"/>
      <w:r>
        <w:t>";</w:t>
      </w:r>
      <w:proofErr w:type="gramEnd"/>
    </w:p>
    <w:p w14:paraId="75280474" w14:textId="77777777" w:rsidR="003454C4" w:rsidRDefault="003454C4" w:rsidP="00A5419C">
      <w:pPr>
        <w:pStyle w:val="NoSpacing"/>
      </w:pPr>
      <w:r>
        <w:t xml:space="preserve">            Label6.Text = "</w:t>
      </w:r>
      <w:proofErr w:type="gramStart"/>
      <w:r>
        <w:t>";</w:t>
      </w:r>
      <w:proofErr w:type="gramEnd"/>
    </w:p>
    <w:p w14:paraId="1B3FC15E" w14:textId="77777777" w:rsidR="003454C4" w:rsidRDefault="003454C4" w:rsidP="00A5419C">
      <w:pPr>
        <w:pStyle w:val="NoSpacing"/>
      </w:pPr>
      <w:r>
        <w:lastRenderedPageBreak/>
        <w:t xml:space="preserve">            Label7.Text = "</w:t>
      </w:r>
      <w:proofErr w:type="gramStart"/>
      <w:r>
        <w:t>";</w:t>
      </w:r>
      <w:proofErr w:type="gramEnd"/>
    </w:p>
    <w:p w14:paraId="77E9E3EC" w14:textId="77777777" w:rsidR="003454C4" w:rsidRDefault="003454C4" w:rsidP="00A5419C">
      <w:pPr>
        <w:pStyle w:val="NoSpacing"/>
      </w:pPr>
      <w:r>
        <w:t xml:space="preserve">            Label8.Text = "</w:t>
      </w:r>
      <w:proofErr w:type="gramStart"/>
      <w:r>
        <w:t>";</w:t>
      </w:r>
      <w:proofErr w:type="gramEnd"/>
    </w:p>
    <w:p w14:paraId="62D9DE73" w14:textId="77777777" w:rsidR="003454C4" w:rsidRDefault="003454C4" w:rsidP="00A5419C">
      <w:pPr>
        <w:pStyle w:val="NoSpacing"/>
      </w:pPr>
      <w:r>
        <w:t xml:space="preserve">            Label9.Text = "</w:t>
      </w:r>
      <w:proofErr w:type="gramStart"/>
      <w:r>
        <w:t>";</w:t>
      </w:r>
      <w:proofErr w:type="gramEnd"/>
    </w:p>
    <w:p w14:paraId="5B37DC95" w14:textId="77777777" w:rsidR="003454C4" w:rsidRDefault="003454C4" w:rsidP="00A5419C">
      <w:pPr>
        <w:pStyle w:val="NoSpacing"/>
      </w:pPr>
      <w:r>
        <w:t xml:space="preserve">            Label10.Text = "</w:t>
      </w:r>
      <w:proofErr w:type="gramStart"/>
      <w:r>
        <w:t>";</w:t>
      </w:r>
      <w:proofErr w:type="gramEnd"/>
    </w:p>
    <w:p w14:paraId="0916352C" w14:textId="77777777" w:rsidR="003454C4" w:rsidRDefault="003454C4" w:rsidP="00A5419C">
      <w:pPr>
        <w:pStyle w:val="NoSpacing"/>
      </w:pPr>
      <w:r>
        <w:t xml:space="preserve">        }</w:t>
      </w:r>
    </w:p>
    <w:p w14:paraId="340281D2" w14:textId="77777777" w:rsidR="003454C4" w:rsidRDefault="003454C4" w:rsidP="00A5419C">
      <w:pPr>
        <w:pStyle w:val="NoSpacing"/>
      </w:pPr>
      <w:r>
        <w:t xml:space="preserve">            protected void </w:t>
      </w:r>
      <w:proofErr w:type="spellStart"/>
      <w:proofErr w:type="gramStart"/>
      <w:r>
        <w:t>PopulateComments</w:t>
      </w:r>
      <w:proofErr w:type="spellEnd"/>
      <w:r>
        <w:t>(</w:t>
      </w:r>
      <w:proofErr w:type="gramEnd"/>
      <w:r>
        <w:t>int state)</w:t>
      </w:r>
    </w:p>
    <w:p w14:paraId="5F3B2EE7" w14:textId="77777777" w:rsidR="003454C4" w:rsidRDefault="003454C4" w:rsidP="00A5419C">
      <w:pPr>
        <w:pStyle w:val="NoSpacing"/>
      </w:pPr>
      <w:r>
        <w:t xml:space="preserve">        {</w:t>
      </w:r>
    </w:p>
    <w:p w14:paraId="7C83370B" w14:textId="77777777" w:rsidR="003454C4" w:rsidRDefault="003454C4" w:rsidP="00A5419C">
      <w:pPr>
        <w:pStyle w:val="NoSpacing"/>
      </w:pPr>
      <w:r>
        <w:t xml:space="preserve">            // Call method to clear all textboxes</w:t>
      </w:r>
    </w:p>
    <w:p w14:paraId="50E3AD1C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ClearComments</w:t>
      </w:r>
      <w:proofErr w:type="spellEnd"/>
      <w:r>
        <w:t>(</w:t>
      </w:r>
      <w:proofErr w:type="gramEnd"/>
      <w:r>
        <w:t>);</w:t>
      </w:r>
    </w:p>
    <w:p w14:paraId="4974FEC9" w14:textId="77777777" w:rsidR="003454C4" w:rsidRDefault="003454C4" w:rsidP="00A5419C">
      <w:pPr>
        <w:pStyle w:val="NoSpacing"/>
      </w:pPr>
      <w:r>
        <w:t xml:space="preserve">            if (state == 1)// initial state load first 5 comments</w:t>
      </w:r>
    </w:p>
    <w:p w14:paraId="285F4946" w14:textId="77777777" w:rsidR="003454C4" w:rsidRDefault="003454C4" w:rsidP="00A5419C">
      <w:pPr>
        <w:pStyle w:val="NoSpacing"/>
      </w:pPr>
      <w:r>
        <w:t xml:space="preserve">            {</w:t>
      </w:r>
    </w:p>
    <w:p w14:paraId="6A8ADD9D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Command</w:t>
      </w:r>
      <w:proofErr w:type="spellEnd"/>
      <w:r>
        <w:t xml:space="preserve"> </w:t>
      </w:r>
      <w:proofErr w:type="gramStart"/>
      <w:r>
        <w:t>command;</w:t>
      </w:r>
      <w:proofErr w:type="gramEnd"/>
    </w:p>
    <w:p w14:paraId="6C64D268" w14:textId="77777777" w:rsidR="003454C4" w:rsidRDefault="003454C4" w:rsidP="00A5419C">
      <w:pPr>
        <w:pStyle w:val="NoSpacing"/>
      </w:pPr>
      <w:r>
        <w:t xml:space="preserve">                string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72E8E214" w14:textId="77777777" w:rsidR="003454C4" w:rsidRDefault="003454C4" w:rsidP="00A5419C">
      <w:pPr>
        <w:pStyle w:val="NoSpacing"/>
      </w:pPr>
      <w:r>
        <w:t xml:space="preserve">                conn = new </w:t>
      </w:r>
      <w:proofErr w:type="spellStart"/>
      <w:r>
        <w:t>SqlConnection</w:t>
      </w:r>
      <w:proofErr w:type="spellEnd"/>
      <w:r>
        <w:t>(</w:t>
      </w:r>
      <w:proofErr w:type="spellStart"/>
      <w:r>
        <w:t>constr</w:t>
      </w:r>
      <w:proofErr w:type="spellEnd"/>
      <w:proofErr w:type="gramStart"/>
      <w:r>
        <w:t>);</w:t>
      </w:r>
      <w:proofErr w:type="gramEnd"/>
    </w:p>
    <w:p w14:paraId="6B3614AC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DataReader</w:t>
      </w:r>
      <w:proofErr w:type="spellEnd"/>
      <w:r>
        <w:t xml:space="preserve"> </w:t>
      </w:r>
      <w:proofErr w:type="spellStart"/>
      <w:proofErr w:type="gramStart"/>
      <w:r>
        <w:t>dataReader</w:t>
      </w:r>
      <w:proofErr w:type="spellEnd"/>
      <w:r>
        <w:t>;</w:t>
      </w:r>
      <w:proofErr w:type="gramEnd"/>
    </w:p>
    <w:p w14:paraId="14C3EA9F" w14:textId="77777777" w:rsidR="003454C4" w:rsidRDefault="003454C4" w:rsidP="00A5419C">
      <w:pPr>
        <w:pStyle w:val="NoSpacing"/>
      </w:pPr>
    </w:p>
    <w:p w14:paraId="3B0C8B09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proofErr w:type="gramStart"/>
      <w:r>
        <w:t>conn.Open</w:t>
      </w:r>
      <w:proofErr w:type="spellEnd"/>
      <w:proofErr w:type="gramEnd"/>
      <w:r>
        <w:t>();</w:t>
      </w:r>
    </w:p>
    <w:p w14:paraId="6B3EB7BA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</w:t>
      </w:r>
      <w:proofErr w:type="spellEnd"/>
      <w:r>
        <w:t xml:space="preserve"> = @"SELECT * FROM </w:t>
      </w:r>
      <w:proofErr w:type="spellStart"/>
      <w:r>
        <w:t>UserComments</w:t>
      </w:r>
      <w:proofErr w:type="spellEnd"/>
      <w:proofErr w:type="gramStart"/>
      <w:r>
        <w:t>";</w:t>
      </w:r>
      <w:proofErr w:type="gramEnd"/>
    </w:p>
    <w:p w14:paraId="601B4425" w14:textId="77777777" w:rsidR="003454C4" w:rsidRDefault="003454C4" w:rsidP="00A5419C">
      <w:pPr>
        <w:pStyle w:val="NoSpacing"/>
      </w:pPr>
      <w:r>
        <w:t xml:space="preserve">    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111216BC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dataReader</w:t>
      </w:r>
      <w:proofErr w:type="spellEnd"/>
      <w:r>
        <w:t xml:space="preserve"> = </w:t>
      </w:r>
      <w:proofErr w:type="spellStart"/>
      <w:proofErr w:type="gramStart"/>
      <w:r>
        <w:t>command.ExecuteReader</w:t>
      </w:r>
      <w:proofErr w:type="spellEnd"/>
      <w:proofErr w:type="gramEnd"/>
      <w:r>
        <w:t>();</w:t>
      </w:r>
    </w:p>
    <w:p w14:paraId="7DFEF539" w14:textId="77777777" w:rsidR="003454C4" w:rsidRDefault="003454C4" w:rsidP="00A5419C">
      <w:pPr>
        <w:pStyle w:val="NoSpacing"/>
      </w:pPr>
      <w:r>
        <w:t xml:space="preserve">                int index = 0; // index used to refer to comment number</w:t>
      </w:r>
    </w:p>
    <w:p w14:paraId="39127E20" w14:textId="77777777" w:rsidR="003454C4" w:rsidRDefault="003454C4" w:rsidP="00A5419C">
      <w:pPr>
        <w:pStyle w:val="NoSpacing"/>
      </w:pPr>
      <w:r>
        <w:t xml:space="preserve">                while (</w:t>
      </w:r>
      <w:proofErr w:type="spellStart"/>
      <w:r>
        <w:t>dataReader.Read</w:t>
      </w:r>
      <w:proofErr w:type="spellEnd"/>
      <w:r>
        <w:t>())</w:t>
      </w:r>
    </w:p>
    <w:p w14:paraId="157D5331" w14:textId="77777777" w:rsidR="003454C4" w:rsidRDefault="003454C4" w:rsidP="00A5419C">
      <w:pPr>
        <w:pStyle w:val="NoSpacing"/>
      </w:pPr>
      <w:r>
        <w:t xml:space="preserve">                {</w:t>
      </w:r>
    </w:p>
    <w:p w14:paraId="03ED2FCF" w14:textId="77777777" w:rsidR="003454C4" w:rsidRDefault="003454C4" w:rsidP="00A5419C">
      <w:pPr>
        <w:pStyle w:val="NoSpacing"/>
      </w:pPr>
      <w:r>
        <w:t xml:space="preserve">                    if (index == 0)</w:t>
      </w:r>
    </w:p>
    <w:p w14:paraId="3D4FC3BC" w14:textId="77777777" w:rsidR="003454C4" w:rsidRDefault="003454C4" w:rsidP="00A5419C">
      <w:pPr>
        <w:pStyle w:val="NoSpacing"/>
      </w:pPr>
      <w:r>
        <w:t xml:space="preserve">                    {</w:t>
      </w:r>
    </w:p>
    <w:p w14:paraId="3814CB3B" w14:textId="77777777" w:rsidR="003454C4" w:rsidRDefault="003454C4" w:rsidP="00A5419C">
      <w:pPr>
        <w:pStyle w:val="NoSpacing"/>
      </w:pPr>
      <w:r>
        <w:t xml:space="preserve">                        Label1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10C5584C" w14:textId="77777777" w:rsidR="003454C4" w:rsidRDefault="003454C4" w:rsidP="00A5419C">
      <w:pPr>
        <w:pStyle w:val="NoSpacing"/>
      </w:pPr>
      <w:r>
        <w:t xml:space="preserve">                        Label2.Text = </w:t>
      </w:r>
      <w:proofErr w:type="spellStart"/>
      <w:r>
        <w:t>dataReader.GetValu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7DD9287B" w14:textId="77777777" w:rsidR="003454C4" w:rsidRDefault="003454C4" w:rsidP="00A5419C">
      <w:pPr>
        <w:pStyle w:val="NoSpacing"/>
      </w:pPr>
      <w:r>
        <w:t xml:space="preserve">                        TextBox3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0EF304D3" w14:textId="77777777" w:rsidR="003454C4" w:rsidRDefault="003454C4" w:rsidP="00A5419C">
      <w:pPr>
        <w:pStyle w:val="NoSpacing"/>
      </w:pPr>
      <w:r>
        <w:t xml:space="preserve">                    }</w:t>
      </w:r>
    </w:p>
    <w:p w14:paraId="1C0CDC29" w14:textId="77777777" w:rsidR="003454C4" w:rsidRDefault="003454C4" w:rsidP="00A5419C">
      <w:pPr>
        <w:pStyle w:val="NoSpacing"/>
      </w:pPr>
      <w:r>
        <w:t xml:space="preserve">                    else if (index == 1)</w:t>
      </w:r>
    </w:p>
    <w:p w14:paraId="3466CBA4" w14:textId="77777777" w:rsidR="003454C4" w:rsidRDefault="003454C4" w:rsidP="00A5419C">
      <w:pPr>
        <w:pStyle w:val="NoSpacing"/>
      </w:pPr>
      <w:r>
        <w:t xml:space="preserve">                    {</w:t>
      </w:r>
    </w:p>
    <w:p w14:paraId="669F15A3" w14:textId="77777777" w:rsidR="003454C4" w:rsidRDefault="003454C4" w:rsidP="00A5419C">
      <w:pPr>
        <w:pStyle w:val="NoSpacing"/>
      </w:pPr>
      <w:r>
        <w:t xml:space="preserve">                        Label3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000DFDDD" w14:textId="77777777" w:rsidR="003454C4" w:rsidRDefault="003454C4" w:rsidP="00A5419C">
      <w:pPr>
        <w:pStyle w:val="NoSpacing"/>
      </w:pPr>
      <w:r>
        <w:t xml:space="preserve">                        Label4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33D0AD20" w14:textId="77777777" w:rsidR="003454C4" w:rsidRDefault="003454C4" w:rsidP="00A5419C">
      <w:pPr>
        <w:pStyle w:val="NoSpacing"/>
      </w:pPr>
      <w:r>
        <w:t xml:space="preserve">                        TextBox4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678E740C" w14:textId="77777777" w:rsidR="003454C4" w:rsidRDefault="003454C4" w:rsidP="00A5419C">
      <w:pPr>
        <w:pStyle w:val="NoSpacing"/>
      </w:pPr>
      <w:r>
        <w:t xml:space="preserve">                    }</w:t>
      </w:r>
    </w:p>
    <w:p w14:paraId="5F06EC84" w14:textId="77777777" w:rsidR="003454C4" w:rsidRDefault="003454C4" w:rsidP="00A5419C">
      <w:pPr>
        <w:pStyle w:val="NoSpacing"/>
      </w:pPr>
      <w:r>
        <w:t xml:space="preserve">                    else if (index == 2)</w:t>
      </w:r>
    </w:p>
    <w:p w14:paraId="27AC5CF8" w14:textId="77777777" w:rsidR="003454C4" w:rsidRDefault="003454C4" w:rsidP="00A5419C">
      <w:pPr>
        <w:pStyle w:val="NoSpacing"/>
      </w:pPr>
      <w:r>
        <w:t xml:space="preserve">                    {</w:t>
      </w:r>
    </w:p>
    <w:p w14:paraId="1A7767D8" w14:textId="77777777" w:rsidR="003454C4" w:rsidRDefault="003454C4" w:rsidP="00A5419C">
      <w:pPr>
        <w:pStyle w:val="NoSpacing"/>
      </w:pPr>
      <w:r>
        <w:t xml:space="preserve">                        Label5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71D78376" w14:textId="77777777" w:rsidR="003454C4" w:rsidRDefault="003454C4" w:rsidP="00A5419C">
      <w:pPr>
        <w:pStyle w:val="NoSpacing"/>
      </w:pPr>
      <w:r>
        <w:t xml:space="preserve">                        Label6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73DB3655" w14:textId="77777777" w:rsidR="003454C4" w:rsidRDefault="003454C4" w:rsidP="00A5419C">
      <w:pPr>
        <w:pStyle w:val="NoSpacing"/>
      </w:pPr>
      <w:r>
        <w:t xml:space="preserve">                        TextBox5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3BC04D72" w14:textId="77777777" w:rsidR="003454C4" w:rsidRDefault="003454C4" w:rsidP="00A5419C">
      <w:pPr>
        <w:pStyle w:val="NoSpacing"/>
      </w:pPr>
      <w:r>
        <w:t xml:space="preserve">                    }</w:t>
      </w:r>
    </w:p>
    <w:p w14:paraId="5B67DDE9" w14:textId="77777777" w:rsidR="003454C4" w:rsidRDefault="003454C4" w:rsidP="00A5419C">
      <w:pPr>
        <w:pStyle w:val="NoSpacing"/>
      </w:pPr>
      <w:r>
        <w:t xml:space="preserve">                    else if (index == 3)</w:t>
      </w:r>
    </w:p>
    <w:p w14:paraId="3AB92922" w14:textId="77777777" w:rsidR="003454C4" w:rsidRDefault="003454C4" w:rsidP="00A5419C">
      <w:pPr>
        <w:pStyle w:val="NoSpacing"/>
      </w:pPr>
      <w:r>
        <w:t xml:space="preserve">                    {</w:t>
      </w:r>
    </w:p>
    <w:p w14:paraId="6C6BCFFF" w14:textId="77777777" w:rsidR="003454C4" w:rsidRDefault="003454C4" w:rsidP="00A5419C">
      <w:pPr>
        <w:pStyle w:val="NoSpacing"/>
      </w:pPr>
      <w:r>
        <w:t xml:space="preserve">                        Label7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7F1750E2" w14:textId="77777777" w:rsidR="003454C4" w:rsidRDefault="003454C4" w:rsidP="00A5419C">
      <w:pPr>
        <w:pStyle w:val="NoSpacing"/>
      </w:pPr>
      <w:r>
        <w:t xml:space="preserve">                        Label8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3C86F9FE" w14:textId="77777777" w:rsidR="003454C4" w:rsidRDefault="003454C4" w:rsidP="00A5419C">
      <w:pPr>
        <w:pStyle w:val="NoSpacing"/>
      </w:pPr>
      <w:r>
        <w:t xml:space="preserve">                        TextBox6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213163E9" w14:textId="77777777" w:rsidR="003454C4" w:rsidRDefault="003454C4" w:rsidP="00A5419C">
      <w:pPr>
        <w:pStyle w:val="NoSpacing"/>
      </w:pPr>
      <w:r>
        <w:t xml:space="preserve">                    }</w:t>
      </w:r>
    </w:p>
    <w:p w14:paraId="7ED2A4ED" w14:textId="77777777" w:rsidR="003454C4" w:rsidRDefault="003454C4" w:rsidP="00A5419C">
      <w:pPr>
        <w:pStyle w:val="NoSpacing"/>
      </w:pPr>
      <w:r>
        <w:t xml:space="preserve">                    else if (index == 4)</w:t>
      </w:r>
    </w:p>
    <w:p w14:paraId="720E1CA5" w14:textId="77777777" w:rsidR="003454C4" w:rsidRDefault="003454C4" w:rsidP="00A5419C">
      <w:pPr>
        <w:pStyle w:val="NoSpacing"/>
      </w:pPr>
      <w:r>
        <w:t xml:space="preserve">                    {</w:t>
      </w:r>
    </w:p>
    <w:p w14:paraId="226DCC38" w14:textId="77777777" w:rsidR="003454C4" w:rsidRDefault="003454C4" w:rsidP="00A5419C">
      <w:pPr>
        <w:pStyle w:val="NoSpacing"/>
      </w:pPr>
      <w:r>
        <w:t xml:space="preserve">                        Label9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694057EF" w14:textId="77777777" w:rsidR="003454C4" w:rsidRDefault="003454C4" w:rsidP="00A5419C">
      <w:pPr>
        <w:pStyle w:val="NoSpacing"/>
      </w:pPr>
      <w:r>
        <w:t xml:space="preserve">                        Label10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647A52A0" w14:textId="77777777" w:rsidR="003454C4" w:rsidRDefault="003454C4" w:rsidP="00A5419C">
      <w:pPr>
        <w:pStyle w:val="NoSpacing"/>
      </w:pPr>
      <w:r>
        <w:lastRenderedPageBreak/>
        <w:t xml:space="preserve">                        TextBox7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43C0A60E" w14:textId="77777777" w:rsidR="003454C4" w:rsidRDefault="003454C4" w:rsidP="00A5419C">
      <w:pPr>
        <w:pStyle w:val="NoSpacing"/>
      </w:pPr>
      <w:r>
        <w:t xml:space="preserve">                    }</w:t>
      </w:r>
    </w:p>
    <w:p w14:paraId="50AF506F" w14:textId="77777777" w:rsidR="003454C4" w:rsidRDefault="003454C4" w:rsidP="00A5419C">
      <w:pPr>
        <w:pStyle w:val="NoSpacing"/>
      </w:pPr>
      <w:r>
        <w:t xml:space="preserve">                    index+</w:t>
      </w:r>
      <w:proofErr w:type="gramStart"/>
      <w:r>
        <w:t>+;</w:t>
      </w:r>
      <w:proofErr w:type="gramEnd"/>
    </w:p>
    <w:p w14:paraId="70AD9AFF" w14:textId="77777777" w:rsidR="003454C4" w:rsidRDefault="003454C4" w:rsidP="00A5419C">
      <w:pPr>
        <w:pStyle w:val="NoSpacing"/>
      </w:pPr>
      <w:r>
        <w:t xml:space="preserve">                }</w:t>
      </w:r>
    </w:p>
    <w:p w14:paraId="4F201F53" w14:textId="77777777" w:rsidR="003454C4" w:rsidRDefault="003454C4" w:rsidP="00A5419C">
      <w:pPr>
        <w:pStyle w:val="NoSpacing"/>
      </w:pPr>
    </w:p>
    <w:p w14:paraId="1E5E8234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proofErr w:type="gramStart"/>
      <w:r>
        <w:t>conn.Close</w:t>
      </w:r>
      <w:proofErr w:type="spellEnd"/>
      <w:proofErr w:type="gramEnd"/>
      <w:r>
        <w:t>();</w:t>
      </w:r>
    </w:p>
    <w:p w14:paraId="2AB5D092" w14:textId="77777777" w:rsidR="003454C4" w:rsidRDefault="003454C4" w:rsidP="00A5419C">
      <w:pPr>
        <w:pStyle w:val="NoSpacing"/>
      </w:pPr>
      <w:r>
        <w:t xml:space="preserve">                Session["</w:t>
      </w:r>
      <w:proofErr w:type="spellStart"/>
      <w:r>
        <w:t>loadindex</w:t>
      </w:r>
      <w:proofErr w:type="spellEnd"/>
      <w:r>
        <w:t xml:space="preserve">"] = 1; // </w:t>
      </w:r>
      <w:proofErr w:type="spellStart"/>
      <w:r>
        <w:t>loadindex</w:t>
      </w:r>
      <w:proofErr w:type="spellEnd"/>
      <w:r>
        <w:t xml:space="preserve"> used to keep track of current page</w:t>
      </w:r>
    </w:p>
    <w:p w14:paraId="1C0F360D" w14:textId="77777777" w:rsidR="003454C4" w:rsidRDefault="003454C4" w:rsidP="00A5419C">
      <w:pPr>
        <w:pStyle w:val="NoSpacing"/>
      </w:pPr>
      <w:r>
        <w:t xml:space="preserve">            } else if ((state == 0)) //back state </w:t>
      </w:r>
      <w:proofErr w:type="spellStart"/>
      <w:r>
        <w:t>loade</w:t>
      </w:r>
      <w:proofErr w:type="spellEnd"/>
      <w:r>
        <w:t xml:space="preserve"> </w:t>
      </w:r>
      <w:proofErr w:type="spellStart"/>
      <w:r>
        <w:t>prevoius</w:t>
      </w:r>
      <w:proofErr w:type="spellEnd"/>
      <w:r>
        <w:t xml:space="preserve"> 5 comments</w:t>
      </w:r>
    </w:p>
    <w:p w14:paraId="0E994F5E" w14:textId="77777777" w:rsidR="003454C4" w:rsidRDefault="003454C4" w:rsidP="00A5419C">
      <w:pPr>
        <w:pStyle w:val="NoSpacing"/>
      </w:pPr>
      <w:r>
        <w:t xml:space="preserve">            {</w:t>
      </w:r>
    </w:p>
    <w:p w14:paraId="2A8676EE" w14:textId="77777777" w:rsidR="003454C4" w:rsidRDefault="003454C4" w:rsidP="00A5419C">
      <w:pPr>
        <w:pStyle w:val="NoSpacing"/>
      </w:pPr>
      <w:r>
        <w:t xml:space="preserve">                if (</w:t>
      </w:r>
      <w:proofErr w:type="spellStart"/>
      <w:proofErr w:type="gramStart"/>
      <w:r>
        <w:t>int.Parse</w:t>
      </w:r>
      <w:proofErr w:type="spellEnd"/>
      <w:proofErr w:type="gramEnd"/>
      <w:r>
        <w:t>(Session["</w:t>
      </w:r>
      <w:proofErr w:type="spellStart"/>
      <w:r>
        <w:t>loadindex</w:t>
      </w:r>
      <w:proofErr w:type="spellEnd"/>
      <w:r>
        <w:t>"].</w:t>
      </w:r>
      <w:proofErr w:type="spellStart"/>
      <w:r>
        <w:t>ToString</w:t>
      </w:r>
      <w:proofErr w:type="spellEnd"/>
      <w:r>
        <w:t xml:space="preserve">()) &lt;= 2) // check if current page is page 2 or more (check if there is a </w:t>
      </w:r>
      <w:proofErr w:type="spellStart"/>
      <w:r>
        <w:t>prevoius</w:t>
      </w:r>
      <w:proofErr w:type="spellEnd"/>
      <w:r>
        <w:t xml:space="preserve"> page to load else load page 1)</w:t>
      </w:r>
    </w:p>
    <w:p w14:paraId="038D61A1" w14:textId="77777777" w:rsidR="003454C4" w:rsidRDefault="003454C4" w:rsidP="00A5419C">
      <w:pPr>
        <w:pStyle w:val="NoSpacing"/>
      </w:pPr>
      <w:r>
        <w:t xml:space="preserve">                { </w:t>
      </w:r>
    </w:p>
    <w:p w14:paraId="61E716CF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proofErr w:type="gramStart"/>
      <w:r>
        <w:t>PopulateComments</w:t>
      </w:r>
      <w:proofErr w:type="spellEnd"/>
      <w:r>
        <w:t>(</w:t>
      </w:r>
      <w:proofErr w:type="gramEnd"/>
      <w:r>
        <w:t xml:space="preserve">1); </w:t>
      </w:r>
    </w:p>
    <w:p w14:paraId="7962DB50" w14:textId="77777777" w:rsidR="003454C4" w:rsidRDefault="003454C4" w:rsidP="00A5419C">
      <w:pPr>
        <w:pStyle w:val="NoSpacing"/>
      </w:pPr>
      <w:r>
        <w:t xml:space="preserve">                } else </w:t>
      </w:r>
    </w:p>
    <w:p w14:paraId="60847D47" w14:textId="77777777" w:rsidR="003454C4" w:rsidRDefault="003454C4" w:rsidP="00A5419C">
      <w:pPr>
        <w:pStyle w:val="NoSpacing"/>
      </w:pPr>
      <w:r>
        <w:t xml:space="preserve">                { </w:t>
      </w:r>
    </w:p>
    <w:p w14:paraId="55C6F850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r>
        <w:t>SqlCommand</w:t>
      </w:r>
      <w:proofErr w:type="spellEnd"/>
      <w:r>
        <w:t xml:space="preserve"> </w:t>
      </w:r>
      <w:proofErr w:type="gramStart"/>
      <w:r>
        <w:t>command;</w:t>
      </w:r>
      <w:proofErr w:type="gramEnd"/>
    </w:p>
    <w:p w14:paraId="4D310801" w14:textId="77777777" w:rsidR="003454C4" w:rsidRDefault="003454C4" w:rsidP="00A5419C">
      <w:pPr>
        <w:pStyle w:val="NoSpacing"/>
      </w:pPr>
      <w:r>
        <w:t xml:space="preserve">                    string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6D0CDA43" w14:textId="77777777" w:rsidR="003454C4" w:rsidRDefault="003454C4" w:rsidP="00A5419C">
      <w:pPr>
        <w:pStyle w:val="NoSpacing"/>
      </w:pPr>
      <w:r>
        <w:t xml:space="preserve">                    conn = new </w:t>
      </w:r>
      <w:proofErr w:type="spellStart"/>
      <w:r>
        <w:t>SqlConnection</w:t>
      </w:r>
      <w:proofErr w:type="spellEnd"/>
      <w:r>
        <w:t>(</w:t>
      </w:r>
      <w:proofErr w:type="spellStart"/>
      <w:r>
        <w:t>constr</w:t>
      </w:r>
      <w:proofErr w:type="spellEnd"/>
      <w:proofErr w:type="gramStart"/>
      <w:r>
        <w:t>);</w:t>
      </w:r>
      <w:proofErr w:type="gramEnd"/>
    </w:p>
    <w:p w14:paraId="211E3C9F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r>
        <w:t>SqlDataReader</w:t>
      </w:r>
      <w:proofErr w:type="spellEnd"/>
      <w:r>
        <w:t xml:space="preserve"> </w:t>
      </w:r>
      <w:proofErr w:type="spellStart"/>
      <w:proofErr w:type="gramStart"/>
      <w:r>
        <w:t>dataReader</w:t>
      </w:r>
      <w:proofErr w:type="spellEnd"/>
      <w:r>
        <w:t>;</w:t>
      </w:r>
      <w:proofErr w:type="gramEnd"/>
    </w:p>
    <w:p w14:paraId="2008520A" w14:textId="77777777" w:rsidR="003454C4" w:rsidRDefault="003454C4" w:rsidP="00A5419C">
      <w:pPr>
        <w:pStyle w:val="NoSpacing"/>
      </w:pPr>
    </w:p>
    <w:p w14:paraId="7A401EE6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proofErr w:type="gramStart"/>
      <w:r>
        <w:t>conn.Open</w:t>
      </w:r>
      <w:proofErr w:type="spellEnd"/>
      <w:proofErr w:type="gramEnd"/>
      <w:r>
        <w:t>();</w:t>
      </w:r>
    </w:p>
    <w:p w14:paraId="08EE5285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r>
        <w:t>sql</w:t>
      </w:r>
      <w:proofErr w:type="spellEnd"/>
      <w:r>
        <w:t xml:space="preserve"> = @"SELECT * FROM </w:t>
      </w:r>
      <w:proofErr w:type="spellStart"/>
      <w:r>
        <w:t>UserComments</w:t>
      </w:r>
      <w:proofErr w:type="spellEnd"/>
      <w:proofErr w:type="gramStart"/>
      <w:r>
        <w:t>";</w:t>
      </w:r>
      <w:proofErr w:type="gramEnd"/>
    </w:p>
    <w:p w14:paraId="39E0809F" w14:textId="77777777" w:rsidR="003454C4" w:rsidRDefault="003454C4" w:rsidP="00A5419C">
      <w:pPr>
        <w:pStyle w:val="NoSpacing"/>
      </w:pPr>
      <w:r>
        <w:t xml:space="preserve">        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74B33876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r>
        <w:t>dataReader</w:t>
      </w:r>
      <w:proofErr w:type="spellEnd"/>
      <w:r>
        <w:t xml:space="preserve"> = </w:t>
      </w:r>
      <w:proofErr w:type="spellStart"/>
      <w:proofErr w:type="gramStart"/>
      <w:r>
        <w:t>command.ExecuteReader</w:t>
      </w:r>
      <w:proofErr w:type="spellEnd"/>
      <w:proofErr w:type="gramEnd"/>
      <w:r>
        <w:t>();</w:t>
      </w:r>
    </w:p>
    <w:p w14:paraId="1A8A0BDE" w14:textId="77777777" w:rsidR="003454C4" w:rsidRDefault="003454C4" w:rsidP="00A5419C">
      <w:pPr>
        <w:pStyle w:val="NoSpacing"/>
      </w:pPr>
      <w:r>
        <w:t xml:space="preserve">                    Session["</w:t>
      </w:r>
      <w:proofErr w:type="spellStart"/>
      <w:r>
        <w:t>loadindex</w:t>
      </w:r>
      <w:proofErr w:type="spellEnd"/>
      <w:r>
        <w:t xml:space="preserve">"] = </w:t>
      </w:r>
      <w:proofErr w:type="spellStart"/>
      <w:proofErr w:type="gramStart"/>
      <w:r>
        <w:t>int.Parse</w:t>
      </w:r>
      <w:proofErr w:type="spellEnd"/>
      <w:proofErr w:type="gramEnd"/>
      <w:r>
        <w:t>(Session["</w:t>
      </w:r>
      <w:proofErr w:type="spellStart"/>
      <w:r>
        <w:t>loadindex</w:t>
      </w:r>
      <w:proofErr w:type="spellEnd"/>
      <w:r>
        <w:t>"].</w:t>
      </w:r>
      <w:proofErr w:type="spellStart"/>
      <w:r>
        <w:t>ToString</w:t>
      </w:r>
      <w:proofErr w:type="spellEnd"/>
      <w:r>
        <w:t>()) - 1; // decrease page number</w:t>
      </w:r>
    </w:p>
    <w:p w14:paraId="3CF60702" w14:textId="77777777" w:rsidR="003454C4" w:rsidRDefault="003454C4" w:rsidP="00A5419C">
      <w:pPr>
        <w:pStyle w:val="NoSpacing"/>
      </w:pPr>
      <w:r>
        <w:t xml:space="preserve">                    int </w:t>
      </w:r>
      <w:proofErr w:type="spellStart"/>
      <w:r>
        <w:t>loadindex</w:t>
      </w:r>
      <w:proofErr w:type="spellEnd"/>
      <w:r>
        <w:t xml:space="preserve"> = </w:t>
      </w:r>
      <w:proofErr w:type="spellStart"/>
      <w:proofErr w:type="gramStart"/>
      <w:r>
        <w:t>int.Parse</w:t>
      </w:r>
      <w:proofErr w:type="spellEnd"/>
      <w:proofErr w:type="gramEnd"/>
      <w:r>
        <w:t>(Session["</w:t>
      </w:r>
      <w:proofErr w:type="spellStart"/>
      <w:r>
        <w:t>loadindex</w:t>
      </w:r>
      <w:proofErr w:type="spellEnd"/>
      <w:r>
        <w:t>"].</w:t>
      </w:r>
      <w:proofErr w:type="spellStart"/>
      <w:r>
        <w:t>ToString</w:t>
      </w:r>
      <w:proofErr w:type="spellEnd"/>
      <w:r>
        <w:t>());</w:t>
      </w:r>
    </w:p>
    <w:p w14:paraId="4577BCE1" w14:textId="77777777" w:rsidR="003454C4" w:rsidRDefault="003454C4" w:rsidP="00A5419C">
      <w:pPr>
        <w:pStyle w:val="NoSpacing"/>
      </w:pPr>
    </w:p>
    <w:p w14:paraId="1D95E5D2" w14:textId="77777777" w:rsidR="003454C4" w:rsidRDefault="003454C4" w:rsidP="00A5419C">
      <w:pPr>
        <w:pStyle w:val="NoSpacing"/>
      </w:pPr>
      <w:r>
        <w:t xml:space="preserve">                    int index = </w:t>
      </w:r>
      <w:proofErr w:type="gramStart"/>
      <w:r>
        <w:t>0;</w:t>
      </w:r>
      <w:proofErr w:type="gramEnd"/>
    </w:p>
    <w:p w14:paraId="1A9E7A37" w14:textId="77777777" w:rsidR="003454C4" w:rsidRDefault="003454C4" w:rsidP="00A5419C">
      <w:pPr>
        <w:pStyle w:val="NoSpacing"/>
      </w:pPr>
      <w:r>
        <w:t xml:space="preserve">                    while (</w:t>
      </w:r>
      <w:proofErr w:type="spellStart"/>
      <w:r>
        <w:t>dataReader.Read</w:t>
      </w:r>
      <w:proofErr w:type="spellEnd"/>
      <w:r>
        <w:t>())</w:t>
      </w:r>
    </w:p>
    <w:p w14:paraId="4CC34A0D" w14:textId="77777777" w:rsidR="003454C4" w:rsidRDefault="003454C4" w:rsidP="00A5419C">
      <w:pPr>
        <w:pStyle w:val="NoSpacing"/>
      </w:pPr>
      <w:r>
        <w:t xml:space="preserve">                    {</w:t>
      </w:r>
    </w:p>
    <w:p w14:paraId="7AFCA5CB" w14:textId="77777777" w:rsidR="003454C4" w:rsidRDefault="003454C4" w:rsidP="00A5419C">
      <w:pPr>
        <w:pStyle w:val="NoSpacing"/>
      </w:pPr>
      <w:r>
        <w:t xml:space="preserve">                        if (index == (5 * </w:t>
      </w:r>
      <w:proofErr w:type="spellStart"/>
      <w:r>
        <w:t>loadindex</w:t>
      </w:r>
      <w:proofErr w:type="spellEnd"/>
      <w:r>
        <w:t>) - 4)            // Tn = (5*n)-4 formula used to get next set of comments to load</w:t>
      </w:r>
    </w:p>
    <w:p w14:paraId="49714B1D" w14:textId="77777777" w:rsidR="003454C4" w:rsidRDefault="003454C4" w:rsidP="00A5419C">
      <w:pPr>
        <w:pStyle w:val="NoSpacing"/>
      </w:pPr>
      <w:r>
        <w:t xml:space="preserve">                        {</w:t>
      </w:r>
    </w:p>
    <w:p w14:paraId="1A5B86CE" w14:textId="77777777" w:rsidR="003454C4" w:rsidRDefault="003454C4" w:rsidP="00A5419C">
      <w:pPr>
        <w:pStyle w:val="NoSpacing"/>
      </w:pPr>
      <w:r>
        <w:t xml:space="preserve">                            Label1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444F5C8F" w14:textId="77777777" w:rsidR="003454C4" w:rsidRDefault="003454C4" w:rsidP="00A5419C">
      <w:pPr>
        <w:pStyle w:val="NoSpacing"/>
      </w:pPr>
      <w:r>
        <w:t xml:space="preserve">                            Label2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339EBDFB" w14:textId="77777777" w:rsidR="003454C4" w:rsidRDefault="003454C4" w:rsidP="00A5419C">
      <w:pPr>
        <w:pStyle w:val="NoSpacing"/>
      </w:pPr>
      <w:r>
        <w:t xml:space="preserve">                            TextBox3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6BEB0C77" w14:textId="77777777" w:rsidR="003454C4" w:rsidRDefault="003454C4" w:rsidP="00A5419C">
      <w:pPr>
        <w:pStyle w:val="NoSpacing"/>
      </w:pPr>
      <w:r>
        <w:t xml:space="preserve">                        }</w:t>
      </w:r>
    </w:p>
    <w:p w14:paraId="334A199B" w14:textId="77777777" w:rsidR="003454C4" w:rsidRDefault="003454C4" w:rsidP="00A5419C">
      <w:pPr>
        <w:pStyle w:val="NoSpacing"/>
      </w:pPr>
      <w:r>
        <w:t xml:space="preserve">                        else if (index == (5 * </w:t>
      </w:r>
      <w:proofErr w:type="spellStart"/>
      <w:r>
        <w:t>loadindex</w:t>
      </w:r>
      <w:proofErr w:type="spellEnd"/>
      <w:r>
        <w:t>) - 3)</w:t>
      </w:r>
    </w:p>
    <w:p w14:paraId="3CC52A32" w14:textId="77777777" w:rsidR="003454C4" w:rsidRDefault="003454C4" w:rsidP="00A5419C">
      <w:pPr>
        <w:pStyle w:val="NoSpacing"/>
      </w:pPr>
      <w:r>
        <w:t xml:space="preserve">                        {</w:t>
      </w:r>
    </w:p>
    <w:p w14:paraId="72F0A6AA" w14:textId="77777777" w:rsidR="003454C4" w:rsidRDefault="003454C4" w:rsidP="00A5419C">
      <w:pPr>
        <w:pStyle w:val="NoSpacing"/>
      </w:pPr>
      <w:r>
        <w:t xml:space="preserve">                            Label3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1536B42F" w14:textId="77777777" w:rsidR="003454C4" w:rsidRDefault="003454C4" w:rsidP="00A5419C">
      <w:pPr>
        <w:pStyle w:val="NoSpacing"/>
      </w:pPr>
      <w:r>
        <w:t xml:space="preserve">                            Label4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6EAB1C41" w14:textId="77777777" w:rsidR="003454C4" w:rsidRDefault="003454C4" w:rsidP="00A5419C">
      <w:pPr>
        <w:pStyle w:val="NoSpacing"/>
      </w:pPr>
      <w:r>
        <w:t xml:space="preserve">                            TextBox4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3567D7C2" w14:textId="77777777" w:rsidR="003454C4" w:rsidRDefault="003454C4" w:rsidP="00A5419C">
      <w:pPr>
        <w:pStyle w:val="NoSpacing"/>
      </w:pPr>
      <w:r>
        <w:t xml:space="preserve">                        }</w:t>
      </w:r>
    </w:p>
    <w:p w14:paraId="6BCD07EA" w14:textId="77777777" w:rsidR="003454C4" w:rsidRDefault="003454C4" w:rsidP="00A5419C">
      <w:pPr>
        <w:pStyle w:val="NoSpacing"/>
      </w:pPr>
      <w:r>
        <w:t xml:space="preserve">                        else if (index == (5 * </w:t>
      </w:r>
      <w:proofErr w:type="spellStart"/>
      <w:r>
        <w:t>loadindex</w:t>
      </w:r>
      <w:proofErr w:type="spellEnd"/>
      <w:r>
        <w:t>) - 2)</w:t>
      </w:r>
    </w:p>
    <w:p w14:paraId="33B57F10" w14:textId="77777777" w:rsidR="003454C4" w:rsidRDefault="003454C4" w:rsidP="00A5419C">
      <w:pPr>
        <w:pStyle w:val="NoSpacing"/>
      </w:pPr>
      <w:r>
        <w:t xml:space="preserve">                        {</w:t>
      </w:r>
    </w:p>
    <w:p w14:paraId="54D867BF" w14:textId="77777777" w:rsidR="003454C4" w:rsidRDefault="003454C4" w:rsidP="00A5419C">
      <w:pPr>
        <w:pStyle w:val="NoSpacing"/>
      </w:pPr>
      <w:r>
        <w:t xml:space="preserve">                            Label5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0D10E98D" w14:textId="77777777" w:rsidR="003454C4" w:rsidRDefault="003454C4" w:rsidP="00A5419C">
      <w:pPr>
        <w:pStyle w:val="NoSpacing"/>
      </w:pPr>
      <w:r>
        <w:t xml:space="preserve">                            Label6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5CDC6D8F" w14:textId="77777777" w:rsidR="003454C4" w:rsidRDefault="003454C4" w:rsidP="00A5419C">
      <w:pPr>
        <w:pStyle w:val="NoSpacing"/>
      </w:pPr>
      <w:r>
        <w:t xml:space="preserve">                            TextBox5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0F63EEA7" w14:textId="77777777" w:rsidR="003454C4" w:rsidRDefault="003454C4" w:rsidP="00A5419C">
      <w:pPr>
        <w:pStyle w:val="NoSpacing"/>
      </w:pPr>
      <w:r>
        <w:t xml:space="preserve">                        }</w:t>
      </w:r>
    </w:p>
    <w:p w14:paraId="07C73F22" w14:textId="77777777" w:rsidR="003454C4" w:rsidRDefault="003454C4" w:rsidP="00A5419C">
      <w:pPr>
        <w:pStyle w:val="NoSpacing"/>
      </w:pPr>
      <w:r>
        <w:t xml:space="preserve">                        else if (index == (5 * </w:t>
      </w:r>
      <w:proofErr w:type="spellStart"/>
      <w:r>
        <w:t>loadindex</w:t>
      </w:r>
      <w:proofErr w:type="spellEnd"/>
      <w:r>
        <w:t>) - 1)</w:t>
      </w:r>
    </w:p>
    <w:p w14:paraId="01CDB341" w14:textId="77777777" w:rsidR="003454C4" w:rsidRDefault="003454C4" w:rsidP="00A5419C">
      <w:pPr>
        <w:pStyle w:val="NoSpacing"/>
      </w:pPr>
      <w:r>
        <w:lastRenderedPageBreak/>
        <w:t xml:space="preserve">                        {</w:t>
      </w:r>
    </w:p>
    <w:p w14:paraId="4B62650F" w14:textId="77777777" w:rsidR="003454C4" w:rsidRDefault="003454C4" w:rsidP="00A5419C">
      <w:pPr>
        <w:pStyle w:val="NoSpacing"/>
      </w:pPr>
      <w:r>
        <w:t xml:space="preserve">                            Label7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18CBBCE2" w14:textId="77777777" w:rsidR="003454C4" w:rsidRDefault="003454C4" w:rsidP="00A5419C">
      <w:pPr>
        <w:pStyle w:val="NoSpacing"/>
      </w:pPr>
      <w:r>
        <w:t xml:space="preserve">                            Label8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5B19D8B5" w14:textId="77777777" w:rsidR="003454C4" w:rsidRDefault="003454C4" w:rsidP="00A5419C">
      <w:pPr>
        <w:pStyle w:val="NoSpacing"/>
      </w:pPr>
      <w:r>
        <w:t xml:space="preserve">                            TextBox6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099B70D9" w14:textId="77777777" w:rsidR="003454C4" w:rsidRDefault="003454C4" w:rsidP="00A5419C">
      <w:pPr>
        <w:pStyle w:val="NoSpacing"/>
      </w:pPr>
      <w:r>
        <w:t xml:space="preserve">                        }</w:t>
      </w:r>
    </w:p>
    <w:p w14:paraId="2B44E72F" w14:textId="77777777" w:rsidR="003454C4" w:rsidRDefault="003454C4" w:rsidP="00A5419C">
      <w:pPr>
        <w:pStyle w:val="NoSpacing"/>
      </w:pPr>
      <w:r>
        <w:t xml:space="preserve">                        else if (index == (5 * </w:t>
      </w:r>
      <w:proofErr w:type="spellStart"/>
      <w:r>
        <w:t>loadindex</w:t>
      </w:r>
      <w:proofErr w:type="spellEnd"/>
      <w:r>
        <w:t>))</w:t>
      </w:r>
    </w:p>
    <w:p w14:paraId="0D65D250" w14:textId="77777777" w:rsidR="003454C4" w:rsidRDefault="003454C4" w:rsidP="00A5419C">
      <w:pPr>
        <w:pStyle w:val="NoSpacing"/>
      </w:pPr>
      <w:r>
        <w:t xml:space="preserve">                        {</w:t>
      </w:r>
    </w:p>
    <w:p w14:paraId="1642118B" w14:textId="77777777" w:rsidR="003454C4" w:rsidRDefault="003454C4" w:rsidP="00A5419C">
      <w:pPr>
        <w:pStyle w:val="NoSpacing"/>
      </w:pPr>
      <w:r>
        <w:t xml:space="preserve">                            Label9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7FA7CA19" w14:textId="77777777" w:rsidR="003454C4" w:rsidRDefault="003454C4" w:rsidP="00A5419C">
      <w:pPr>
        <w:pStyle w:val="NoSpacing"/>
      </w:pPr>
      <w:r>
        <w:t xml:space="preserve">                            Label10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630121A8" w14:textId="77777777" w:rsidR="003454C4" w:rsidRDefault="003454C4" w:rsidP="00A5419C">
      <w:pPr>
        <w:pStyle w:val="NoSpacing"/>
      </w:pPr>
      <w:r>
        <w:t xml:space="preserve">                            TextBox7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3D751E8C" w14:textId="77777777" w:rsidR="003454C4" w:rsidRDefault="003454C4" w:rsidP="00A5419C">
      <w:pPr>
        <w:pStyle w:val="NoSpacing"/>
      </w:pPr>
      <w:r>
        <w:t xml:space="preserve">                        }</w:t>
      </w:r>
    </w:p>
    <w:p w14:paraId="5121A5A5" w14:textId="77777777" w:rsidR="003454C4" w:rsidRDefault="003454C4" w:rsidP="00A5419C">
      <w:pPr>
        <w:pStyle w:val="NoSpacing"/>
      </w:pPr>
      <w:r>
        <w:t xml:space="preserve">                        index+</w:t>
      </w:r>
      <w:proofErr w:type="gramStart"/>
      <w:r>
        <w:t>+;</w:t>
      </w:r>
      <w:proofErr w:type="gramEnd"/>
    </w:p>
    <w:p w14:paraId="12DC7B0B" w14:textId="77777777" w:rsidR="003454C4" w:rsidRDefault="003454C4" w:rsidP="00A5419C">
      <w:pPr>
        <w:pStyle w:val="NoSpacing"/>
      </w:pPr>
      <w:r>
        <w:t xml:space="preserve">                    }</w:t>
      </w:r>
    </w:p>
    <w:p w14:paraId="2F690F24" w14:textId="77777777" w:rsidR="003454C4" w:rsidRDefault="003454C4" w:rsidP="00A5419C">
      <w:pPr>
        <w:pStyle w:val="NoSpacing"/>
      </w:pPr>
    </w:p>
    <w:p w14:paraId="6C76B01E" w14:textId="77777777" w:rsidR="003454C4" w:rsidRDefault="003454C4" w:rsidP="00A5419C">
      <w:pPr>
        <w:pStyle w:val="NoSpacing"/>
      </w:pPr>
      <w:r>
        <w:t xml:space="preserve">                    </w:t>
      </w:r>
      <w:proofErr w:type="spellStart"/>
      <w:proofErr w:type="gramStart"/>
      <w:r>
        <w:t>conn.Close</w:t>
      </w:r>
      <w:proofErr w:type="spellEnd"/>
      <w:proofErr w:type="gramEnd"/>
      <w:r>
        <w:t>();</w:t>
      </w:r>
    </w:p>
    <w:p w14:paraId="204F5926" w14:textId="77777777" w:rsidR="003454C4" w:rsidRDefault="003454C4" w:rsidP="00A5419C">
      <w:pPr>
        <w:pStyle w:val="NoSpacing"/>
      </w:pPr>
      <w:r>
        <w:t xml:space="preserve">                } }</w:t>
      </w:r>
    </w:p>
    <w:p w14:paraId="1F1BD029" w14:textId="77777777" w:rsidR="003454C4" w:rsidRDefault="003454C4" w:rsidP="00A5419C">
      <w:pPr>
        <w:pStyle w:val="NoSpacing"/>
      </w:pPr>
      <w:r>
        <w:t xml:space="preserve">            else if ((state == 2)) // next state load next 5 comments</w:t>
      </w:r>
    </w:p>
    <w:p w14:paraId="090D8812" w14:textId="77777777" w:rsidR="003454C4" w:rsidRDefault="003454C4" w:rsidP="00A5419C">
      <w:pPr>
        <w:pStyle w:val="NoSpacing"/>
      </w:pPr>
      <w:r>
        <w:t xml:space="preserve">            {</w:t>
      </w:r>
    </w:p>
    <w:p w14:paraId="6729BF7A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Command</w:t>
      </w:r>
      <w:proofErr w:type="spellEnd"/>
      <w:r>
        <w:t xml:space="preserve"> </w:t>
      </w:r>
      <w:proofErr w:type="gramStart"/>
      <w:r>
        <w:t>command;</w:t>
      </w:r>
      <w:proofErr w:type="gramEnd"/>
    </w:p>
    <w:p w14:paraId="47A39A37" w14:textId="77777777" w:rsidR="003454C4" w:rsidRDefault="003454C4" w:rsidP="00A5419C">
      <w:pPr>
        <w:pStyle w:val="NoSpacing"/>
      </w:pPr>
      <w:r>
        <w:t xml:space="preserve">                string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6A600339" w14:textId="77777777" w:rsidR="003454C4" w:rsidRDefault="003454C4" w:rsidP="00A5419C">
      <w:pPr>
        <w:pStyle w:val="NoSpacing"/>
      </w:pPr>
      <w:r>
        <w:t xml:space="preserve">                conn = new </w:t>
      </w:r>
      <w:proofErr w:type="spellStart"/>
      <w:r>
        <w:t>SqlConnection</w:t>
      </w:r>
      <w:proofErr w:type="spellEnd"/>
      <w:r>
        <w:t>(</w:t>
      </w:r>
      <w:proofErr w:type="spellStart"/>
      <w:r>
        <w:t>constr</w:t>
      </w:r>
      <w:proofErr w:type="spellEnd"/>
      <w:proofErr w:type="gramStart"/>
      <w:r>
        <w:t>);</w:t>
      </w:r>
      <w:proofErr w:type="gramEnd"/>
    </w:p>
    <w:p w14:paraId="00689A59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DataReader</w:t>
      </w:r>
      <w:proofErr w:type="spellEnd"/>
      <w:r>
        <w:t xml:space="preserve"> </w:t>
      </w:r>
      <w:proofErr w:type="spellStart"/>
      <w:proofErr w:type="gramStart"/>
      <w:r>
        <w:t>dataReader</w:t>
      </w:r>
      <w:proofErr w:type="spellEnd"/>
      <w:r>
        <w:t>;</w:t>
      </w:r>
      <w:proofErr w:type="gramEnd"/>
    </w:p>
    <w:p w14:paraId="47F5E661" w14:textId="77777777" w:rsidR="003454C4" w:rsidRDefault="003454C4" w:rsidP="00A5419C">
      <w:pPr>
        <w:pStyle w:val="NoSpacing"/>
      </w:pPr>
    </w:p>
    <w:p w14:paraId="3F93EADC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proofErr w:type="gramStart"/>
      <w:r>
        <w:t>conn.Open</w:t>
      </w:r>
      <w:proofErr w:type="spellEnd"/>
      <w:proofErr w:type="gramEnd"/>
      <w:r>
        <w:t>();</w:t>
      </w:r>
    </w:p>
    <w:p w14:paraId="28A5D70F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sql</w:t>
      </w:r>
      <w:proofErr w:type="spellEnd"/>
      <w:r>
        <w:t xml:space="preserve"> = @"SELECT * FROM </w:t>
      </w:r>
      <w:proofErr w:type="spellStart"/>
      <w:r>
        <w:t>UserComments</w:t>
      </w:r>
      <w:proofErr w:type="spellEnd"/>
      <w:proofErr w:type="gramStart"/>
      <w:r>
        <w:t>";</w:t>
      </w:r>
      <w:proofErr w:type="gramEnd"/>
    </w:p>
    <w:p w14:paraId="7D382BD1" w14:textId="77777777" w:rsidR="003454C4" w:rsidRDefault="003454C4" w:rsidP="00A5419C">
      <w:pPr>
        <w:pStyle w:val="NoSpacing"/>
      </w:pPr>
      <w:r>
        <w:t xml:space="preserve">    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6EF5FB2A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r>
        <w:t>dataReader</w:t>
      </w:r>
      <w:proofErr w:type="spellEnd"/>
      <w:r>
        <w:t xml:space="preserve"> = </w:t>
      </w:r>
      <w:proofErr w:type="spellStart"/>
      <w:proofErr w:type="gramStart"/>
      <w:r>
        <w:t>command.ExecuteReader</w:t>
      </w:r>
      <w:proofErr w:type="spellEnd"/>
      <w:proofErr w:type="gramEnd"/>
      <w:r>
        <w:t>();</w:t>
      </w:r>
    </w:p>
    <w:p w14:paraId="6DB17F67" w14:textId="77777777" w:rsidR="003454C4" w:rsidRDefault="003454C4" w:rsidP="00A5419C">
      <w:pPr>
        <w:pStyle w:val="NoSpacing"/>
      </w:pPr>
      <w:r>
        <w:t xml:space="preserve">                Session["</w:t>
      </w:r>
      <w:proofErr w:type="spellStart"/>
      <w:r>
        <w:t>loadindex</w:t>
      </w:r>
      <w:proofErr w:type="spellEnd"/>
      <w:r>
        <w:t xml:space="preserve">"] = </w:t>
      </w:r>
      <w:proofErr w:type="spellStart"/>
      <w:proofErr w:type="gramStart"/>
      <w:r>
        <w:t>int.Parse</w:t>
      </w:r>
      <w:proofErr w:type="spellEnd"/>
      <w:proofErr w:type="gramEnd"/>
      <w:r>
        <w:t>(Session["</w:t>
      </w:r>
      <w:proofErr w:type="spellStart"/>
      <w:r>
        <w:t>loadindex</w:t>
      </w:r>
      <w:proofErr w:type="spellEnd"/>
      <w:r>
        <w:t>"].</w:t>
      </w:r>
      <w:proofErr w:type="spellStart"/>
      <w:r>
        <w:t>ToString</w:t>
      </w:r>
      <w:proofErr w:type="spellEnd"/>
      <w:r>
        <w:t>()) + 1;</w:t>
      </w:r>
    </w:p>
    <w:p w14:paraId="4D718A14" w14:textId="77777777" w:rsidR="003454C4" w:rsidRDefault="003454C4" w:rsidP="00A5419C">
      <w:pPr>
        <w:pStyle w:val="NoSpacing"/>
      </w:pPr>
      <w:r>
        <w:t xml:space="preserve">                int </w:t>
      </w:r>
      <w:proofErr w:type="spellStart"/>
      <w:r>
        <w:t>loadindex</w:t>
      </w:r>
      <w:proofErr w:type="spellEnd"/>
      <w:r>
        <w:t xml:space="preserve"> = </w:t>
      </w:r>
      <w:proofErr w:type="spellStart"/>
      <w:proofErr w:type="gramStart"/>
      <w:r>
        <w:t>int.Parse</w:t>
      </w:r>
      <w:proofErr w:type="spellEnd"/>
      <w:proofErr w:type="gramEnd"/>
      <w:r>
        <w:t>(Session["</w:t>
      </w:r>
      <w:proofErr w:type="spellStart"/>
      <w:r>
        <w:t>loadindex</w:t>
      </w:r>
      <w:proofErr w:type="spellEnd"/>
      <w:r>
        <w:t>"].</w:t>
      </w:r>
      <w:proofErr w:type="spellStart"/>
      <w:r>
        <w:t>ToString</w:t>
      </w:r>
      <w:proofErr w:type="spellEnd"/>
      <w:r>
        <w:t>());</w:t>
      </w:r>
    </w:p>
    <w:p w14:paraId="17CAFE41" w14:textId="77777777" w:rsidR="003454C4" w:rsidRDefault="003454C4" w:rsidP="00A5419C">
      <w:pPr>
        <w:pStyle w:val="NoSpacing"/>
      </w:pPr>
      <w:r>
        <w:t xml:space="preserve">                int index = </w:t>
      </w:r>
      <w:proofErr w:type="gramStart"/>
      <w:r>
        <w:t>0;</w:t>
      </w:r>
      <w:proofErr w:type="gramEnd"/>
    </w:p>
    <w:p w14:paraId="6188C70C" w14:textId="77777777" w:rsidR="003454C4" w:rsidRDefault="003454C4" w:rsidP="00A5419C">
      <w:pPr>
        <w:pStyle w:val="NoSpacing"/>
      </w:pPr>
      <w:r>
        <w:t xml:space="preserve">                while (</w:t>
      </w:r>
      <w:proofErr w:type="spellStart"/>
      <w:r>
        <w:t>dataReader.Read</w:t>
      </w:r>
      <w:proofErr w:type="spellEnd"/>
      <w:r>
        <w:t>())</w:t>
      </w:r>
    </w:p>
    <w:p w14:paraId="5749037B" w14:textId="77777777" w:rsidR="003454C4" w:rsidRDefault="003454C4" w:rsidP="00A5419C">
      <w:pPr>
        <w:pStyle w:val="NoSpacing"/>
      </w:pPr>
      <w:r>
        <w:t xml:space="preserve">                {</w:t>
      </w:r>
    </w:p>
    <w:p w14:paraId="271763A5" w14:textId="77777777" w:rsidR="003454C4" w:rsidRDefault="003454C4" w:rsidP="00A5419C">
      <w:pPr>
        <w:pStyle w:val="NoSpacing"/>
      </w:pPr>
      <w:r>
        <w:t xml:space="preserve">                    if (index == (5 * </w:t>
      </w:r>
      <w:proofErr w:type="spellStart"/>
      <w:r>
        <w:t>loadindex</w:t>
      </w:r>
      <w:proofErr w:type="spellEnd"/>
      <w:r>
        <w:t>) - 4)</w:t>
      </w:r>
    </w:p>
    <w:p w14:paraId="4756823D" w14:textId="77777777" w:rsidR="003454C4" w:rsidRDefault="003454C4" w:rsidP="00A5419C">
      <w:pPr>
        <w:pStyle w:val="NoSpacing"/>
      </w:pPr>
      <w:r>
        <w:t xml:space="preserve">                    {</w:t>
      </w:r>
    </w:p>
    <w:p w14:paraId="5CCF3B12" w14:textId="77777777" w:rsidR="003454C4" w:rsidRDefault="003454C4" w:rsidP="00A5419C">
      <w:pPr>
        <w:pStyle w:val="NoSpacing"/>
      </w:pPr>
      <w:r>
        <w:t xml:space="preserve">                        Label1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151A045F" w14:textId="77777777" w:rsidR="003454C4" w:rsidRDefault="003454C4" w:rsidP="00A5419C">
      <w:pPr>
        <w:pStyle w:val="NoSpacing"/>
      </w:pPr>
      <w:r>
        <w:t xml:space="preserve">                        Label2.Text = </w:t>
      </w:r>
      <w:proofErr w:type="spellStart"/>
      <w:r>
        <w:t>dataReader.GetValu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22267A65" w14:textId="77777777" w:rsidR="003454C4" w:rsidRDefault="003454C4" w:rsidP="00A5419C">
      <w:pPr>
        <w:pStyle w:val="NoSpacing"/>
      </w:pPr>
      <w:r>
        <w:t xml:space="preserve">                        TextBox3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39322BEA" w14:textId="77777777" w:rsidR="003454C4" w:rsidRDefault="003454C4" w:rsidP="00A5419C">
      <w:pPr>
        <w:pStyle w:val="NoSpacing"/>
      </w:pPr>
      <w:r>
        <w:t xml:space="preserve">                    }</w:t>
      </w:r>
    </w:p>
    <w:p w14:paraId="54CB84D3" w14:textId="77777777" w:rsidR="003454C4" w:rsidRDefault="003454C4" w:rsidP="00A5419C">
      <w:pPr>
        <w:pStyle w:val="NoSpacing"/>
      </w:pPr>
      <w:r>
        <w:t xml:space="preserve">                    else if (index == (5 * </w:t>
      </w:r>
      <w:proofErr w:type="spellStart"/>
      <w:r>
        <w:t>loadindex</w:t>
      </w:r>
      <w:proofErr w:type="spellEnd"/>
      <w:r>
        <w:t>) - 3)</w:t>
      </w:r>
    </w:p>
    <w:p w14:paraId="1EB3842C" w14:textId="77777777" w:rsidR="003454C4" w:rsidRDefault="003454C4" w:rsidP="00A5419C">
      <w:pPr>
        <w:pStyle w:val="NoSpacing"/>
      </w:pPr>
      <w:r>
        <w:t xml:space="preserve">                    {</w:t>
      </w:r>
    </w:p>
    <w:p w14:paraId="67E24694" w14:textId="77777777" w:rsidR="003454C4" w:rsidRDefault="003454C4" w:rsidP="00A5419C">
      <w:pPr>
        <w:pStyle w:val="NoSpacing"/>
      </w:pPr>
      <w:r>
        <w:t xml:space="preserve">                        Label3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6EBA7740" w14:textId="77777777" w:rsidR="003454C4" w:rsidRDefault="003454C4" w:rsidP="00A5419C">
      <w:pPr>
        <w:pStyle w:val="NoSpacing"/>
      </w:pPr>
      <w:r>
        <w:t xml:space="preserve">                        Label4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027DCA24" w14:textId="77777777" w:rsidR="003454C4" w:rsidRDefault="003454C4" w:rsidP="00A5419C">
      <w:pPr>
        <w:pStyle w:val="NoSpacing"/>
      </w:pPr>
      <w:r>
        <w:t xml:space="preserve">                        TextBox4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2EC06C2B" w14:textId="77777777" w:rsidR="003454C4" w:rsidRDefault="003454C4" w:rsidP="00A5419C">
      <w:pPr>
        <w:pStyle w:val="NoSpacing"/>
      </w:pPr>
      <w:r>
        <w:t xml:space="preserve">                    }</w:t>
      </w:r>
    </w:p>
    <w:p w14:paraId="27028418" w14:textId="77777777" w:rsidR="003454C4" w:rsidRDefault="003454C4" w:rsidP="00A5419C">
      <w:pPr>
        <w:pStyle w:val="NoSpacing"/>
      </w:pPr>
      <w:r>
        <w:t xml:space="preserve">                    else if (index == (5 * </w:t>
      </w:r>
      <w:proofErr w:type="spellStart"/>
      <w:r>
        <w:t>loadindex</w:t>
      </w:r>
      <w:proofErr w:type="spellEnd"/>
      <w:r>
        <w:t>) - 2)</w:t>
      </w:r>
    </w:p>
    <w:p w14:paraId="2692485D" w14:textId="77777777" w:rsidR="003454C4" w:rsidRDefault="003454C4" w:rsidP="00A5419C">
      <w:pPr>
        <w:pStyle w:val="NoSpacing"/>
      </w:pPr>
      <w:r>
        <w:t xml:space="preserve">                    {</w:t>
      </w:r>
    </w:p>
    <w:p w14:paraId="54EEE1BD" w14:textId="77777777" w:rsidR="003454C4" w:rsidRDefault="003454C4" w:rsidP="00A5419C">
      <w:pPr>
        <w:pStyle w:val="NoSpacing"/>
      </w:pPr>
      <w:r>
        <w:t xml:space="preserve">                        Label5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6B56F436" w14:textId="77777777" w:rsidR="003454C4" w:rsidRDefault="003454C4" w:rsidP="00A5419C">
      <w:pPr>
        <w:pStyle w:val="NoSpacing"/>
      </w:pPr>
      <w:r>
        <w:t xml:space="preserve">                        Label6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01E3B2AF" w14:textId="77777777" w:rsidR="003454C4" w:rsidRDefault="003454C4" w:rsidP="00A5419C">
      <w:pPr>
        <w:pStyle w:val="NoSpacing"/>
      </w:pPr>
      <w:r>
        <w:t xml:space="preserve">                        TextBox5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174A88D1" w14:textId="77777777" w:rsidR="003454C4" w:rsidRDefault="003454C4" w:rsidP="00A5419C">
      <w:pPr>
        <w:pStyle w:val="NoSpacing"/>
      </w:pPr>
      <w:r>
        <w:t xml:space="preserve">                    }</w:t>
      </w:r>
    </w:p>
    <w:p w14:paraId="216F77F9" w14:textId="77777777" w:rsidR="003454C4" w:rsidRDefault="003454C4" w:rsidP="00A5419C">
      <w:pPr>
        <w:pStyle w:val="NoSpacing"/>
      </w:pPr>
      <w:r>
        <w:t xml:space="preserve">                    else if (index == (5 * </w:t>
      </w:r>
      <w:proofErr w:type="spellStart"/>
      <w:r>
        <w:t>loadindex</w:t>
      </w:r>
      <w:proofErr w:type="spellEnd"/>
      <w:r>
        <w:t>) - 1)</w:t>
      </w:r>
    </w:p>
    <w:p w14:paraId="4C5A3EDB" w14:textId="77777777" w:rsidR="003454C4" w:rsidRDefault="003454C4" w:rsidP="00A5419C">
      <w:pPr>
        <w:pStyle w:val="NoSpacing"/>
      </w:pPr>
      <w:r>
        <w:lastRenderedPageBreak/>
        <w:t xml:space="preserve">                    {</w:t>
      </w:r>
    </w:p>
    <w:p w14:paraId="3D2A48A0" w14:textId="77777777" w:rsidR="003454C4" w:rsidRDefault="003454C4" w:rsidP="00A5419C">
      <w:pPr>
        <w:pStyle w:val="NoSpacing"/>
      </w:pPr>
      <w:r>
        <w:t xml:space="preserve">                        Label7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1A30FFA3" w14:textId="77777777" w:rsidR="003454C4" w:rsidRDefault="003454C4" w:rsidP="00A5419C">
      <w:pPr>
        <w:pStyle w:val="NoSpacing"/>
      </w:pPr>
      <w:r>
        <w:t xml:space="preserve">                        Label8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64CBDE10" w14:textId="77777777" w:rsidR="003454C4" w:rsidRDefault="003454C4" w:rsidP="00A5419C">
      <w:pPr>
        <w:pStyle w:val="NoSpacing"/>
      </w:pPr>
      <w:r>
        <w:t xml:space="preserve">                        TextBox6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7C130172" w14:textId="77777777" w:rsidR="003454C4" w:rsidRDefault="003454C4" w:rsidP="00A5419C">
      <w:pPr>
        <w:pStyle w:val="NoSpacing"/>
      </w:pPr>
      <w:r>
        <w:t xml:space="preserve">                    }</w:t>
      </w:r>
    </w:p>
    <w:p w14:paraId="002B795D" w14:textId="77777777" w:rsidR="003454C4" w:rsidRDefault="003454C4" w:rsidP="00A5419C">
      <w:pPr>
        <w:pStyle w:val="NoSpacing"/>
      </w:pPr>
      <w:r>
        <w:t xml:space="preserve">                    else if (index == (5 * </w:t>
      </w:r>
      <w:proofErr w:type="spellStart"/>
      <w:r>
        <w:t>loadindex</w:t>
      </w:r>
      <w:proofErr w:type="spellEnd"/>
      <w:r>
        <w:t>))</w:t>
      </w:r>
    </w:p>
    <w:p w14:paraId="1EDB9D82" w14:textId="77777777" w:rsidR="003454C4" w:rsidRDefault="003454C4" w:rsidP="00A5419C">
      <w:pPr>
        <w:pStyle w:val="NoSpacing"/>
      </w:pPr>
      <w:r>
        <w:t xml:space="preserve">                    {</w:t>
      </w:r>
    </w:p>
    <w:p w14:paraId="6A364AF5" w14:textId="77777777" w:rsidR="003454C4" w:rsidRDefault="003454C4" w:rsidP="00A5419C">
      <w:pPr>
        <w:pStyle w:val="NoSpacing"/>
      </w:pPr>
      <w:r>
        <w:t xml:space="preserve">                        Label9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3FE69336" w14:textId="77777777" w:rsidR="003454C4" w:rsidRDefault="003454C4" w:rsidP="00A5419C">
      <w:pPr>
        <w:pStyle w:val="NoSpacing"/>
      </w:pPr>
      <w:r>
        <w:t xml:space="preserve">                        Label10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0BAA6246" w14:textId="77777777" w:rsidR="003454C4" w:rsidRDefault="003454C4" w:rsidP="00A5419C">
      <w:pPr>
        <w:pStyle w:val="NoSpacing"/>
      </w:pPr>
      <w:r>
        <w:t xml:space="preserve">                        TextBox7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2288E13C" w14:textId="77777777" w:rsidR="003454C4" w:rsidRDefault="003454C4" w:rsidP="00A5419C">
      <w:pPr>
        <w:pStyle w:val="NoSpacing"/>
      </w:pPr>
      <w:r>
        <w:t xml:space="preserve">                    }</w:t>
      </w:r>
    </w:p>
    <w:p w14:paraId="78359169" w14:textId="77777777" w:rsidR="003454C4" w:rsidRDefault="003454C4" w:rsidP="00A5419C">
      <w:pPr>
        <w:pStyle w:val="NoSpacing"/>
      </w:pPr>
      <w:r>
        <w:t xml:space="preserve">                    index+</w:t>
      </w:r>
      <w:proofErr w:type="gramStart"/>
      <w:r>
        <w:t>+;</w:t>
      </w:r>
      <w:proofErr w:type="gramEnd"/>
    </w:p>
    <w:p w14:paraId="3A186873" w14:textId="77777777" w:rsidR="003454C4" w:rsidRDefault="003454C4" w:rsidP="00A5419C">
      <w:pPr>
        <w:pStyle w:val="NoSpacing"/>
      </w:pPr>
      <w:r>
        <w:t xml:space="preserve">                }</w:t>
      </w:r>
    </w:p>
    <w:p w14:paraId="556BCEA1" w14:textId="77777777" w:rsidR="003454C4" w:rsidRDefault="003454C4" w:rsidP="00A5419C">
      <w:pPr>
        <w:pStyle w:val="NoSpacing"/>
      </w:pPr>
    </w:p>
    <w:p w14:paraId="23E2E1F0" w14:textId="77777777" w:rsidR="003454C4" w:rsidRDefault="003454C4" w:rsidP="00A5419C">
      <w:pPr>
        <w:pStyle w:val="NoSpacing"/>
      </w:pPr>
      <w:r>
        <w:t xml:space="preserve">                </w:t>
      </w:r>
      <w:proofErr w:type="spellStart"/>
      <w:proofErr w:type="gramStart"/>
      <w:r>
        <w:t>conn.Close</w:t>
      </w:r>
      <w:proofErr w:type="spellEnd"/>
      <w:proofErr w:type="gramEnd"/>
      <w:r>
        <w:t>();</w:t>
      </w:r>
    </w:p>
    <w:p w14:paraId="520279CC" w14:textId="77777777" w:rsidR="003454C4" w:rsidRDefault="003454C4" w:rsidP="00A5419C">
      <w:pPr>
        <w:pStyle w:val="NoSpacing"/>
      </w:pPr>
      <w:r>
        <w:t xml:space="preserve">            }</w:t>
      </w:r>
    </w:p>
    <w:p w14:paraId="44075722" w14:textId="77777777" w:rsidR="003454C4" w:rsidRDefault="003454C4" w:rsidP="00A5419C">
      <w:pPr>
        <w:pStyle w:val="NoSpacing"/>
      </w:pPr>
      <w:r>
        <w:t xml:space="preserve">            Label11.Text = Session["</w:t>
      </w:r>
      <w:proofErr w:type="spellStart"/>
      <w:r>
        <w:t>loadindex</w:t>
      </w:r>
      <w:proofErr w:type="spellEnd"/>
      <w:r>
        <w:t>"</w:t>
      </w:r>
      <w:proofErr w:type="gramStart"/>
      <w:r>
        <w:t>].</w:t>
      </w:r>
      <w:proofErr w:type="spellStart"/>
      <w:r>
        <w:t>ToString</w:t>
      </w:r>
      <w:proofErr w:type="spellEnd"/>
      <w:proofErr w:type="gramEnd"/>
      <w:r>
        <w:t>();</w:t>
      </w:r>
    </w:p>
    <w:p w14:paraId="68A68CE4" w14:textId="77777777" w:rsidR="003454C4" w:rsidRDefault="003454C4" w:rsidP="00A5419C">
      <w:pPr>
        <w:pStyle w:val="NoSpacing"/>
      </w:pPr>
      <w:r>
        <w:t xml:space="preserve">        }</w:t>
      </w:r>
    </w:p>
    <w:p w14:paraId="5877E2FD" w14:textId="77777777" w:rsidR="003454C4" w:rsidRDefault="003454C4" w:rsidP="00A5419C">
      <w:pPr>
        <w:pStyle w:val="NoSpacing"/>
      </w:pPr>
      <w:r>
        <w:t xml:space="preserve">        protected void Button1_</w:t>
      </w:r>
      <w:proofErr w:type="gramStart"/>
      <w:r>
        <w:t>Click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0A4BEDCA" w14:textId="77777777" w:rsidR="003454C4" w:rsidRDefault="003454C4" w:rsidP="00A5419C">
      <w:pPr>
        <w:pStyle w:val="NoSpacing"/>
      </w:pPr>
      <w:r>
        <w:t xml:space="preserve">        {</w:t>
      </w:r>
    </w:p>
    <w:p w14:paraId="1DEE04C0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SqlCommand</w:t>
      </w:r>
      <w:proofErr w:type="spellEnd"/>
      <w:r>
        <w:t xml:space="preserve"> </w:t>
      </w:r>
      <w:proofErr w:type="gramStart"/>
      <w:r>
        <w:t>command;</w:t>
      </w:r>
      <w:proofErr w:type="gramEnd"/>
    </w:p>
    <w:p w14:paraId="4F38ED3A" w14:textId="77777777" w:rsidR="003454C4" w:rsidRDefault="003454C4" w:rsidP="00A5419C">
      <w:pPr>
        <w:pStyle w:val="NoSpacing"/>
      </w:pPr>
      <w:r>
        <w:t xml:space="preserve">            string </w:t>
      </w:r>
      <w:proofErr w:type="spellStart"/>
      <w:r>
        <w:t>sql</w:t>
      </w:r>
      <w:proofErr w:type="spellEnd"/>
      <w:r>
        <w:t xml:space="preserve"> = "</w:t>
      </w:r>
      <w:proofErr w:type="gramStart"/>
      <w:r>
        <w:t>";</w:t>
      </w:r>
      <w:proofErr w:type="gramEnd"/>
    </w:p>
    <w:p w14:paraId="55F19BBE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SqlDataReader</w:t>
      </w:r>
      <w:proofErr w:type="spellEnd"/>
      <w:r>
        <w:t xml:space="preserve"> </w:t>
      </w:r>
      <w:proofErr w:type="spellStart"/>
      <w:proofErr w:type="gramStart"/>
      <w:r>
        <w:t>dataReader</w:t>
      </w:r>
      <w:proofErr w:type="spellEnd"/>
      <w:r>
        <w:t>;</w:t>
      </w:r>
      <w:proofErr w:type="gramEnd"/>
    </w:p>
    <w:p w14:paraId="30F0A16A" w14:textId="77777777" w:rsidR="003454C4" w:rsidRDefault="003454C4" w:rsidP="00A5419C">
      <w:pPr>
        <w:pStyle w:val="NoSpacing"/>
      </w:pPr>
      <w:r>
        <w:t xml:space="preserve">            conn = new </w:t>
      </w:r>
      <w:proofErr w:type="spellStart"/>
      <w:r>
        <w:t>SqlConnection</w:t>
      </w:r>
      <w:proofErr w:type="spellEnd"/>
      <w:r>
        <w:t>(</w:t>
      </w:r>
      <w:proofErr w:type="spellStart"/>
      <w:r>
        <w:t>constr</w:t>
      </w:r>
      <w:proofErr w:type="spellEnd"/>
      <w:proofErr w:type="gramStart"/>
      <w:r>
        <w:t>);</w:t>
      </w:r>
      <w:proofErr w:type="gramEnd"/>
    </w:p>
    <w:p w14:paraId="1A6D2DBC" w14:textId="77777777" w:rsidR="003454C4" w:rsidRDefault="003454C4" w:rsidP="00A5419C">
      <w:pPr>
        <w:pStyle w:val="NoSpacing"/>
      </w:pPr>
    </w:p>
    <w:p w14:paraId="6980510C" w14:textId="77777777" w:rsidR="003454C4" w:rsidRDefault="003454C4" w:rsidP="00A5419C">
      <w:pPr>
        <w:pStyle w:val="NoSpacing"/>
      </w:pPr>
      <w:r>
        <w:t xml:space="preserve">            Int32 Output = </w:t>
      </w:r>
      <w:proofErr w:type="gramStart"/>
      <w:r>
        <w:t>0;</w:t>
      </w:r>
      <w:proofErr w:type="gramEnd"/>
    </w:p>
    <w:p w14:paraId="7AB22BB2" w14:textId="77777777" w:rsidR="003454C4" w:rsidRDefault="003454C4" w:rsidP="00A5419C">
      <w:pPr>
        <w:pStyle w:val="NoSpacing"/>
      </w:pPr>
    </w:p>
    <w:p w14:paraId="204352E9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conn.Open</w:t>
      </w:r>
      <w:proofErr w:type="spellEnd"/>
      <w:proofErr w:type="gramEnd"/>
      <w:r>
        <w:t>();</w:t>
      </w:r>
    </w:p>
    <w:p w14:paraId="51D0893D" w14:textId="77777777" w:rsidR="003454C4" w:rsidRDefault="003454C4" w:rsidP="00A5419C">
      <w:pPr>
        <w:pStyle w:val="NoSpacing"/>
      </w:pPr>
    </w:p>
    <w:p w14:paraId="482DC5C5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sql</w:t>
      </w:r>
      <w:proofErr w:type="spellEnd"/>
      <w:r>
        <w:t xml:space="preserve"> = "SELECT MAX(ID) FROM </w:t>
      </w:r>
      <w:proofErr w:type="spellStart"/>
      <w:r>
        <w:t>UserComments</w:t>
      </w:r>
      <w:proofErr w:type="spellEnd"/>
      <w:r>
        <w:t>"; // get the number of comments in the table</w:t>
      </w:r>
    </w:p>
    <w:p w14:paraId="1F0903E4" w14:textId="77777777" w:rsidR="003454C4" w:rsidRDefault="003454C4" w:rsidP="00A5419C">
      <w:pPr>
        <w:pStyle w:val="NoSpacing"/>
      </w:pPr>
      <w:r>
        <w:t xml:space="preserve">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37E6F5D4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dataReader</w:t>
      </w:r>
      <w:proofErr w:type="spellEnd"/>
      <w:r>
        <w:t xml:space="preserve"> = </w:t>
      </w:r>
      <w:proofErr w:type="spellStart"/>
      <w:proofErr w:type="gramStart"/>
      <w:r>
        <w:t>command.ExecuteReader</w:t>
      </w:r>
      <w:proofErr w:type="spellEnd"/>
      <w:proofErr w:type="gramEnd"/>
      <w:r>
        <w:t>();</w:t>
      </w:r>
    </w:p>
    <w:p w14:paraId="3271A21B" w14:textId="77777777" w:rsidR="003454C4" w:rsidRDefault="003454C4" w:rsidP="00A5419C">
      <w:pPr>
        <w:pStyle w:val="NoSpacing"/>
      </w:pPr>
      <w:r>
        <w:t xml:space="preserve">            while (</w:t>
      </w:r>
      <w:proofErr w:type="spellStart"/>
      <w:r>
        <w:t>dataReader.Read</w:t>
      </w:r>
      <w:proofErr w:type="spellEnd"/>
      <w:r>
        <w:t>())</w:t>
      </w:r>
    </w:p>
    <w:p w14:paraId="4C64A25A" w14:textId="77777777" w:rsidR="003454C4" w:rsidRDefault="003454C4" w:rsidP="00A5419C">
      <w:pPr>
        <w:pStyle w:val="NoSpacing"/>
      </w:pPr>
      <w:r>
        <w:t xml:space="preserve">            {</w:t>
      </w:r>
    </w:p>
    <w:p w14:paraId="4BB5278B" w14:textId="77777777" w:rsidR="003454C4" w:rsidRDefault="003454C4" w:rsidP="00A5419C">
      <w:pPr>
        <w:pStyle w:val="NoSpacing"/>
      </w:pPr>
      <w:r>
        <w:t xml:space="preserve">                Output =dataReader.GetInt32(0</w:t>
      </w:r>
      <w:proofErr w:type="gramStart"/>
      <w:r>
        <w:t>);</w:t>
      </w:r>
      <w:proofErr w:type="gramEnd"/>
    </w:p>
    <w:p w14:paraId="7FBAD8F5" w14:textId="77777777" w:rsidR="003454C4" w:rsidRDefault="003454C4" w:rsidP="00A5419C">
      <w:pPr>
        <w:pStyle w:val="NoSpacing"/>
      </w:pPr>
    </w:p>
    <w:p w14:paraId="3E222A90" w14:textId="77777777" w:rsidR="003454C4" w:rsidRDefault="003454C4" w:rsidP="00A5419C">
      <w:pPr>
        <w:pStyle w:val="NoSpacing"/>
      </w:pPr>
      <w:r>
        <w:t xml:space="preserve">            }</w:t>
      </w:r>
    </w:p>
    <w:p w14:paraId="3FC79E05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dataReader.Close</w:t>
      </w:r>
      <w:proofErr w:type="spellEnd"/>
      <w:r>
        <w:t>(</w:t>
      </w:r>
      <w:proofErr w:type="gramStart"/>
      <w:r>
        <w:t>);</w:t>
      </w:r>
      <w:proofErr w:type="gramEnd"/>
    </w:p>
    <w:p w14:paraId="6805F922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command.Dispose</w:t>
      </w:r>
      <w:proofErr w:type="spellEnd"/>
      <w:proofErr w:type="gramEnd"/>
      <w:r>
        <w:t>();</w:t>
      </w:r>
    </w:p>
    <w:p w14:paraId="48338CF4" w14:textId="77777777" w:rsidR="003454C4" w:rsidRDefault="003454C4" w:rsidP="00A5419C">
      <w:pPr>
        <w:pStyle w:val="NoSpacing"/>
      </w:pPr>
    </w:p>
    <w:p w14:paraId="7CB3534A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ProfanityFilter.ProfanityFilter</w:t>
      </w:r>
      <w:proofErr w:type="spellEnd"/>
      <w:r>
        <w:t xml:space="preserve"> detector = new </w:t>
      </w:r>
      <w:proofErr w:type="spellStart"/>
      <w:r>
        <w:t>ProfanityFilter.ProfanityFilter</w:t>
      </w:r>
      <w:proofErr w:type="spellEnd"/>
      <w:r>
        <w:t>(</w:t>
      </w:r>
      <w:proofErr w:type="gramStart"/>
      <w:r>
        <w:t>);</w:t>
      </w:r>
      <w:proofErr w:type="gramEnd"/>
    </w:p>
    <w:p w14:paraId="068F383F" w14:textId="77777777" w:rsidR="003454C4" w:rsidRDefault="003454C4" w:rsidP="00A5419C">
      <w:pPr>
        <w:pStyle w:val="NoSpacing"/>
      </w:pPr>
      <w:r>
        <w:t xml:space="preserve">            string username = </w:t>
      </w:r>
      <w:proofErr w:type="spellStart"/>
      <w:proofErr w:type="gramStart"/>
      <w:r>
        <w:t>detector.CensorString</w:t>
      </w:r>
      <w:proofErr w:type="spellEnd"/>
      <w:proofErr w:type="gramEnd"/>
      <w:r>
        <w:t>(TextBox1.Text);</w:t>
      </w:r>
    </w:p>
    <w:p w14:paraId="3F6D6DD4" w14:textId="77777777" w:rsidR="003454C4" w:rsidRDefault="003454C4" w:rsidP="00A5419C">
      <w:pPr>
        <w:pStyle w:val="NoSpacing"/>
      </w:pPr>
      <w:r>
        <w:t xml:space="preserve">            string Comment = </w:t>
      </w:r>
      <w:proofErr w:type="spellStart"/>
      <w:proofErr w:type="gramStart"/>
      <w:r>
        <w:t>detector.CensorString</w:t>
      </w:r>
      <w:proofErr w:type="spellEnd"/>
      <w:proofErr w:type="gramEnd"/>
      <w:r>
        <w:t>(TextBox2.Text);</w:t>
      </w:r>
    </w:p>
    <w:p w14:paraId="641B268B" w14:textId="77777777" w:rsidR="003454C4" w:rsidRDefault="003454C4" w:rsidP="00A5419C">
      <w:pPr>
        <w:pStyle w:val="NoSpacing"/>
      </w:pPr>
    </w:p>
    <w:p w14:paraId="00A29C1C" w14:textId="77777777" w:rsidR="003454C4" w:rsidRDefault="003454C4" w:rsidP="00A5419C">
      <w:pPr>
        <w:pStyle w:val="NoSpacing"/>
      </w:pPr>
      <w:r>
        <w:t xml:space="preserve">            Output++; //increase the number of comments to get the next </w:t>
      </w:r>
      <w:proofErr w:type="gramStart"/>
      <w:r>
        <w:t>ID</w:t>
      </w:r>
      <w:proofErr w:type="gramEnd"/>
    </w:p>
    <w:p w14:paraId="794B8A14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sql</w:t>
      </w:r>
      <w:proofErr w:type="spellEnd"/>
      <w:r>
        <w:t xml:space="preserve"> = "INSERT INTO </w:t>
      </w:r>
      <w:proofErr w:type="spellStart"/>
      <w:r>
        <w:t>UserComments</w:t>
      </w:r>
      <w:proofErr w:type="spellEnd"/>
      <w:r>
        <w:t xml:space="preserve"> VALUES ("+Output+",'"+username+"','"+Comment+"','"</w:t>
      </w:r>
      <w:proofErr w:type="gramStart"/>
      <w:r>
        <w:t>+DateTime.Now.ToString</w:t>
      </w:r>
      <w:proofErr w:type="gramEnd"/>
      <w:r>
        <w:t>()+"')";</w:t>
      </w:r>
    </w:p>
    <w:p w14:paraId="61FD0C0A" w14:textId="77777777" w:rsidR="003454C4" w:rsidRDefault="003454C4" w:rsidP="00A5419C">
      <w:pPr>
        <w:pStyle w:val="NoSpacing"/>
      </w:pPr>
    </w:p>
    <w:p w14:paraId="43C3BADE" w14:textId="77777777" w:rsidR="003454C4" w:rsidRDefault="003454C4" w:rsidP="00A5419C">
      <w:pPr>
        <w:pStyle w:val="NoSpacing"/>
      </w:pPr>
      <w:r>
        <w:t xml:space="preserve">            adapter = new </w:t>
      </w:r>
      <w:proofErr w:type="spellStart"/>
      <w:proofErr w:type="gramStart"/>
      <w:r>
        <w:t>SqlDataAdapter</w:t>
      </w:r>
      <w:proofErr w:type="spellEnd"/>
      <w:r>
        <w:t>(</w:t>
      </w:r>
      <w:proofErr w:type="gramEnd"/>
      <w:r>
        <w:t>);</w:t>
      </w:r>
    </w:p>
    <w:p w14:paraId="46E4AB51" w14:textId="77777777" w:rsidR="003454C4" w:rsidRDefault="003454C4" w:rsidP="00A5419C">
      <w:pPr>
        <w:pStyle w:val="NoSpacing"/>
      </w:pPr>
      <w:r>
        <w:t xml:space="preserve">           </w:t>
      </w:r>
    </w:p>
    <w:p w14:paraId="4D8D2601" w14:textId="77777777" w:rsidR="003454C4" w:rsidRDefault="003454C4" w:rsidP="00A5419C">
      <w:pPr>
        <w:pStyle w:val="NoSpacing"/>
      </w:pPr>
    </w:p>
    <w:p w14:paraId="3AF7DD90" w14:textId="77777777" w:rsidR="003454C4" w:rsidRDefault="003454C4" w:rsidP="00A5419C">
      <w:pPr>
        <w:pStyle w:val="NoSpacing"/>
      </w:pPr>
      <w:r>
        <w:lastRenderedPageBreak/>
        <w:t xml:space="preserve">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51FBB80D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adapter.InsertCommand</w:t>
      </w:r>
      <w:proofErr w:type="spellEnd"/>
      <w:proofErr w:type="gramEnd"/>
      <w:r>
        <w:t xml:space="preserve"> = new </w:t>
      </w:r>
      <w:proofErr w:type="spellStart"/>
      <w:r>
        <w:t>SqlCommand</w:t>
      </w:r>
      <w:proofErr w:type="spellEnd"/>
      <w:r>
        <w:t>(</w:t>
      </w:r>
      <w:proofErr w:type="spellStart"/>
      <w:r>
        <w:t>sql</w:t>
      </w:r>
      <w:proofErr w:type="spellEnd"/>
      <w:r>
        <w:t>, conn);</w:t>
      </w:r>
    </w:p>
    <w:p w14:paraId="40D0A34A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adapter.InsertCommand.ExecuteNonQuery</w:t>
      </w:r>
      <w:proofErr w:type="spellEnd"/>
      <w:proofErr w:type="gramEnd"/>
      <w:r>
        <w:t>();</w:t>
      </w:r>
    </w:p>
    <w:p w14:paraId="1F151C2F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command.Dispose</w:t>
      </w:r>
      <w:proofErr w:type="spellEnd"/>
      <w:proofErr w:type="gramEnd"/>
      <w:r>
        <w:t>();</w:t>
      </w:r>
    </w:p>
    <w:p w14:paraId="07E709CC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adapter.Dispose</w:t>
      </w:r>
      <w:proofErr w:type="spellEnd"/>
      <w:proofErr w:type="gramEnd"/>
      <w:r>
        <w:t>();</w:t>
      </w:r>
    </w:p>
    <w:p w14:paraId="456F9EF7" w14:textId="77777777" w:rsidR="003454C4" w:rsidRDefault="003454C4" w:rsidP="00A5419C">
      <w:pPr>
        <w:pStyle w:val="NoSpacing"/>
      </w:pPr>
      <w:r>
        <w:t xml:space="preserve">           </w:t>
      </w:r>
    </w:p>
    <w:p w14:paraId="66324AFC" w14:textId="77777777" w:rsidR="003454C4" w:rsidRDefault="003454C4" w:rsidP="00A5419C">
      <w:pPr>
        <w:pStyle w:val="NoSpacing"/>
      </w:pPr>
    </w:p>
    <w:p w14:paraId="32739CE9" w14:textId="77777777" w:rsidR="003454C4" w:rsidRDefault="003454C4" w:rsidP="00A5419C">
      <w:pPr>
        <w:pStyle w:val="NoSpacing"/>
      </w:pPr>
      <w:r>
        <w:t xml:space="preserve"> // show all comments</w:t>
      </w:r>
    </w:p>
    <w:p w14:paraId="185757AF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sql</w:t>
      </w:r>
      <w:proofErr w:type="spellEnd"/>
      <w:r>
        <w:t xml:space="preserve"> = @"SELECT * FROM </w:t>
      </w:r>
      <w:proofErr w:type="spellStart"/>
      <w:r>
        <w:t>UserComments</w:t>
      </w:r>
      <w:proofErr w:type="spellEnd"/>
      <w:proofErr w:type="gramStart"/>
      <w:r>
        <w:t>";</w:t>
      </w:r>
      <w:proofErr w:type="gramEnd"/>
    </w:p>
    <w:p w14:paraId="69CBA186" w14:textId="77777777" w:rsidR="003454C4" w:rsidRDefault="003454C4" w:rsidP="00A5419C">
      <w:pPr>
        <w:pStyle w:val="NoSpacing"/>
      </w:pPr>
      <w:r>
        <w:t xml:space="preserve">            command = new </w:t>
      </w:r>
      <w:proofErr w:type="spellStart"/>
      <w:proofErr w:type="gramStart"/>
      <w:r>
        <w:t>SqlCommand</w:t>
      </w:r>
      <w:proofErr w:type="spellEnd"/>
      <w:r>
        <w:t>(</w:t>
      </w:r>
      <w:proofErr w:type="spellStart"/>
      <w:proofErr w:type="gramEnd"/>
      <w:r>
        <w:t>sql</w:t>
      </w:r>
      <w:proofErr w:type="spellEnd"/>
      <w:r>
        <w:t>, conn);</w:t>
      </w:r>
    </w:p>
    <w:p w14:paraId="4400806C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r>
        <w:t>dataReader</w:t>
      </w:r>
      <w:proofErr w:type="spellEnd"/>
      <w:r>
        <w:t xml:space="preserve"> = </w:t>
      </w:r>
      <w:proofErr w:type="spellStart"/>
      <w:proofErr w:type="gramStart"/>
      <w:r>
        <w:t>command.ExecuteReader</w:t>
      </w:r>
      <w:proofErr w:type="spellEnd"/>
      <w:proofErr w:type="gramEnd"/>
      <w:r>
        <w:t>();</w:t>
      </w:r>
    </w:p>
    <w:p w14:paraId="624B9AE8" w14:textId="77777777" w:rsidR="003454C4" w:rsidRDefault="003454C4" w:rsidP="00A5419C">
      <w:pPr>
        <w:pStyle w:val="NoSpacing"/>
      </w:pPr>
      <w:r>
        <w:t xml:space="preserve">            int index = </w:t>
      </w:r>
      <w:proofErr w:type="gramStart"/>
      <w:r>
        <w:t>0;</w:t>
      </w:r>
      <w:proofErr w:type="gramEnd"/>
    </w:p>
    <w:p w14:paraId="098290CC" w14:textId="77777777" w:rsidR="003454C4" w:rsidRDefault="003454C4" w:rsidP="00A5419C">
      <w:pPr>
        <w:pStyle w:val="NoSpacing"/>
      </w:pPr>
      <w:r>
        <w:t xml:space="preserve">            while (</w:t>
      </w:r>
      <w:proofErr w:type="spellStart"/>
      <w:r>
        <w:t>dataReader.Read</w:t>
      </w:r>
      <w:proofErr w:type="spellEnd"/>
      <w:r>
        <w:t>())</w:t>
      </w:r>
    </w:p>
    <w:p w14:paraId="70F9A5C4" w14:textId="77777777" w:rsidR="003454C4" w:rsidRDefault="003454C4" w:rsidP="00A5419C">
      <w:pPr>
        <w:pStyle w:val="NoSpacing"/>
      </w:pPr>
      <w:r>
        <w:t xml:space="preserve">            {</w:t>
      </w:r>
    </w:p>
    <w:p w14:paraId="3459513B" w14:textId="77777777" w:rsidR="003454C4" w:rsidRDefault="003454C4" w:rsidP="00A5419C">
      <w:pPr>
        <w:pStyle w:val="NoSpacing"/>
      </w:pPr>
      <w:r>
        <w:t xml:space="preserve">                if (index == 0)</w:t>
      </w:r>
    </w:p>
    <w:p w14:paraId="618E162E" w14:textId="77777777" w:rsidR="003454C4" w:rsidRDefault="003454C4" w:rsidP="00A5419C">
      <w:pPr>
        <w:pStyle w:val="NoSpacing"/>
      </w:pPr>
      <w:r>
        <w:t xml:space="preserve">                {</w:t>
      </w:r>
    </w:p>
    <w:p w14:paraId="22F5C312" w14:textId="77777777" w:rsidR="003454C4" w:rsidRDefault="003454C4" w:rsidP="00A5419C">
      <w:pPr>
        <w:pStyle w:val="NoSpacing"/>
      </w:pPr>
      <w:r>
        <w:t xml:space="preserve">                    Label1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494953A5" w14:textId="77777777" w:rsidR="003454C4" w:rsidRDefault="003454C4" w:rsidP="00A5419C">
      <w:pPr>
        <w:pStyle w:val="NoSpacing"/>
      </w:pPr>
      <w:r>
        <w:t xml:space="preserve">                    Label2.Text = </w:t>
      </w:r>
      <w:proofErr w:type="spellStart"/>
      <w:r>
        <w:t>dataReader.GetValu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1D1AAD12" w14:textId="77777777" w:rsidR="003454C4" w:rsidRDefault="003454C4" w:rsidP="00A5419C">
      <w:pPr>
        <w:pStyle w:val="NoSpacing"/>
      </w:pPr>
      <w:r>
        <w:t xml:space="preserve">                    TextBox3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236E53FF" w14:textId="77777777" w:rsidR="003454C4" w:rsidRDefault="003454C4" w:rsidP="00A5419C">
      <w:pPr>
        <w:pStyle w:val="NoSpacing"/>
      </w:pPr>
      <w:r>
        <w:t xml:space="preserve">                }</w:t>
      </w:r>
    </w:p>
    <w:p w14:paraId="5A9929EA" w14:textId="77777777" w:rsidR="003454C4" w:rsidRDefault="003454C4" w:rsidP="00A5419C">
      <w:pPr>
        <w:pStyle w:val="NoSpacing"/>
      </w:pPr>
      <w:r>
        <w:t xml:space="preserve">                else if (index == 1)</w:t>
      </w:r>
    </w:p>
    <w:p w14:paraId="40E9CC67" w14:textId="77777777" w:rsidR="003454C4" w:rsidRDefault="003454C4" w:rsidP="00A5419C">
      <w:pPr>
        <w:pStyle w:val="NoSpacing"/>
      </w:pPr>
      <w:r>
        <w:t xml:space="preserve">                {</w:t>
      </w:r>
    </w:p>
    <w:p w14:paraId="64534F73" w14:textId="77777777" w:rsidR="003454C4" w:rsidRDefault="003454C4" w:rsidP="00A5419C">
      <w:pPr>
        <w:pStyle w:val="NoSpacing"/>
      </w:pPr>
      <w:r>
        <w:t xml:space="preserve">                    Label3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6B1BEC48" w14:textId="77777777" w:rsidR="003454C4" w:rsidRDefault="003454C4" w:rsidP="00A5419C">
      <w:pPr>
        <w:pStyle w:val="NoSpacing"/>
      </w:pPr>
      <w:r>
        <w:t xml:space="preserve">                    Label4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29446983" w14:textId="77777777" w:rsidR="003454C4" w:rsidRDefault="003454C4" w:rsidP="00A5419C">
      <w:pPr>
        <w:pStyle w:val="NoSpacing"/>
      </w:pPr>
      <w:r>
        <w:t xml:space="preserve">                    TextBox4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40909B09" w14:textId="77777777" w:rsidR="003454C4" w:rsidRDefault="003454C4" w:rsidP="00A5419C">
      <w:pPr>
        <w:pStyle w:val="NoSpacing"/>
      </w:pPr>
      <w:r>
        <w:t xml:space="preserve">                }</w:t>
      </w:r>
    </w:p>
    <w:p w14:paraId="069876F3" w14:textId="77777777" w:rsidR="003454C4" w:rsidRDefault="003454C4" w:rsidP="00A5419C">
      <w:pPr>
        <w:pStyle w:val="NoSpacing"/>
      </w:pPr>
      <w:r>
        <w:t xml:space="preserve">                else if (index == 2)</w:t>
      </w:r>
    </w:p>
    <w:p w14:paraId="2217F11E" w14:textId="77777777" w:rsidR="003454C4" w:rsidRDefault="003454C4" w:rsidP="00A5419C">
      <w:pPr>
        <w:pStyle w:val="NoSpacing"/>
      </w:pPr>
      <w:r>
        <w:t xml:space="preserve">                {</w:t>
      </w:r>
    </w:p>
    <w:p w14:paraId="0B89BF27" w14:textId="77777777" w:rsidR="003454C4" w:rsidRDefault="003454C4" w:rsidP="00A5419C">
      <w:pPr>
        <w:pStyle w:val="NoSpacing"/>
      </w:pPr>
      <w:r>
        <w:t xml:space="preserve">                    Label5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3E76F7EF" w14:textId="77777777" w:rsidR="003454C4" w:rsidRDefault="003454C4" w:rsidP="00A5419C">
      <w:pPr>
        <w:pStyle w:val="NoSpacing"/>
      </w:pPr>
      <w:r>
        <w:t xml:space="preserve">                    Label6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75127193" w14:textId="77777777" w:rsidR="003454C4" w:rsidRDefault="003454C4" w:rsidP="00A5419C">
      <w:pPr>
        <w:pStyle w:val="NoSpacing"/>
      </w:pPr>
      <w:r>
        <w:t xml:space="preserve">                    TextBox5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5F9C07DE" w14:textId="77777777" w:rsidR="003454C4" w:rsidRDefault="003454C4" w:rsidP="00A5419C">
      <w:pPr>
        <w:pStyle w:val="NoSpacing"/>
      </w:pPr>
      <w:r>
        <w:t xml:space="preserve">                }</w:t>
      </w:r>
    </w:p>
    <w:p w14:paraId="7FE6A60A" w14:textId="77777777" w:rsidR="003454C4" w:rsidRDefault="003454C4" w:rsidP="00A5419C">
      <w:pPr>
        <w:pStyle w:val="NoSpacing"/>
      </w:pPr>
      <w:r>
        <w:t xml:space="preserve">                else if (index == 3)</w:t>
      </w:r>
    </w:p>
    <w:p w14:paraId="4E7CB808" w14:textId="77777777" w:rsidR="003454C4" w:rsidRDefault="003454C4" w:rsidP="00A5419C">
      <w:pPr>
        <w:pStyle w:val="NoSpacing"/>
      </w:pPr>
      <w:r>
        <w:t xml:space="preserve">                {</w:t>
      </w:r>
    </w:p>
    <w:p w14:paraId="21ACE20D" w14:textId="77777777" w:rsidR="003454C4" w:rsidRDefault="003454C4" w:rsidP="00A5419C">
      <w:pPr>
        <w:pStyle w:val="NoSpacing"/>
      </w:pPr>
      <w:r>
        <w:t xml:space="preserve">                    Label7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0068C9B8" w14:textId="77777777" w:rsidR="003454C4" w:rsidRDefault="003454C4" w:rsidP="00A5419C">
      <w:pPr>
        <w:pStyle w:val="NoSpacing"/>
      </w:pPr>
      <w:r>
        <w:t xml:space="preserve">                    Label8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4F0F45C6" w14:textId="77777777" w:rsidR="003454C4" w:rsidRDefault="003454C4" w:rsidP="00A5419C">
      <w:pPr>
        <w:pStyle w:val="NoSpacing"/>
      </w:pPr>
      <w:r>
        <w:t xml:space="preserve">                    TextBox6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17F4A409" w14:textId="77777777" w:rsidR="003454C4" w:rsidRDefault="003454C4" w:rsidP="00A5419C">
      <w:pPr>
        <w:pStyle w:val="NoSpacing"/>
      </w:pPr>
      <w:r>
        <w:t xml:space="preserve">                }</w:t>
      </w:r>
    </w:p>
    <w:p w14:paraId="1F45ACBC" w14:textId="77777777" w:rsidR="003454C4" w:rsidRDefault="003454C4" w:rsidP="00A5419C">
      <w:pPr>
        <w:pStyle w:val="NoSpacing"/>
      </w:pPr>
      <w:r>
        <w:t xml:space="preserve">                else if (index == 4)</w:t>
      </w:r>
    </w:p>
    <w:p w14:paraId="4F007C5E" w14:textId="77777777" w:rsidR="003454C4" w:rsidRDefault="003454C4" w:rsidP="00A5419C">
      <w:pPr>
        <w:pStyle w:val="NoSpacing"/>
      </w:pPr>
      <w:r>
        <w:t xml:space="preserve">                {</w:t>
      </w:r>
    </w:p>
    <w:p w14:paraId="60AFF458" w14:textId="77777777" w:rsidR="003454C4" w:rsidRDefault="003454C4" w:rsidP="00A5419C">
      <w:pPr>
        <w:pStyle w:val="NoSpacing"/>
      </w:pPr>
      <w:r>
        <w:t xml:space="preserve">                    Label9.Text = </w:t>
      </w:r>
      <w:proofErr w:type="spellStart"/>
      <w:r>
        <w:t>dataReader.GetString</w:t>
      </w:r>
      <w:proofErr w:type="spellEnd"/>
      <w:r>
        <w:t>(1</w:t>
      </w:r>
      <w:proofErr w:type="gramStart"/>
      <w:r>
        <w:t>);</w:t>
      </w:r>
      <w:proofErr w:type="gramEnd"/>
    </w:p>
    <w:p w14:paraId="593DB7C6" w14:textId="77777777" w:rsidR="003454C4" w:rsidRDefault="003454C4" w:rsidP="00A5419C">
      <w:pPr>
        <w:pStyle w:val="NoSpacing"/>
      </w:pPr>
      <w:r>
        <w:t xml:space="preserve">                    Label10.Text = </w:t>
      </w:r>
      <w:proofErr w:type="spellStart"/>
      <w:r>
        <w:t>dataReader.GetDateTime</w:t>
      </w:r>
      <w:proofErr w:type="spellEnd"/>
      <w:r>
        <w:t>(3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;</w:t>
      </w:r>
    </w:p>
    <w:p w14:paraId="2FBFFEAC" w14:textId="77777777" w:rsidR="003454C4" w:rsidRDefault="003454C4" w:rsidP="00A5419C">
      <w:pPr>
        <w:pStyle w:val="NoSpacing"/>
      </w:pPr>
      <w:r>
        <w:t xml:space="preserve">                    TextBox7.Text = </w:t>
      </w:r>
      <w:proofErr w:type="spellStart"/>
      <w:r>
        <w:t>dataReader.GetString</w:t>
      </w:r>
      <w:proofErr w:type="spellEnd"/>
      <w:r>
        <w:t>(2</w:t>
      </w:r>
      <w:proofErr w:type="gramStart"/>
      <w:r>
        <w:t>);</w:t>
      </w:r>
      <w:proofErr w:type="gramEnd"/>
    </w:p>
    <w:p w14:paraId="7399DADB" w14:textId="77777777" w:rsidR="003454C4" w:rsidRDefault="003454C4" w:rsidP="00A5419C">
      <w:pPr>
        <w:pStyle w:val="NoSpacing"/>
      </w:pPr>
      <w:r>
        <w:t xml:space="preserve">                }</w:t>
      </w:r>
    </w:p>
    <w:p w14:paraId="706E039C" w14:textId="77777777" w:rsidR="003454C4" w:rsidRDefault="003454C4" w:rsidP="00A5419C">
      <w:pPr>
        <w:pStyle w:val="NoSpacing"/>
      </w:pPr>
      <w:r>
        <w:t xml:space="preserve">                index+</w:t>
      </w:r>
      <w:proofErr w:type="gramStart"/>
      <w:r>
        <w:t>+;</w:t>
      </w:r>
      <w:proofErr w:type="gramEnd"/>
    </w:p>
    <w:p w14:paraId="478D61D8" w14:textId="77777777" w:rsidR="003454C4" w:rsidRDefault="003454C4" w:rsidP="00A5419C">
      <w:pPr>
        <w:pStyle w:val="NoSpacing"/>
      </w:pPr>
      <w:r>
        <w:t xml:space="preserve">            }</w:t>
      </w:r>
    </w:p>
    <w:p w14:paraId="15EF8425" w14:textId="77777777" w:rsidR="003454C4" w:rsidRDefault="003454C4" w:rsidP="00A5419C">
      <w:pPr>
        <w:pStyle w:val="NoSpacing"/>
      </w:pPr>
    </w:p>
    <w:p w14:paraId="20AD4FC4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conn.Close</w:t>
      </w:r>
      <w:proofErr w:type="spellEnd"/>
      <w:proofErr w:type="gramEnd"/>
      <w:r>
        <w:t>();</w:t>
      </w:r>
    </w:p>
    <w:p w14:paraId="33D9E141" w14:textId="77777777" w:rsidR="003454C4" w:rsidRDefault="003454C4" w:rsidP="00A5419C">
      <w:pPr>
        <w:pStyle w:val="NoSpacing"/>
      </w:pPr>
      <w:r>
        <w:t xml:space="preserve">            Session["</w:t>
      </w:r>
      <w:proofErr w:type="spellStart"/>
      <w:r>
        <w:t>loadindex</w:t>
      </w:r>
      <w:proofErr w:type="spellEnd"/>
      <w:r>
        <w:t xml:space="preserve">"] </w:t>
      </w:r>
      <w:proofErr w:type="gramStart"/>
      <w:r>
        <w:t>=  1</w:t>
      </w:r>
      <w:proofErr w:type="gramEnd"/>
      <w:r>
        <w:t>;</w:t>
      </w:r>
    </w:p>
    <w:p w14:paraId="48A3464A" w14:textId="77777777" w:rsidR="003454C4" w:rsidRDefault="003454C4" w:rsidP="00A5419C">
      <w:pPr>
        <w:pStyle w:val="NoSpacing"/>
      </w:pPr>
      <w:r>
        <w:t xml:space="preserve">            </w:t>
      </w:r>
    </w:p>
    <w:p w14:paraId="3ACC7041" w14:textId="77777777" w:rsidR="003454C4" w:rsidRDefault="003454C4" w:rsidP="00A5419C">
      <w:pPr>
        <w:pStyle w:val="NoSpacing"/>
      </w:pPr>
      <w:r>
        <w:t xml:space="preserve">        }</w:t>
      </w:r>
    </w:p>
    <w:p w14:paraId="4FFB529E" w14:textId="77777777" w:rsidR="003454C4" w:rsidRDefault="003454C4" w:rsidP="00A5419C">
      <w:pPr>
        <w:pStyle w:val="NoSpacing"/>
      </w:pPr>
    </w:p>
    <w:p w14:paraId="779D4B8A" w14:textId="77777777" w:rsidR="003454C4" w:rsidRDefault="003454C4" w:rsidP="00A5419C">
      <w:pPr>
        <w:pStyle w:val="NoSpacing"/>
      </w:pPr>
      <w:r>
        <w:t xml:space="preserve">        protected void Button2_</w:t>
      </w:r>
      <w:proofErr w:type="gramStart"/>
      <w:r>
        <w:t>Click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6867ECA9" w14:textId="77777777" w:rsidR="003454C4" w:rsidRDefault="003454C4" w:rsidP="00A5419C">
      <w:pPr>
        <w:pStyle w:val="NoSpacing"/>
      </w:pPr>
      <w:r>
        <w:t xml:space="preserve">        {</w:t>
      </w:r>
    </w:p>
    <w:p w14:paraId="75EEEF3A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PopulateComments</w:t>
      </w:r>
      <w:proofErr w:type="spellEnd"/>
      <w:r>
        <w:t>(</w:t>
      </w:r>
      <w:proofErr w:type="gramEnd"/>
      <w:r>
        <w:t>0);</w:t>
      </w:r>
    </w:p>
    <w:p w14:paraId="6A5C6A1F" w14:textId="77777777" w:rsidR="003454C4" w:rsidRDefault="003454C4" w:rsidP="00A5419C">
      <w:pPr>
        <w:pStyle w:val="NoSpacing"/>
      </w:pPr>
      <w:r>
        <w:t xml:space="preserve">        }</w:t>
      </w:r>
    </w:p>
    <w:p w14:paraId="76601062" w14:textId="77777777" w:rsidR="003454C4" w:rsidRDefault="003454C4" w:rsidP="00A5419C">
      <w:pPr>
        <w:pStyle w:val="NoSpacing"/>
      </w:pPr>
    </w:p>
    <w:p w14:paraId="5E6179BC" w14:textId="77777777" w:rsidR="003454C4" w:rsidRDefault="003454C4" w:rsidP="00A5419C">
      <w:pPr>
        <w:pStyle w:val="NoSpacing"/>
      </w:pPr>
      <w:r>
        <w:t xml:space="preserve">        protected void Button3_</w:t>
      </w:r>
      <w:proofErr w:type="gramStart"/>
      <w:r>
        <w:t>Click(</w:t>
      </w:r>
      <w:proofErr w:type="gramEnd"/>
      <w:r>
        <w:t xml:space="preserve">object sender, </w:t>
      </w:r>
      <w:proofErr w:type="spellStart"/>
      <w:r>
        <w:t>EventArgs</w:t>
      </w:r>
      <w:proofErr w:type="spellEnd"/>
      <w:r>
        <w:t xml:space="preserve"> e)</w:t>
      </w:r>
    </w:p>
    <w:p w14:paraId="5C87FE22" w14:textId="77777777" w:rsidR="003454C4" w:rsidRDefault="003454C4" w:rsidP="00A5419C">
      <w:pPr>
        <w:pStyle w:val="NoSpacing"/>
      </w:pPr>
      <w:r>
        <w:t xml:space="preserve">        {</w:t>
      </w:r>
    </w:p>
    <w:p w14:paraId="682D3A36" w14:textId="77777777" w:rsidR="003454C4" w:rsidRDefault="003454C4" w:rsidP="00A5419C">
      <w:pPr>
        <w:pStyle w:val="NoSpacing"/>
      </w:pPr>
      <w:r>
        <w:t xml:space="preserve">            </w:t>
      </w:r>
      <w:proofErr w:type="spellStart"/>
      <w:proofErr w:type="gramStart"/>
      <w:r>
        <w:t>PopulateComments</w:t>
      </w:r>
      <w:proofErr w:type="spellEnd"/>
      <w:r>
        <w:t>(</w:t>
      </w:r>
      <w:proofErr w:type="gramEnd"/>
      <w:r>
        <w:t>2);</w:t>
      </w:r>
    </w:p>
    <w:p w14:paraId="2A1F1DFC" w14:textId="77777777" w:rsidR="003454C4" w:rsidRDefault="003454C4" w:rsidP="00A5419C">
      <w:pPr>
        <w:pStyle w:val="NoSpacing"/>
      </w:pPr>
      <w:r>
        <w:t xml:space="preserve">        }</w:t>
      </w:r>
    </w:p>
    <w:p w14:paraId="06CE0366" w14:textId="77777777" w:rsidR="003454C4" w:rsidRDefault="003454C4" w:rsidP="00A5419C">
      <w:pPr>
        <w:pStyle w:val="NoSpacing"/>
      </w:pPr>
      <w:r>
        <w:t xml:space="preserve">    }</w:t>
      </w:r>
    </w:p>
    <w:p w14:paraId="6A319CDA" w14:textId="28651209" w:rsidR="00A90F90" w:rsidRDefault="003454C4" w:rsidP="00A5419C">
      <w:pPr>
        <w:pStyle w:val="NoSpacing"/>
      </w:pPr>
      <w:r>
        <w:t>}</w:t>
      </w:r>
    </w:p>
    <w:p w14:paraId="0C5B432C" w14:textId="3769648F" w:rsidR="00A90F90" w:rsidRDefault="00A90F90" w:rsidP="00A5419C">
      <w:pPr>
        <w:pStyle w:val="NoSpacing"/>
      </w:pPr>
      <w:r>
        <w:t>Web Page 6:</w:t>
      </w:r>
    </w:p>
    <w:p w14:paraId="242C98A6" w14:textId="77777777" w:rsidR="00A90F90" w:rsidRDefault="00A90F90" w:rsidP="00A5419C">
      <w:pPr>
        <w:pStyle w:val="NoSpacing"/>
      </w:pPr>
      <w:r>
        <w:t>HTML:</w:t>
      </w:r>
    </w:p>
    <w:p w14:paraId="77C85C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6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6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5C92A1A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04F574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ED35A8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D4538A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339A27E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3BFA3B6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9C516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90524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0555266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EAFEF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3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E8C7B0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5E5887D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55F59A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41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600529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456E01D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8486BE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1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D60EAA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A1762D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6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E38695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2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52EED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445FE37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auto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style7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DA6A7E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8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D84D2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1B7C8F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9AF98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86253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F2E2C5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7966CC1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7B0255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Hacking Websit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B960B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o"&gt;</w:t>
      </w:r>
    </w:p>
    <w:p w14:paraId="063B2F9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279E29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#"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 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Imag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mage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ImageUr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~/logo-no-background.png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79A9CA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1C92A5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</w:p>
    <w:p w14:paraId="1D6965A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F6CA32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taff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5BC4C4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C778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6550A9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783754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ab/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9380B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</w:t>
      </w:r>
    </w:p>
    <w:p w14:paraId="36146EE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</w:p>
    <w:p w14:paraId="48EEF6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263EBA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</w:p>
    <w:p w14:paraId="1E5560C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C6F9C9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</w:t>
      </w:r>
    </w:p>
    <w:p w14:paraId="70D66FC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D8BA80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1B9A9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span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"&gt;</w:t>
      </w:r>
    </w:p>
    <w:p w14:paraId="6AAC2E1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A703A0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GridView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GridView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EmptyDataTex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NULL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SelectedIndexChange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GridView1_SelectedIndexChanged"&gt;</w:t>
      </w:r>
    </w:p>
    <w:p w14:paraId="6E70434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SelectedRowStyl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Gray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Re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Style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oli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Width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2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3D15E2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GridView</w:t>
      </w:r>
      <w:proofErr w:type="spellEnd"/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21689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597E4A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F2C762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7BC62B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124166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07CDE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160DC5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BF0DFA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4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a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4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2C1B7E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CBA00C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6BD7C0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E4D1F2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FB0A42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1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abel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6968AF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85D156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60B89D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3B4643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A743FC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5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Nex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5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28C0AE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2FE0C8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733FAD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02A51B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28CA0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1"&gt;</w:t>
      </w:r>
    </w:p>
    <w:p w14:paraId="67E43D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A1C2FF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eatch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:</w:t>
      </w:r>
    </w:p>
    <w:p w14:paraId="6668DA3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TextChange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1_TextChanged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F8949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0CBF6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BACA2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5"&gt;</w:t>
      </w:r>
    </w:p>
    <w:p w14:paraId="48D0BFE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B60020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Insert:</w:t>
      </w:r>
    </w:p>
    <w:p w14:paraId="7D3B78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Inser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6D89AC4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5A3C0A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622361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7"&gt;</w:t>
      </w:r>
    </w:p>
    <w:p w14:paraId="6982A48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3EF303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Update:</w:t>
      </w:r>
    </w:p>
    <w:p w14:paraId="1A190E3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Upda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2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4E4306D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C6AE6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C0E799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auto-style6"&gt;</w:t>
      </w:r>
    </w:p>
    <w:p w14:paraId="425C47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9299D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Delete:</w:t>
      </w:r>
    </w:p>
    <w:p w14:paraId="7C7E1AF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Delet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3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0CDD21A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A60552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AF01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0D0A0E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EBAEE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45030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nfo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3533E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B9281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E6CEE6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4024E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ID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778BC1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</w:p>
    <w:p w14:paraId="2DD370E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3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39F25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B6ED3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5A295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94D2C4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name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0A9950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</w:p>
    <w:p w14:paraId="04C6646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3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3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A07058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A6D162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5F695A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D8F5B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ent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156A46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4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3EEBF9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939D7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B1E976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FA2927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AD9055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: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2ADCF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5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2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ForeColor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hite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0FCD64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EB652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388662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2C4861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85A087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iv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1036F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BD3FAC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E47B2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F8E2FE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DE8CB7B" w14:textId="77777777" w:rsidR="00A90F90" w:rsidRDefault="00A90F90" w:rsidP="00A5419C">
      <w:pPr>
        <w:pStyle w:val="NoSpacing"/>
      </w:pPr>
    </w:p>
    <w:p w14:paraId="46D309D8" w14:textId="77777777" w:rsidR="00A90F90" w:rsidRDefault="00A90F90" w:rsidP="00A5419C">
      <w:pPr>
        <w:pStyle w:val="NoSpacing"/>
      </w:pPr>
      <w:r>
        <w:t>C#:</w:t>
      </w:r>
    </w:p>
    <w:p w14:paraId="034F1A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0CA9014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4AA202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43717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08484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6D5C20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1180E71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Data.SqlClient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192D92A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45FE6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6E27753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7AC9624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6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1ACD06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4673D7D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@"Data Source=(LocalDB)\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MSSQLLocalDB;AttachDbFilename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=|DataDirectory|\Comments.mdf;Integrated Security=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652B98C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;</w:t>
      </w:r>
      <w:proofErr w:type="gramEnd"/>
    </w:p>
    <w:p w14:paraId="5492314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;</w:t>
      </w:r>
      <w:proofErr w:type="gramEnd"/>
    </w:p>
    <w:p w14:paraId="0778BF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S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3E45CB7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169B25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5904970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1;</w:t>
      </w:r>
      <w:proofErr w:type="gramEnd"/>
    </w:p>
    <w:p w14:paraId="20221A8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quest.Cookie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Staff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];</w:t>
      </w:r>
      <w:proofErr w:type="gramEnd"/>
    </w:p>
    <w:p w14:paraId="57601E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_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!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ul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)   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if the cookie is not empty</w:t>
      </w:r>
    </w:p>
    <w:p w14:paraId="1D76925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68D7DE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Retreiv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Valid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] !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)</w:t>
      </w:r>
    </w:p>
    <w:p w14:paraId="3C9112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2490EC17" w14:textId="104C3F34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Redirec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WebF</w:t>
      </w:r>
      <w:r w:rsidR="00700DEC">
        <w:rPr>
          <w:rFonts w:ascii="Cascadia Mono" w:hAnsi="Cascadia Mono" w:cs="Cascadia Mono"/>
          <w:color w:val="A31515"/>
          <w:kern w:val="0"/>
          <w:sz w:val="19"/>
          <w:szCs w:val="19"/>
        </w:rPr>
        <w:t>or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m7.asp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66BDF2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2019FCB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000034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3B8B2AC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</w:p>
    <w:p w14:paraId="64F5595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3371C6F6" w14:textId="4F579E45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Redirec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WebF</w:t>
      </w:r>
      <w:r w:rsidR="00700DEC">
        <w:rPr>
          <w:rFonts w:ascii="Cascadia Mono" w:hAnsi="Cascadia Mono" w:cs="Cascadia Mono"/>
          <w:color w:val="A31515"/>
          <w:kern w:val="0"/>
          <w:sz w:val="19"/>
          <w:szCs w:val="19"/>
        </w:rPr>
        <w:t>or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m7.asp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EEA891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769AC46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2A6E477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3B961B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59E7C6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2BB0A4F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ds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S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32B460E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CF6765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26264A6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600719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7A12551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2C5840A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50B44D8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00E591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17C40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06D0332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7C4717B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4E668CD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4F35222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46B8E5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GridView1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electedIndexChanged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6D40F34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FC1C9C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867A39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3AFC14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3AF20B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TextBox1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extChanged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20865B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5D64B9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7C378E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A50D67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0A3FB1E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Read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898A0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24C170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5C1B3C5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 WHERE Id = 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TextBox1.Text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BE660D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701E21B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ExecuteReader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4F0190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whi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.Re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</w:t>
      </w:r>
    </w:p>
    <w:p w14:paraId="0A01142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666DE6B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137F0B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TextBox2.Text = dataReader.GetInt32(0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7A19685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TextBox3.Text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.Get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1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3BC52B6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TextBox4.Text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.Get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2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161FA9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try</w:t>
      </w:r>
    </w:p>
    <w:p w14:paraId="57ADB08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3D5929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TextBox5.Text =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Reader.GetDateTim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3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20885F3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2AB9A11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atc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{ }</w:t>
      </w:r>
      <w:proofErr w:type="gramEnd"/>
    </w:p>
    <w:p w14:paraId="2E66B1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34A4E49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}</w:t>
      </w:r>
    </w:p>
    <w:p w14:paraId="34E1A2B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F2CDD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1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072C759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4FA6D3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4E156C2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6E3B98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</w:p>
    <w:p w14:paraId="0950B52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7842557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3D6585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</w:p>
    <w:p w14:paraId="71085A8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8859AB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688E8A1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F54AC7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"INSERT INTO </w:t>
      </w:r>
      <w:proofErr w:type="spell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 VALUES (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Int32.Parse(TextBox2.Text)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,'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TextBox3.Text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','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TextBox4.Text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',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.Pars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(TextBox5.Text)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)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E68FA5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C59B74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68D8CB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FF37F2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B61E08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14F02B7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Inser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5CC0F8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InsertCommand.ExecuteNonQuery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720E33D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Disp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25E8922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Disp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663BDF8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</w:p>
    <w:p w14:paraId="21FAED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266B49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292BF7C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16CC5F3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396E5C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9DFCD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9E1651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56F12DD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7D78EB1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22DEFA7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5F3A7FE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24A1D0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2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504995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31EF990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4FCFA20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B86B3C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9AB30E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78011D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73A46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1AE34C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32A646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6C5B3F5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39946E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"UPDATE </w:t>
      </w:r>
      <w:proofErr w:type="spell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 SET Username ='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TextBox3.Text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', Comment = '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TextBox4.Text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', Date =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.Pars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(TextBox5.Text) +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 WHERE Id = 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+(TextBox2.Text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A4271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200645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74165C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8EBA1F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2B0694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64C485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Update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62348B9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UpdateCommand.ExecuteNonQuery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14DB438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Disp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3ABB0D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Disp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350A776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D948F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7449CF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1E477D3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379C533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03315ED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80F38B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B0089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7E9763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10C8C90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01D3EAF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39EA5AD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3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6EAB40F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3AE865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elete_quer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"DELETE FROM </w:t>
      </w:r>
      <w:proofErr w:type="spell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A31515"/>
          <w:kern w:val="0"/>
          <w:sz w:val="19"/>
          <w:szCs w:val="19"/>
        </w:rPr>
        <w:t xml:space="preserve"> WHERE Id =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extBox1.Text ;</w:t>
      </w:r>
      <w:proofErr w:type="gramEnd"/>
    </w:p>
    <w:p w14:paraId="00907F6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427359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</w:t>
      </w:r>
    </w:p>
    <w:p w14:paraId="5E31AC6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2AFDD8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1FD29CC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DD42C4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FB3279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7027B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553AB8D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elete_query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48D2FD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6157FEC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Delete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07D6A9A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DeleteCommand.ExecuteNonQuery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5136774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18BC1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5996C6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856F92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4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0BA024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199F87D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opulateComment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0);</w:t>
      </w:r>
    </w:p>
    <w:p w14:paraId="182AC8E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3C6912B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5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25FED78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3CA058D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opulateComment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2);</w:t>
      </w:r>
    </w:p>
    <w:p w14:paraId="6E7C624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34D23C0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opulateComment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tate)</w:t>
      </w:r>
    </w:p>
    <w:p w14:paraId="00554E9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3B4578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</w:p>
    <w:p w14:paraId="188EFF7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</w:p>
    <w:p w14:paraId="40EB07D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State == 1)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initial state load first 5</w:t>
      </w:r>
    </w:p>
    <w:p w14:paraId="1397AE6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3D095D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2B4F6D0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115D6B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5DDB276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3B82D2F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ds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S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24E310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5ED00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60298C5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4F97D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62425C8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26E4F6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38C3C56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977EF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9209D5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134111B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425042D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1C1FF0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1;</w:t>
      </w:r>
      <w:proofErr w:type="gramEnd"/>
    </w:p>
    <w:p w14:paraId="10489E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4CF9542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(State == 0))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ack state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loade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prevoius</w:t>
      </w:r>
      <w:proofErr w:type="spellEnd"/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 5</w:t>
      </w:r>
    </w:p>
    <w:p w14:paraId="141E770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6FC9CC2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()) &lt;= 2) {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opulateComment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1); }</w:t>
      </w:r>
    </w:p>
    <w:p w14:paraId="2BA9778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</w:p>
    <w:p w14:paraId="1F5BC9B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{</w:t>
      </w:r>
    </w:p>
    <w:p w14:paraId="1F56507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4D5AB18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B59C4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2DDC62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7AAFD7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ds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S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46DBF0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 - 1;</w:t>
      </w:r>
    </w:p>
    <w:p w14:paraId="7EA4CDF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;</w:t>
      </w:r>
    </w:p>
    <w:p w14:paraId="137F24B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(5 *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) -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4;</w:t>
      </w:r>
      <w:proofErr w:type="gramEnd"/>
    </w:p>
    <w:p w14:paraId="0FAFAD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618FF87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 WHERE Id &gt;= 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B3BAE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6B90BA6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2A4BFC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40238B4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EA3F50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2FB97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68FBB59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1B734AF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310E992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</w:p>
    <w:p w14:paraId="181731D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CDF94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 </w:t>
      </w:r>
    </w:p>
    <w:p w14:paraId="38411C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4FA0A1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</w:p>
    <w:p w14:paraId="7762ABC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}</w:t>
      </w:r>
    </w:p>
    <w:p w14:paraId="1F643E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63C3FB8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(State == 2))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next state load next 5</w:t>
      </w:r>
    </w:p>
    <w:p w14:paraId="7094939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{</w:t>
      </w:r>
    </w:p>
    <w:p w14:paraId="0EEE571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688F6AA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0FBD1C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37AB86D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adapter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Adap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4A611E9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ds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Se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0ADEF5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 + 1;</w:t>
      </w:r>
    </w:p>
    <w:p w14:paraId="267357C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.Par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;</w:t>
      </w:r>
    </w:p>
    <w:p w14:paraId="31FBBB6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(5 *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) -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4;</w:t>
      </w:r>
      <w:proofErr w:type="gramEnd"/>
    </w:p>
    <w:p w14:paraId="2151EC5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5EE376E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@"SELECT * FROM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serComments</w:t>
      </w:r>
      <w:proofErr w:type="spell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 xml:space="preserve"> WHERE Id &gt;= 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+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index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75469F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5C71BC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SelectComman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command;</w:t>
      </w:r>
    </w:p>
    <w:p w14:paraId="124B66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adapter.Fill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ds);</w:t>
      </w:r>
    </w:p>
    <w:p w14:paraId="719F8A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088D9D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D1A57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GridView1.DataSource =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s;</w:t>
      </w:r>
      <w:proofErr w:type="gramEnd"/>
    </w:p>
    <w:p w14:paraId="2689E21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GridView1.DataBind();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 xml:space="preserve">//Binding is required for web </w:t>
      </w:r>
      <w:proofErr w:type="gramStart"/>
      <w:r>
        <w:rPr>
          <w:rFonts w:ascii="Cascadia Mono" w:hAnsi="Cascadia Mono" w:cs="Cascadia Mono"/>
          <w:color w:val="008000"/>
          <w:kern w:val="0"/>
          <w:sz w:val="19"/>
          <w:szCs w:val="19"/>
        </w:rPr>
        <w:t>apps</w:t>
      </w:r>
      <w:proofErr w:type="gramEnd"/>
    </w:p>
    <w:p w14:paraId="12B457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2B8C3D6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</w:p>
    <w:p w14:paraId="3E1C9C1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</w:p>
    <w:p w14:paraId="6A9C177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</w:p>
    <w:p w14:paraId="013DCBB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ABBD8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</w:p>
    <w:p w14:paraId="535B947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7B5C15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Label11.Text = Session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loadindex2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].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oString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16AC731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0C81F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861222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5167B7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13028B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292D8D58" w14:textId="77777777" w:rsidR="00A90F90" w:rsidRDefault="00A90F90" w:rsidP="00A5419C">
      <w:pPr>
        <w:pStyle w:val="NoSpacing"/>
      </w:pPr>
    </w:p>
    <w:p w14:paraId="539435B2" w14:textId="787A7489" w:rsidR="00A90F90" w:rsidRDefault="00A90F90" w:rsidP="00A5419C">
      <w:pPr>
        <w:pStyle w:val="NoSpacing"/>
      </w:pPr>
      <w:r>
        <w:lastRenderedPageBreak/>
        <w:t>Web Page 7:</w:t>
      </w:r>
    </w:p>
    <w:p w14:paraId="77DCC780" w14:textId="77777777" w:rsidR="00A90F90" w:rsidRDefault="00A90F90" w:rsidP="00A5419C">
      <w:pPr>
        <w:pStyle w:val="NoSpacing"/>
      </w:pPr>
      <w:r>
        <w:t>HTML:</w:t>
      </w:r>
    </w:p>
    <w:p w14:paraId="1E5832E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&lt;%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@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ag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anguag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C#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AutoEventWireup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deBehind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WebForm7.aspx.c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nherits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Ethical_Hacking.WebForm7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00"/>
          <w:kern w:val="0"/>
          <w:sz w:val="19"/>
          <w:szCs w:val="19"/>
          <w:highlight w:val="yellow"/>
        </w:rPr>
        <w:t>%&gt;</w:t>
      </w:r>
    </w:p>
    <w:p w14:paraId="38A4DAC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768B8A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!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DOCTYP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7802A9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AEED9D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xmln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http://www.w3.org/1999/xhtml"&gt;</w:t>
      </w:r>
    </w:p>
    <w:p w14:paraId="0827F8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0063061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it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EDD9F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n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href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1.css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el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tylesheet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yp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/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4CCF3C8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55316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F9DF8E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form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&gt;</w:t>
      </w:r>
    </w:p>
    <w:p w14:paraId="0A61C41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3ACF6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D7F635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B1413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Staff Login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C341D4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654E7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247624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279341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743917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62FE87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Username:</w:t>
      </w:r>
    </w:p>
    <w:p w14:paraId="06F597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16CBE3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6EBAF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AA89D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9D250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34A277A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7D604A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87E897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urname: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&amp;</w:t>
      </w:r>
      <w:proofErr w:type="spellStart"/>
      <w:proofErr w:type="gram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nbsp</w:t>
      </w:r>
      <w:proofErr w:type="spellEnd"/>
      <w:r>
        <w:rPr>
          <w:rFonts w:ascii="Cascadia Mono" w:hAnsi="Cascadia Mono" w:cs="Cascadia Mono"/>
          <w:color w:val="FF0000"/>
          <w:kern w:val="0"/>
          <w:sz w:val="19"/>
          <w:szCs w:val="19"/>
        </w:rPr>
        <w:t>;</w:t>
      </w:r>
    </w:p>
    <w:p w14:paraId="396B5BB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TextBox2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</w:t>
      </w:r>
      <w:proofErr w:type="spell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"&gt;&lt;/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6A94C2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7DB26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D5339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CC6389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5B76A5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1C51BF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</w:t>
      </w:r>
      <w:proofErr w:type="spellStart"/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sp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: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utto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I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ssClass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runat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server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Login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44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OnClick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="Button1_Click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="116px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/&gt;</w:t>
      </w:r>
    </w:p>
    <w:p w14:paraId="31CEE46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</w:p>
    <w:p w14:paraId="691CAE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0C59FE0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737411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</w:t>
      </w:r>
    </w:p>
    <w:p w14:paraId="46D0B1C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4F41A57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475B59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2C39F1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</w:t>
      </w:r>
    </w:p>
    <w:p w14:paraId="35BB3BA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AEB562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154AE4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&lt;/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tml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&gt;</w:t>
      </w:r>
    </w:p>
    <w:p w14:paraId="6BDE7188" w14:textId="77777777" w:rsidR="00A90F90" w:rsidRDefault="00A90F90" w:rsidP="00A5419C">
      <w:pPr>
        <w:pStyle w:val="NoSpacing"/>
      </w:pPr>
    </w:p>
    <w:p w14:paraId="4FB66E4F" w14:textId="77777777" w:rsidR="00A90F90" w:rsidRDefault="00A90F90" w:rsidP="00A5419C">
      <w:pPr>
        <w:pStyle w:val="NoSpacing"/>
      </w:pPr>
      <w:r>
        <w:t>C#:</w:t>
      </w:r>
    </w:p>
    <w:p w14:paraId="14978D3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;</w:t>
      </w:r>
      <w:proofErr w:type="gramEnd"/>
    </w:p>
    <w:p w14:paraId="151055F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2EBE8AF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inq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EE531D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Web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9B4F8D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EBB28B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I.WebControl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7D16FC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Data.SqlClient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75E787A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lastRenderedPageBreak/>
        <w:t>us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a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E4B1A2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FF"/>
          <w:kern w:val="0"/>
          <w:sz w:val="19"/>
          <w:szCs w:val="19"/>
        </w:rPr>
        <w:t>name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thical_Hacking</w:t>
      </w:r>
      <w:proofErr w:type="spellEnd"/>
    </w:p>
    <w:p w14:paraId="3237555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{</w:t>
      </w:r>
    </w:p>
    <w:p w14:paraId="0FD09D4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arti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clas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2B91AF"/>
          <w:kern w:val="0"/>
          <w:sz w:val="19"/>
          <w:szCs w:val="19"/>
        </w:rPr>
        <w:t>WebForm</w:t>
      </w:r>
      <w:proofErr w:type="gramStart"/>
      <w:r>
        <w:rPr>
          <w:rFonts w:ascii="Cascadia Mono" w:hAnsi="Cascadia Mono" w:cs="Cascadia Mono"/>
          <w:color w:val="2B91AF"/>
          <w:kern w:val="0"/>
          <w:sz w:val="19"/>
          <w:szCs w:val="19"/>
        </w:rPr>
        <w:t>7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ystem.Web.UI.Page</w:t>
      </w:r>
      <w:proofErr w:type="spellEnd"/>
    </w:p>
    <w:p w14:paraId="512F788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{</w:t>
      </w:r>
    </w:p>
    <w:p w14:paraId="252EA51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@"Data Source=(LocalDB)\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MSSQLLocalDB;AttachDbFilename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=|DataDirectory|\Comments.mdf;Integrated Security=Tru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097F13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ubl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;</w:t>
      </w:r>
      <w:proofErr w:type="gramEnd"/>
    </w:p>
    <w:p w14:paraId="6B0DBB4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</w:t>
      </w:r>
    </w:p>
    <w:p w14:paraId="08D7121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Page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Loa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3DDD370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A95A08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93C145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60E60BE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46367C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protecte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voi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Button1_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lick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objec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sender,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EventArg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e)</w:t>
      </w:r>
    </w:p>
    <w:p w14:paraId="2490DC0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{</w:t>
      </w:r>
    </w:p>
    <w:p w14:paraId="64554B3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;</w:t>
      </w:r>
      <w:proofErr w:type="gramEnd"/>
    </w:p>
    <w:p w14:paraId="3733349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274E31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nn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nnection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str</w:t>
      </w:r>
      <w:proofErr w:type="spellEnd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1937B9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</w:p>
    <w:p w14:paraId="09DCD1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username = TextBox1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ext;</w:t>
      </w:r>
      <w:proofErr w:type="gramEnd"/>
    </w:p>
    <w:p w14:paraId="774C368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tr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password = TextBox2.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Text;</w:t>
      </w:r>
      <w:proofErr w:type="gramEnd"/>
    </w:p>
    <w:p w14:paraId="41D41D2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Open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01701C3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SELECT * FROM Staff WHERE Username = @username AND Password = @password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4F848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command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Command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proofErr w:type="spellStart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 conn);</w:t>
      </w:r>
    </w:p>
    <w:p w14:paraId="0407BEC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82EBF9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Parameters.AddWithValu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@username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 username);</w:t>
      </w:r>
    </w:p>
    <w:p w14:paraId="7479FCB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Parameters.AddWithValu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@passwor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 password);</w:t>
      </w:r>
    </w:p>
    <w:p w14:paraId="06E1F7E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Execute the command.</w:t>
      </w:r>
    </w:p>
    <w:p w14:paraId="25EFAA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SqlDataRead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reader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mmand.ExecuteReader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7679B8B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6B14B8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Check if the user exists in the database.</w:t>
      </w:r>
    </w:p>
    <w:p w14:paraId="4AAB79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i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ader.Rea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)</w:t>
      </w:r>
    </w:p>
    <w:p w14:paraId="2F66959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0D85BC3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The user exists, so the credentials are correct.</w:t>
      </w:r>
    </w:p>
    <w:p w14:paraId="5E9255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</w:p>
    <w:p w14:paraId="2EDBBA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ne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Http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Staff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3E824E1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[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Valid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] = 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True</w:t>
      </w:r>
      <w:proofErr w:type="gramStart"/>
      <w:r>
        <w:rPr>
          <w:rFonts w:ascii="Cascadia Mono" w:hAnsi="Cascadia Mono" w:cs="Cascadia Mono"/>
          <w:color w:val="A31515"/>
          <w:kern w:val="0"/>
          <w:sz w:val="19"/>
          <w:szCs w:val="19"/>
        </w:rPr>
        <w:t>"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7FA272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Cookies.Add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</w:p>
    <w:p w14:paraId="42BD3E3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_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userCookie.Expires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=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DateTime.Now.AddDays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7);</w:t>
      </w:r>
    </w:p>
    <w:p w14:paraId="71079FA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Response.Redirect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A31515"/>
          <w:kern w:val="0"/>
          <w:sz w:val="19"/>
          <w:szCs w:val="19"/>
        </w:rPr>
        <w:t>"WebForm6.aspx"</w:t>
      </w:r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);</w:t>
      </w:r>
      <w:proofErr w:type="gramEnd"/>
    </w:p>
    <w:p w14:paraId="4C8509A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26CF73C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else</w:t>
      </w:r>
    </w:p>
    <w:p w14:paraId="7F9970A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{</w:t>
      </w:r>
    </w:p>
    <w:p w14:paraId="3C83D54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The user does not exist, so the credentials are incorrect.</w:t>
      </w:r>
    </w:p>
    <w:p w14:paraId="289A664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</w:p>
    <w:p w14:paraId="465194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42B8A22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Cascadia Mono" w:hAnsi="Cascadia Mono" w:cs="Cascadia Mono"/>
          <w:color w:val="000000"/>
          <w:kern w:val="0"/>
          <w:sz w:val="19"/>
          <w:szCs w:val="19"/>
        </w:rPr>
        <w:t>conn.Close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();</w:t>
      </w:r>
    </w:p>
    <w:p w14:paraId="403233C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008000"/>
          <w:kern w:val="0"/>
          <w:sz w:val="19"/>
          <w:szCs w:val="19"/>
        </w:rPr>
        <w:t>// Get the username and password from the text boxes.</w:t>
      </w:r>
    </w:p>
    <w:p w14:paraId="60F8F8D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</w:p>
    <w:p w14:paraId="4A6F15A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29DFDA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</w:p>
    <w:p w14:paraId="22180D8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FCB366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</w:t>
      </w:r>
    </w:p>
    <w:p w14:paraId="01F1EE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94EAE6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</w:p>
    <w:p w14:paraId="1A85570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</w:p>
    <w:p w14:paraId="086855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5958AB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</w:t>
      </w:r>
    </w:p>
    <w:p w14:paraId="74F7076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</w:t>
      </w:r>
    </w:p>
    <w:p w14:paraId="43E52AA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49A32AB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}</w:t>
      </w:r>
    </w:p>
    <w:p w14:paraId="24B2A8F0" w14:textId="13AA1EE6" w:rsidR="00A90F90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40A6F2EE" w14:textId="425A290A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Styles:</w:t>
      </w:r>
    </w:p>
    <w:p w14:paraId="5DB99B0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 xml:space="preserve">Set background </w:t>
      </w:r>
      <w:proofErr w:type="spellStart"/>
      <w:r>
        <w:rPr>
          <w:rFonts w:ascii="Cascadia Mono" w:hAnsi="Cascadia Mono" w:cs="Cascadia Mono"/>
          <w:color w:val="0064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6400"/>
          <w:kern w:val="0"/>
          <w:sz w:val="19"/>
          <w:szCs w:val="19"/>
        </w:rPr>
        <w:t xml:space="preserve"> and font styl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347E3E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bod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A32989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e0e0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214ABE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E1294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famil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'Courier New'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,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mono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9C8A09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6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0C5469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ne-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.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B33417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862534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4F22CD9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5354C0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Header styl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68B1A6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257965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o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52EE8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ef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392153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644772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B9D133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3F85B8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justify-conte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pace-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etwee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9DC76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item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9AD98C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33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3CABF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gba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.5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04187DA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z-ind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A99435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4BA1C8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2E452E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logo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C4D8A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5C7A39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item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6DB0C0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4C6949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E2CEF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logo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im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1CEAF3A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C9154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auto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E58649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max-width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25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5018186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476DD52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B9724E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070067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4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4B5CF4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w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ol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DDF0B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etter-spac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0B9B29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F055C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BB832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46A652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0B783D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B491CC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st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EE0EF8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652F3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7554CE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E73D8A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D4AD1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osi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elativ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A4DAE3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r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120D23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532C585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746312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AD8E22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D68364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1F7FCC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decora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1A9C2E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8A6D28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62E6C71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A7027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:hov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4B9EAC0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55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13B347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775930A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3ABFB3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7D2302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osi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absolut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58DE53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o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FA0414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ef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1F5451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969613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AC298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650F3B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0AA33D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36EC4E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B85D9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8FB5A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DBC2BA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36E467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35D1FD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69B4D8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EFA066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w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rm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8D3F5B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685F0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B5EBCD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C7E51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:hov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4FFEE5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967ADF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6989AA3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153860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li:hov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&gt;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C4A6F8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EA62AF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37CC4A0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340129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Main content styl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3C16A30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ma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4B78C11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293A9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5DE5F8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F0364C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wra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wra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03E22F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AD08DE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DE018B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9217A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4674B1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9B973D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5A9E1D4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ED617B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658A9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259AB4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50D1AD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c1c1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2CA6AB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gba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.5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0A6DB1F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D50703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1EE165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5DC0D6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5FBF8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2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E6C9E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7FE12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90B0C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07F6FBE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9298D5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A1F97E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st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91317D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1C8753C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EA6A3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9CD2A0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ED1AD0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CE89E2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307C3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BEEE7C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73DF3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decora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EAD1F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w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ol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2A9FB7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0E204DE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859A30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s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:hover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1D05D5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a5a5a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19ADBD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}</w:t>
      </w:r>
    </w:p>
    <w:p w14:paraId="0CF0377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68BEBA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0DD2ED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st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decim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05A52E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8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42B6AA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ne-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.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0A7FA9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746205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3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8548CF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EB1B3C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249D7E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15EC2B6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04B007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785E99F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045A1C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A5C0B4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077c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82AC27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decora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B7452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487DE89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14FBC9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o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a:hover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B02FCB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03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CA5EF1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decora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underli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4D233C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}</w:t>
      </w:r>
    </w:p>
    <w:p w14:paraId="1F1A0F4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Footer styl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45C8B51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FD70F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33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8743EF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EA16D9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1F51E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-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gba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.5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63A3EC5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2AF6D5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item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F02C6B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alig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88D92E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A4A56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0D332C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ot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14F7C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4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165E2D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w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ol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CBBA8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etter-spac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639F78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text-alig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8DAC9C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sel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C7B53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323E18A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345AF3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Media queri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7360A3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80"/>
          <w:kern w:val="0"/>
          <w:sz w:val="19"/>
          <w:szCs w:val="19"/>
        </w:rPr>
        <w:t>@medi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x-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768px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D78FE3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ead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5BD388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72D935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dir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olum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A7B433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item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e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5CE1B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F0A6F6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7E5FE10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F4804D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logo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48EE4A0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899CE0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3F82795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B76473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395DFF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to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7BD02C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692091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17B4D2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124B564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dir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olum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F392FA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7FE679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7C0CD7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4A96FAD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r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D20DA5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1064770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937D97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E9F208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9AF6A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098C14A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E0151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390B3F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osi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1544DE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ranspare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A3CEAC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E07FB6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}</w:t>
      </w:r>
    </w:p>
    <w:p w14:paraId="5343BAB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685DD4D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2BB335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Custom styles for improved layout/desig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12AC83E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ntain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F4C972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to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4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85048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AFC33D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85DD18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row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23B8C1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17A58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wra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wra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D91A53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justify-conte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space-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etwee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77B6D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451BBE7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465CEB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8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60B912C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4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37117E1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basi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alc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5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-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351FC5A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EEE441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5B768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80"/>
          <w:kern w:val="0"/>
          <w:sz w:val="19"/>
          <w:szCs w:val="19"/>
        </w:rPr>
        <w:t>@medi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x-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767px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827FC3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8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1103284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4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412C763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basi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1C0210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2C0E05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5C6B43A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A0FDDB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6DB8E90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for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9D18D6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E0E0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72BC2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famil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'Courier New'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,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monospac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4E2C62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6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AD7E8B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line-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.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8083AB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EC1E7E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FE99BA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005F5C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FB249B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5C24EA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A4FB1A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E5F70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E5FF2C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labe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1F264A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w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ol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B0B839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3C4823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54C529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AC6236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E4934A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2974FB4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mment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07D79C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question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592CA9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B74218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13659D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5f5f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D221A6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radiu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05B8DD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gba</w:t>
      </w:r>
      <w:proofErr w:type="spell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proofErr w:type="gramEnd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,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0.1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235DB30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5CA9A3F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303990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edia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C11EBF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69667E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align-item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-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star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31BF40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26DDA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B57F98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edia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img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90D137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6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05B0076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6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D18F88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radiu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5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202FB0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r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76621C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042A930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057552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edia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bod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16B6CD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13AAD9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322A3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2E13C0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edia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bod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h5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5C81F3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962A94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ont-siz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8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90494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6FC3F94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C3F15F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edia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bod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p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B3BC58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F16C4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777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776D25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4470F95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3D19C03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TextBox</w:t>
      </w:r>
      <w:proofErr w:type="spellEnd"/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1FEEE5E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33333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AF5A6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D0369C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urso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ex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6FEE3F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le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B7C7CA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proofErr w:type="gram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whit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</w:p>
    <w:p w14:paraId="61C711A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2CFDC8C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1F0B62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tab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12D6CE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t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55C4F9DA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td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0B202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8280D8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39CBBE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EE2795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0156F82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07B6E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Button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1A4CE46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2E305D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inheri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A63E01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mediu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497849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lastRenderedPageBreak/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#333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3C57A1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9E9AA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radiu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441007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curso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pointe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CBCEC1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osi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relativ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6BA142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display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block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BA5233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vertical-alig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entral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944F49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7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567DEC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he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: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7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CDA72A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736D3BE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09FA81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6400"/>
          <w:kern w:val="0"/>
          <w:sz w:val="19"/>
          <w:szCs w:val="19"/>
        </w:rPr>
        <w:t>/*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Media querie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6400"/>
          <w:kern w:val="0"/>
          <w:sz w:val="19"/>
          <w:szCs w:val="19"/>
        </w:rPr>
        <w:t>*/</w:t>
      </w:r>
    </w:p>
    <w:p w14:paraId="48015E5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80"/>
          <w:kern w:val="0"/>
          <w:sz w:val="19"/>
          <w:szCs w:val="19"/>
        </w:rPr>
        <w:t>@medi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(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x-width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480px)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778D087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8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,</w:t>
      </w:r>
    </w:p>
    <w:p w14:paraId="788ACDC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ol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md-4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004C0E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basis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100%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5168482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bottom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20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8A43CBC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3FBACDB7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C72C20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5989F9C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flex-direc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colum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D41327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693A0F3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73679BB5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li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8CD54F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margin-righ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28410B8E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6265042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85E180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r>
        <w:rPr>
          <w:rFonts w:ascii="Cascadia Mono" w:hAnsi="Cascadia Mono" w:cs="Cascadia Mono"/>
          <w:color w:val="800000"/>
          <w:kern w:val="0"/>
          <w:sz w:val="19"/>
          <w:szCs w:val="19"/>
        </w:rPr>
        <w:t>a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CCC8AAD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adding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5px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DF0E949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5E32789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51487E30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main</w:t>
      </w:r>
      <w:proofErr w:type="gramEnd"/>
      <w:r>
        <w:rPr>
          <w:rFonts w:ascii="Cascadia Mono" w:hAnsi="Cascadia Mono" w:cs="Cascadia Mono"/>
          <w:color w:val="800000"/>
          <w:kern w:val="0"/>
          <w:sz w:val="19"/>
          <w:szCs w:val="19"/>
        </w:rPr>
        <w:t>-nav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ul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651DC8A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position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static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42A7D15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transparent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3B16B732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x-shadow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717EC2A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}</w:t>
      </w:r>
    </w:p>
    <w:p w14:paraId="26FEFB3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1EF8C97F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4956D66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800000"/>
          <w:kern w:val="0"/>
          <w:sz w:val="19"/>
          <w:szCs w:val="19"/>
        </w:rPr>
        <w:t>.calendar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236C9313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whit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17530F5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687FD1AB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</w:p>
    <w:p w14:paraId="0A9B8A4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proofErr w:type="gramStart"/>
      <w:r>
        <w:rPr>
          <w:rFonts w:ascii="Cascadia Mono" w:hAnsi="Cascadia Mono" w:cs="Cascadia Mono"/>
          <w:color w:val="800000"/>
          <w:kern w:val="0"/>
          <w:sz w:val="19"/>
          <w:szCs w:val="19"/>
        </w:rPr>
        <w:t>.Cal</w:t>
      </w:r>
      <w:proofErr w:type="gram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{</w:t>
      </w:r>
    </w:p>
    <w:p w14:paraId="0C13A021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ackground-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0E0E0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7F2D486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r>
        <w:rPr>
          <w:rFonts w:ascii="Cascadia Mono" w:hAnsi="Cascadia Mono" w:cs="Cascadia Mono"/>
          <w:color w:val="FF0000"/>
          <w:kern w:val="0"/>
          <w:sz w:val="19"/>
          <w:szCs w:val="19"/>
        </w:rPr>
        <w:t>border-styl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none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9CFFDE8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    </w:t>
      </w:r>
      <w:proofErr w:type="spellStart"/>
      <w:r>
        <w:rPr>
          <w:rFonts w:ascii="Cascadia Mono" w:hAnsi="Cascadia Mono" w:cs="Cascadia Mono"/>
          <w:color w:val="FF0000"/>
          <w:kern w:val="0"/>
          <w:sz w:val="19"/>
          <w:szCs w:val="19"/>
        </w:rPr>
        <w:t>color</w:t>
      </w:r>
      <w:proofErr w:type="spellEnd"/>
      <w:r>
        <w:rPr>
          <w:rFonts w:ascii="Cascadia Mono" w:hAnsi="Cascadia Mono" w:cs="Cascadia Mono"/>
          <w:color w:val="000000"/>
          <w:kern w:val="0"/>
          <w:sz w:val="19"/>
          <w:szCs w:val="19"/>
        </w:rPr>
        <w:t xml:space="preserve">: </w:t>
      </w:r>
      <w:r>
        <w:rPr>
          <w:rFonts w:ascii="Cascadia Mono" w:hAnsi="Cascadia Mono" w:cs="Cascadia Mono"/>
          <w:color w:val="0000FF"/>
          <w:kern w:val="0"/>
          <w:sz w:val="19"/>
          <w:szCs w:val="19"/>
        </w:rPr>
        <w:t>#</w:t>
      </w:r>
      <w:proofErr w:type="gramStart"/>
      <w:r>
        <w:rPr>
          <w:rFonts w:ascii="Cascadia Mono" w:hAnsi="Cascadia Mono" w:cs="Cascadia Mono"/>
          <w:color w:val="0000FF"/>
          <w:kern w:val="0"/>
          <w:sz w:val="19"/>
          <w:szCs w:val="19"/>
        </w:rPr>
        <w:t>FFFFFF</w:t>
      </w:r>
      <w:r>
        <w:rPr>
          <w:rFonts w:ascii="Cascadia Mono" w:hAnsi="Cascadia Mono" w:cs="Cascadia Mono"/>
          <w:color w:val="000000"/>
          <w:kern w:val="0"/>
          <w:sz w:val="19"/>
          <w:szCs w:val="19"/>
        </w:rPr>
        <w:t>;</w:t>
      </w:r>
      <w:proofErr w:type="gramEnd"/>
    </w:p>
    <w:p w14:paraId="6B4C9654" w14:textId="77777777" w:rsidR="00893623" w:rsidRDefault="00893623" w:rsidP="00A5419C">
      <w:pPr>
        <w:pStyle w:val="NoSpacing"/>
        <w:rPr>
          <w:rFonts w:ascii="Cascadia Mono" w:hAnsi="Cascadia Mono" w:cs="Cascadia Mono"/>
          <w:color w:val="000000"/>
          <w:kern w:val="0"/>
          <w:sz w:val="19"/>
          <w:szCs w:val="19"/>
        </w:rPr>
      </w:pPr>
      <w:r>
        <w:rPr>
          <w:rFonts w:ascii="Cascadia Mono" w:hAnsi="Cascadia Mono" w:cs="Cascadia Mono"/>
          <w:color w:val="000000"/>
          <w:kern w:val="0"/>
          <w:sz w:val="19"/>
          <w:szCs w:val="19"/>
        </w:rPr>
        <w:t>}</w:t>
      </w:r>
    </w:p>
    <w:p w14:paraId="57E4AC90" w14:textId="3DEE24AF" w:rsidR="00893623" w:rsidRDefault="00893623" w:rsidP="00A5419C">
      <w:pPr>
        <w:pStyle w:val="NoSpacing"/>
      </w:pPr>
      <w:r>
        <w:t>Database</w:t>
      </w:r>
      <w:r w:rsidR="00405F31">
        <w:t xml:space="preserve"> </w:t>
      </w:r>
      <w:proofErr w:type="spellStart"/>
      <w:r w:rsidR="00405F31">
        <w:t>UserComments</w:t>
      </w:r>
      <w:proofErr w:type="spellEnd"/>
      <w:r>
        <w:t>:</w:t>
      </w:r>
    </w:p>
    <w:p w14:paraId="41266AD0" w14:textId="77777777" w:rsidR="00405F31" w:rsidRDefault="00405F31" w:rsidP="00A5419C">
      <w:pPr>
        <w:pStyle w:val="NoSpacing"/>
      </w:pPr>
      <w:r>
        <w:t>CREATE TABLE [</w:t>
      </w:r>
      <w:proofErr w:type="spellStart"/>
      <w:r>
        <w:t>dbo</w:t>
      </w:r>
      <w:proofErr w:type="spellEnd"/>
      <w:proofErr w:type="gramStart"/>
      <w:r>
        <w:t>].[</w:t>
      </w:r>
      <w:proofErr w:type="spellStart"/>
      <w:proofErr w:type="gramEnd"/>
      <w:r>
        <w:t>UserComments</w:t>
      </w:r>
      <w:proofErr w:type="spellEnd"/>
      <w:r>
        <w:t>] (</w:t>
      </w:r>
    </w:p>
    <w:p w14:paraId="79DC87FF" w14:textId="77777777" w:rsidR="00405F31" w:rsidRDefault="00405F31" w:rsidP="00A5419C">
      <w:pPr>
        <w:pStyle w:val="NoSpacing"/>
      </w:pPr>
      <w:r>
        <w:t xml:space="preserve">    [</w:t>
      </w:r>
      <w:proofErr w:type="gramStart"/>
      <w:r>
        <w:t xml:space="preserve">Id]   </w:t>
      </w:r>
      <w:proofErr w:type="gramEnd"/>
      <w:r>
        <w:t xml:space="preserve">    INT            NOT NULL,</w:t>
      </w:r>
    </w:p>
    <w:p w14:paraId="1C5A4B0F" w14:textId="77777777" w:rsidR="00405F31" w:rsidRDefault="00405F31" w:rsidP="00A5419C">
      <w:pPr>
        <w:pStyle w:val="NoSpacing"/>
      </w:pPr>
      <w:r>
        <w:t xml:space="preserve">    [Username] NVARCHAR (50</w:t>
      </w:r>
      <w:proofErr w:type="gramStart"/>
      <w:r>
        <w:t>)  NULL</w:t>
      </w:r>
      <w:proofErr w:type="gramEnd"/>
      <w:r>
        <w:t>,</w:t>
      </w:r>
    </w:p>
    <w:p w14:paraId="4EFE3705" w14:textId="77777777" w:rsidR="00405F31" w:rsidRDefault="00405F31" w:rsidP="00A5419C">
      <w:pPr>
        <w:pStyle w:val="NoSpacing"/>
      </w:pPr>
      <w:r>
        <w:t xml:space="preserve">    [</w:t>
      </w:r>
      <w:proofErr w:type="gramStart"/>
      <w:r>
        <w:t>Comment]  NVARCHAR</w:t>
      </w:r>
      <w:proofErr w:type="gramEnd"/>
      <w:r>
        <w:t xml:space="preserve"> (MAX) NULL,</w:t>
      </w:r>
    </w:p>
    <w:p w14:paraId="099199FB" w14:textId="77777777" w:rsidR="00405F31" w:rsidRDefault="00405F31" w:rsidP="00A5419C">
      <w:pPr>
        <w:pStyle w:val="NoSpacing"/>
      </w:pPr>
      <w:r>
        <w:t xml:space="preserve">    [</w:t>
      </w:r>
      <w:proofErr w:type="gramStart"/>
      <w:r>
        <w:t xml:space="preserve">Date]   </w:t>
      </w:r>
      <w:proofErr w:type="gramEnd"/>
      <w:r>
        <w:t xml:space="preserve">  DATETIME       NULL,</w:t>
      </w:r>
    </w:p>
    <w:p w14:paraId="31CCD986" w14:textId="77777777" w:rsidR="00405F31" w:rsidRDefault="00405F31" w:rsidP="00A5419C">
      <w:pPr>
        <w:pStyle w:val="NoSpacing"/>
      </w:pPr>
      <w:r>
        <w:t xml:space="preserve">    PRIMARY KEY CLUSTERED ([Id] ASC)</w:t>
      </w:r>
    </w:p>
    <w:p w14:paraId="73973C22" w14:textId="405E4CF8" w:rsidR="00405F31" w:rsidRDefault="00405F31" w:rsidP="00A5419C">
      <w:pPr>
        <w:pStyle w:val="NoSpacing"/>
      </w:pPr>
      <w:r>
        <w:t>);</w:t>
      </w:r>
    </w:p>
    <w:p w14:paraId="2B4A80C3" w14:textId="0F9C99E1" w:rsidR="00405F31" w:rsidRDefault="00405F31" w:rsidP="00A5419C">
      <w:pPr>
        <w:pStyle w:val="NoSpacing"/>
      </w:pPr>
      <w:r>
        <w:t>Database Staff:</w:t>
      </w:r>
    </w:p>
    <w:p w14:paraId="28F6996E" w14:textId="77777777" w:rsidR="00405F31" w:rsidRDefault="00405F31" w:rsidP="00A5419C">
      <w:pPr>
        <w:pStyle w:val="NoSpacing"/>
      </w:pPr>
      <w:r>
        <w:t>CREATE TABLE [</w:t>
      </w:r>
      <w:proofErr w:type="spellStart"/>
      <w:r>
        <w:t>dbo</w:t>
      </w:r>
      <w:proofErr w:type="spellEnd"/>
      <w:proofErr w:type="gramStart"/>
      <w:r>
        <w:t>].[</w:t>
      </w:r>
      <w:proofErr w:type="gramEnd"/>
      <w:r>
        <w:t>Staff] (</w:t>
      </w:r>
    </w:p>
    <w:p w14:paraId="1768DB71" w14:textId="77777777" w:rsidR="00405F31" w:rsidRDefault="00405F31" w:rsidP="00A5419C">
      <w:pPr>
        <w:pStyle w:val="NoSpacing"/>
      </w:pPr>
      <w:r>
        <w:t xml:space="preserve">    [</w:t>
      </w:r>
      <w:proofErr w:type="gramStart"/>
      <w:r>
        <w:t xml:space="preserve">Id]   </w:t>
      </w:r>
      <w:proofErr w:type="gramEnd"/>
      <w:r>
        <w:t xml:space="preserve">    INT           NOT NULL,</w:t>
      </w:r>
    </w:p>
    <w:p w14:paraId="2CB746A8" w14:textId="77777777" w:rsidR="00405F31" w:rsidRDefault="00405F31" w:rsidP="00A5419C">
      <w:pPr>
        <w:pStyle w:val="NoSpacing"/>
      </w:pPr>
      <w:r>
        <w:t xml:space="preserve">    [Username] NVARCHAR (50) NULL,</w:t>
      </w:r>
    </w:p>
    <w:p w14:paraId="0E1E7540" w14:textId="77777777" w:rsidR="00405F31" w:rsidRDefault="00405F31" w:rsidP="00A5419C">
      <w:pPr>
        <w:pStyle w:val="NoSpacing"/>
      </w:pPr>
      <w:r>
        <w:t xml:space="preserve">    [Password] NVARCHAR (50) NULL,</w:t>
      </w:r>
    </w:p>
    <w:p w14:paraId="4184C00A" w14:textId="77777777" w:rsidR="00405F31" w:rsidRDefault="00405F31" w:rsidP="00A5419C">
      <w:pPr>
        <w:pStyle w:val="NoSpacing"/>
      </w:pPr>
      <w:r>
        <w:lastRenderedPageBreak/>
        <w:t xml:space="preserve">    PRIMARY KEY CLUSTERED ([Id] ASC)</w:t>
      </w:r>
    </w:p>
    <w:p w14:paraId="1CC8046B" w14:textId="77777777" w:rsidR="00405F31" w:rsidRDefault="00405F31" w:rsidP="00A5419C">
      <w:pPr>
        <w:pStyle w:val="NoSpacing"/>
      </w:pPr>
      <w:r>
        <w:t>);</w:t>
      </w:r>
    </w:p>
    <w:p w14:paraId="4AFEC7F9" w14:textId="77777777" w:rsidR="00405F31" w:rsidRDefault="00405F31" w:rsidP="00A5419C">
      <w:pPr>
        <w:pStyle w:val="NoSpacing"/>
      </w:pPr>
    </w:p>
    <w:sectPr w:rsidR="00405F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3tzAzMTI3MbQ0NzVQ0lEKTi0uzszPAykwqgUA9btiwiwAAAA="/>
  </w:docVars>
  <w:rsids>
    <w:rsidRoot w:val="00C6611D"/>
    <w:rsid w:val="00197E2F"/>
    <w:rsid w:val="003454C4"/>
    <w:rsid w:val="00352BEA"/>
    <w:rsid w:val="00405F31"/>
    <w:rsid w:val="00700DEC"/>
    <w:rsid w:val="00893623"/>
    <w:rsid w:val="00960716"/>
    <w:rsid w:val="00A5419C"/>
    <w:rsid w:val="00A90F90"/>
    <w:rsid w:val="00C661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1705DC"/>
  <w15:chartTrackingRefBased/>
  <w15:docId w15:val="{9B0EA0DC-EA43-40EA-811F-1551265F7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05F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A5419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8474</Words>
  <Characters>48303</Characters>
  <Application>Microsoft Office Word</Application>
  <DocSecurity>0</DocSecurity>
  <Lines>402</Lines>
  <Paragraphs>113</Paragraphs>
  <ScaleCrop>false</ScaleCrop>
  <Company/>
  <LinksUpToDate>false</LinksUpToDate>
  <CharactersWithSpaces>56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in _</dc:creator>
  <cp:keywords/>
  <dc:description/>
  <cp:lastModifiedBy>Hein _</cp:lastModifiedBy>
  <cp:revision>9</cp:revision>
  <dcterms:created xsi:type="dcterms:W3CDTF">2023-05-28T20:17:00Z</dcterms:created>
  <dcterms:modified xsi:type="dcterms:W3CDTF">2023-05-28T20:48:00Z</dcterms:modified>
</cp:coreProperties>
</file>